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3ACF61" w14:textId="093A111B" w:rsidR="004F4B38" w:rsidRDefault="00D76B1D">
      <w:pPr>
        <w:rPr>
          <w:rFonts w:ascii="Monotype Corsiva" w:hAnsi="Monotype Corsiva"/>
          <w:b/>
          <w:sz w:val="40"/>
        </w:rPr>
      </w:pPr>
      <w:bookmarkStart w:id="0" w:name="_Hlk49870388"/>
      <w:bookmarkEnd w:id="0"/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04269E" wp14:editId="3043DD28">
                <wp:simplePos x="0" y="0"/>
                <wp:positionH relativeFrom="column">
                  <wp:posOffset>-61595</wp:posOffset>
                </wp:positionH>
                <wp:positionV relativeFrom="paragraph">
                  <wp:posOffset>49530</wp:posOffset>
                </wp:positionV>
                <wp:extent cx="685800" cy="685800"/>
                <wp:effectExtent l="0" t="0" r="0" b="0"/>
                <wp:wrapNone/>
                <wp:docPr id="23" name="Text Box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37256D" w14:textId="77777777" w:rsidR="003213CE" w:rsidRDefault="00EE58DC">
                            <w:bookmarkStart w:id="1" w:name="_Hlk41049096"/>
                            <w:bookmarkEnd w:id="1"/>
                            <w:r w:rsidRPr="003213CE">
                              <w:rPr>
                                <w:rFonts w:ascii="Arial Rounded MT Bold" w:hAnsi="Arial Rounded MT Bold"/>
                                <w:b/>
                                <w:noProof/>
                                <w:color w:val="0000FF"/>
                                <w:sz w:val="36"/>
                                <w:szCs w:val="36"/>
                                <w:lang w:val="en-AU"/>
                              </w:rPr>
                              <w:drawing>
                                <wp:inline distT="0" distB="0" distL="0" distR="0" wp14:anchorId="41BEB18D" wp14:editId="4BAE4969">
                                  <wp:extent cx="488950" cy="514350"/>
                                  <wp:effectExtent l="0" t="0" r="0" b="0"/>
                                  <wp:docPr id="3" name="Picture 3" descr="WCAQ Logo  without word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WCAQ Logo  without word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88950" cy="5143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04269E" id="_x0000_t202" coordsize="21600,21600" o:spt="202" path="m,l,21600r21600,l21600,xe">
                <v:stroke joinstyle="miter"/>
                <v:path gradientshapeok="t" o:connecttype="rect"/>
              </v:shapetype>
              <v:shape id="Text Box 79" o:spid="_x0000_s1026" type="#_x0000_t202" style="position:absolute;margin-left:-4.85pt;margin-top:3.9pt;width:54pt;height:5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" stroked="f">
                <v:textbox>
                  <w:txbxContent>
                    <w:p w14:paraId="1937256D" w14:textId="77777777" w:rsidR="003213CE" w:rsidRDefault="00EE58DC">
                      <w:bookmarkStart w:id="2" w:name="_Hlk41049096"/>
                      <w:bookmarkEnd w:id="2"/>
                      <w:r w:rsidRPr="003213CE">
                        <w:rPr>
                          <w:rFonts w:ascii="Arial Rounded MT Bold" w:hAnsi="Arial Rounded MT Bold"/>
                          <w:b/>
                          <w:noProof/>
                          <w:color w:val="0000FF"/>
                          <w:sz w:val="36"/>
                          <w:szCs w:val="36"/>
                          <w:lang w:val="en-AU"/>
                        </w:rPr>
                        <w:drawing>
                          <wp:inline distT="0" distB="0" distL="0" distR="0" wp14:anchorId="41BEB18D" wp14:editId="4BAE4969">
                            <wp:extent cx="488950" cy="514350"/>
                            <wp:effectExtent l="0" t="0" r="0" b="0"/>
                            <wp:docPr id="3" name="Picture 3" descr="WCAQ Logo  without word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WCAQ Logo  without words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88950" cy="5143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04453D" w:rsidRPr="008D7CA8">
        <w:rPr>
          <w:rFonts w:ascii="Monotype Corsiva" w:hAnsi="Monotype Corsiva"/>
          <w:b/>
          <w:noProof/>
          <w:sz w:val="40"/>
          <w:lang w:val="en-AU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05D5786" wp14:editId="2FACE510">
                <wp:simplePos x="0" y="0"/>
                <wp:positionH relativeFrom="column">
                  <wp:posOffset>7141845</wp:posOffset>
                </wp:positionH>
                <wp:positionV relativeFrom="paragraph">
                  <wp:posOffset>1905</wp:posOffset>
                </wp:positionV>
                <wp:extent cx="3086100" cy="1082040"/>
                <wp:effectExtent l="0" t="0" r="0" b="381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100" cy="1082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459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590"/>
                            </w:tblGrid>
                            <w:tr w:rsidR="00272216" w14:paraId="7C2D7303" w14:textId="77777777" w:rsidTr="0004453D">
                              <w:tc>
                                <w:tcPr>
                                  <w:tcW w:w="4590" w:type="dxa"/>
                                  <w:tcBorders>
                                    <w:bottom w:val="single" w:sz="24" w:space="0" w:color="auto"/>
                                  </w:tcBorders>
                                </w:tcPr>
                                <w:p w14:paraId="2D00363C" w14:textId="77777777" w:rsidR="00272216" w:rsidRPr="0004453D" w:rsidRDefault="00272216" w:rsidP="00272216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color w:val="2E74B5" w:themeColor="accent1" w:themeShade="BF"/>
                                      <w:sz w:val="40"/>
                                      <w:szCs w:val="40"/>
                                    </w:rPr>
                                  </w:pPr>
                                  <w:r w:rsidRPr="0004453D">
                                    <w:rPr>
                                      <w:rFonts w:asciiTheme="minorHAnsi" w:hAnsiTheme="minorHAnsi" w:cstheme="minorHAnsi"/>
                                      <w:b/>
                                      <w:color w:val="2E74B5" w:themeColor="accent1" w:themeShade="BF"/>
                                      <w:sz w:val="40"/>
                                      <w:szCs w:val="40"/>
                                    </w:rPr>
                                    <w:t>Club Name</w:t>
                                  </w:r>
                                </w:p>
                              </w:tc>
                            </w:tr>
                            <w:tr w:rsidR="00272216" w14:paraId="455BC6C2" w14:textId="77777777" w:rsidTr="0004453D">
                              <w:trPr>
                                <w:trHeight w:val="894"/>
                              </w:trPr>
                              <w:tc>
                                <w:tcPr>
                                  <w:tcW w:w="4590" w:type="dxa"/>
                                  <w:tcBorders>
                                    <w:top w:val="single" w:sz="24" w:space="0" w:color="auto"/>
                                    <w:left w:val="single" w:sz="24" w:space="0" w:color="auto"/>
                                    <w:bottom w:val="single" w:sz="24" w:space="0" w:color="auto"/>
                                    <w:right w:val="single" w:sz="24" w:space="0" w:color="auto"/>
                                  </w:tcBorders>
                                </w:tcPr>
                                <w:p w14:paraId="76A22469" w14:textId="286B6999" w:rsidR="00272216" w:rsidRPr="00DE7D7B" w:rsidRDefault="00272216" w:rsidP="00A644AD">
                                  <w:pPr>
                                    <w:jc w:val="center"/>
                                    <w:rPr>
                                      <w:b/>
                                      <w:color w:val="2E74B5" w:themeColor="accent1" w:themeShade="BF"/>
                                      <w:sz w:val="40"/>
                                      <w:szCs w:val="4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CE4C8A1" w14:textId="77777777" w:rsidR="008D7CA8" w:rsidRPr="008D7CA8" w:rsidRDefault="008D7CA8">
                            <w:pPr>
                              <w:rPr>
                                <w:color w:val="2E74B5" w:themeColor="accent1" w:themeShade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D5786" id="Text Box 2" o:spid="_x0000_s1027" type="#_x0000_t202" style="position:absolute;margin-left:562.35pt;margin-top:.15pt;width:243pt;height:85.2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" stroked="f">
                <v:textbox>
                  <w:txbxContent>
                    <w:tbl>
                      <w:tblPr>
                        <w:tblStyle w:val="TableGrid"/>
                        <w:tblW w:w="459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590"/>
                      </w:tblGrid>
                      <w:tr w:rsidR="00272216" w14:paraId="7C2D7303" w14:textId="77777777" w:rsidTr="0004453D">
                        <w:tc>
                          <w:tcPr>
                            <w:tcW w:w="4590" w:type="dxa"/>
                            <w:tcBorders>
                              <w:bottom w:val="single" w:sz="24" w:space="0" w:color="auto"/>
                            </w:tcBorders>
                          </w:tcPr>
                          <w:p w14:paraId="2D00363C" w14:textId="77777777" w:rsidR="00272216" w:rsidRPr="0004453D" w:rsidRDefault="00272216" w:rsidP="0027221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2E74B5" w:themeColor="accent1" w:themeShade="BF"/>
                                <w:sz w:val="40"/>
                                <w:szCs w:val="40"/>
                              </w:rPr>
                            </w:pPr>
                            <w:r w:rsidRPr="0004453D">
                              <w:rPr>
                                <w:rFonts w:asciiTheme="minorHAnsi" w:hAnsiTheme="minorHAnsi" w:cstheme="minorHAnsi"/>
                                <w:b/>
                                <w:color w:val="2E74B5" w:themeColor="accent1" w:themeShade="BF"/>
                                <w:sz w:val="40"/>
                                <w:szCs w:val="40"/>
                              </w:rPr>
                              <w:t>Club Name</w:t>
                            </w:r>
                          </w:p>
                        </w:tc>
                      </w:tr>
                      <w:tr w:rsidR="00272216" w14:paraId="455BC6C2" w14:textId="77777777" w:rsidTr="0004453D">
                        <w:trPr>
                          <w:trHeight w:val="894"/>
                        </w:trPr>
                        <w:tc>
                          <w:tcPr>
                            <w:tcW w:w="4590" w:type="dxa"/>
                            <w:tcBorders>
                              <w:top w:val="single" w:sz="24" w:space="0" w:color="auto"/>
                              <w:left w:val="single" w:sz="24" w:space="0" w:color="auto"/>
                              <w:bottom w:val="single" w:sz="24" w:space="0" w:color="auto"/>
                              <w:right w:val="single" w:sz="24" w:space="0" w:color="auto"/>
                            </w:tcBorders>
                          </w:tcPr>
                          <w:p w14:paraId="76A22469" w14:textId="286B6999" w:rsidR="00272216" w:rsidRPr="00DE7D7B" w:rsidRDefault="00272216" w:rsidP="00A644AD">
                            <w:pPr>
                              <w:jc w:val="center"/>
                              <w:rPr>
                                <w:b/>
                                <w:color w:val="2E74B5" w:themeColor="accent1" w:themeShade="BF"/>
                                <w:sz w:val="40"/>
                                <w:szCs w:val="40"/>
                              </w:rPr>
                            </w:pPr>
                          </w:p>
                        </w:tc>
                      </w:tr>
                    </w:tbl>
                    <w:p w14:paraId="6CE4C8A1" w14:textId="77777777" w:rsidR="008D7CA8" w:rsidRPr="008D7CA8" w:rsidRDefault="008D7CA8">
                      <w:pPr>
                        <w:rPr>
                          <w:color w:val="2E74B5" w:themeColor="accent1" w:themeShade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72216" w:rsidRPr="008D7CA8">
        <w:rPr>
          <w:rFonts w:ascii="Monotype Corsiva" w:hAnsi="Monotype Corsiva"/>
          <w:b/>
          <w:noProof/>
          <w:sz w:val="40"/>
          <w:lang w:val="en-AU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2B8B00B" wp14:editId="13AEEB8A">
                <wp:simplePos x="0" y="0"/>
                <wp:positionH relativeFrom="column">
                  <wp:posOffset>779145</wp:posOffset>
                </wp:positionH>
                <wp:positionV relativeFrom="paragraph">
                  <wp:posOffset>1905</wp:posOffset>
                </wp:positionV>
                <wp:extent cx="4892040" cy="1404620"/>
                <wp:effectExtent l="0" t="0" r="22860" b="215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0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59AFA3" w14:textId="131D7349" w:rsidR="006C35CB" w:rsidRPr="006C35CB" w:rsidRDefault="008D7CA8" w:rsidP="00272216">
                            <w:pPr>
                              <w:jc w:val="center"/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</w:pPr>
                            <w:r w:rsidRPr="006C35CB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 xml:space="preserve">Warehouse Cricket </w:t>
                            </w:r>
                          </w:p>
                          <w:p w14:paraId="769C3AF8" w14:textId="72394890" w:rsidR="008D7CA8" w:rsidRPr="006C35CB" w:rsidRDefault="006C35CB" w:rsidP="00272216">
                            <w:pPr>
                              <w:jc w:val="center"/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</w:pPr>
                            <w:r w:rsidRPr="006C35CB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>20</w:t>
                            </w:r>
                            <w:r w:rsidR="00360E9C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>2</w:t>
                            </w:r>
                            <w:r w:rsidR="00B11AC0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>5</w:t>
                            </w:r>
                            <w:r w:rsidR="00A05A60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>-2</w:t>
                            </w:r>
                            <w:r w:rsidR="00B11AC0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>6</w:t>
                            </w:r>
                            <w:r w:rsidR="004B3F9E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A05A60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>Summer</w:t>
                            </w:r>
                            <w:r w:rsidR="000676AD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8D7CA8" w:rsidRPr="006C35CB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>Team Nomin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B8B00B" id="_x0000_s1028" type="#_x0000_t202" style="position:absolute;margin-left:61.35pt;margin-top:.15pt;width:385.2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">
                <v:textbox style="mso-fit-shape-to-text:t">
                  <w:txbxContent>
                    <w:p w14:paraId="6559AFA3" w14:textId="131D7349" w:rsidR="006C35CB" w:rsidRPr="006C35CB" w:rsidRDefault="008D7CA8" w:rsidP="00272216">
                      <w:pPr>
                        <w:jc w:val="center"/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</w:pPr>
                      <w:r w:rsidRPr="006C35CB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 xml:space="preserve">Warehouse Cricket </w:t>
                      </w:r>
                    </w:p>
                    <w:p w14:paraId="769C3AF8" w14:textId="72394890" w:rsidR="008D7CA8" w:rsidRPr="006C35CB" w:rsidRDefault="006C35CB" w:rsidP="00272216">
                      <w:pPr>
                        <w:jc w:val="center"/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</w:pPr>
                      <w:r w:rsidRPr="006C35CB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>20</w:t>
                      </w:r>
                      <w:r w:rsidR="00360E9C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>2</w:t>
                      </w:r>
                      <w:r w:rsidR="00B11AC0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>5</w:t>
                      </w:r>
                      <w:r w:rsidR="00A05A60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>-2</w:t>
                      </w:r>
                      <w:r w:rsidR="00B11AC0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>6</w:t>
                      </w:r>
                      <w:r w:rsidR="004B3F9E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 xml:space="preserve"> </w:t>
                      </w:r>
                      <w:r w:rsidR="00A05A60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>Summer</w:t>
                      </w:r>
                      <w:r w:rsidR="000676AD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 xml:space="preserve"> </w:t>
                      </w:r>
                      <w:r w:rsidR="008D7CA8" w:rsidRPr="006C35CB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>Team Nomin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E58DC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C7C5E7B" wp14:editId="2A41726C">
                <wp:simplePos x="0" y="0"/>
                <wp:positionH relativeFrom="column">
                  <wp:posOffset>5987415</wp:posOffset>
                </wp:positionH>
                <wp:positionV relativeFrom="paragraph">
                  <wp:posOffset>3810</wp:posOffset>
                </wp:positionV>
                <wp:extent cx="923290" cy="1039495"/>
                <wp:effectExtent l="0" t="0" r="0" b="0"/>
                <wp:wrapNone/>
                <wp:docPr id="21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3290" cy="1039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E76A86" w14:textId="77777777" w:rsidR="004F4B38" w:rsidRDefault="00EE58DC">
                            <w:r>
                              <w:rPr>
                                <w:noProof/>
                                <w:lang w:val="en-AU"/>
                              </w:rPr>
                              <w:drawing>
                                <wp:inline distT="0" distB="0" distL="0" distR="0" wp14:anchorId="78431D27" wp14:editId="3E40FAB8">
                                  <wp:extent cx="508597" cy="647700"/>
                                  <wp:effectExtent l="0" t="0" r="6350" b="0"/>
                                  <wp:docPr id="1" name="Picture 1" descr="CRICKC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RICKC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11699" cy="6516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7C5E7B" id="Text Box 50" o:spid="_x0000_s1029" type="#_x0000_t202" style="position:absolute;margin-left:471.45pt;margin-top:.3pt;width:72.7pt;height:81.8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" stroked="f">
                <v:textbox style="mso-fit-shape-to-text:t">
                  <w:txbxContent>
                    <w:p w14:paraId="65E76A86" w14:textId="77777777" w:rsidR="004F4B38" w:rsidRDefault="00EE58DC">
                      <w:r>
                        <w:rPr>
                          <w:noProof/>
                          <w:lang w:val="en-AU"/>
                        </w:rPr>
                        <w:drawing>
                          <wp:inline distT="0" distB="0" distL="0" distR="0" wp14:anchorId="78431D27" wp14:editId="3E40FAB8">
                            <wp:extent cx="508597" cy="647700"/>
                            <wp:effectExtent l="0" t="0" r="6350" b="0"/>
                            <wp:docPr id="1" name="Picture 1" descr="CRICKC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RICKC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11699" cy="651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5329794" w14:textId="77777777" w:rsidR="004F4B38" w:rsidRDefault="004F4B38" w:rsidP="007E1270">
      <w:pPr>
        <w:tabs>
          <w:tab w:val="left" w:pos="12912"/>
        </w:tabs>
        <w:rPr>
          <w:rFonts w:ascii="Monotype Corsiva" w:hAnsi="Monotype Corsiva"/>
          <w:b/>
          <w:sz w:val="40"/>
        </w:rPr>
      </w:pPr>
    </w:p>
    <w:p w14:paraId="70EDCC59" w14:textId="35A05394" w:rsidR="004F4B38" w:rsidRDefault="004F4B38">
      <w:pPr>
        <w:rPr>
          <w:rFonts w:ascii="Monotype Corsiva" w:hAnsi="Monotype Corsiva"/>
          <w:b/>
          <w:sz w:val="40"/>
        </w:rPr>
      </w:pPr>
    </w:p>
    <w:p w14:paraId="6DC56C63" w14:textId="1E44BAE3" w:rsidR="004F4B38" w:rsidRDefault="00D07EC0">
      <w:pPr>
        <w:rPr>
          <w:sz w:val="48"/>
        </w:rPr>
      </w:pP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3120" behindDoc="0" locked="0" layoutInCell="0" allowOverlap="1" wp14:anchorId="2BCF55A1" wp14:editId="4C0C71BB">
                <wp:simplePos x="0" y="0"/>
                <wp:positionH relativeFrom="column">
                  <wp:posOffset>-43815</wp:posOffset>
                </wp:positionH>
                <wp:positionV relativeFrom="paragraph">
                  <wp:posOffset>36195</wp:posOffset>
                </wp:positionV>
                <wp:extent cx="6840855" cy="599440"/>
                <wp:effectExtent l="0" t="0" r="0" b="0"/>
                <wp:wrapNone/>
                <wp:docPr id="19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40855" cy="599440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5A79F97" w14:textId="77777777" w:rsidR="008B13E8" w:rsidRPr="00D07EC0" w:rsidRDefault="008B13E8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sz w:val="28"/>
                                <w:szCs w:val="28"/>
                              </w:rPr>
                            </w:pPr>
                            <w:r w:rsidRPr="00D07EC0">
                              <w:rPr>
                                <w:rFonts w:ascii="Arial" w:hAnsi="Arial"/>
                                <w:b/>
                                <w:sz w:val="28"/>
                                <w:szCs w:val="28"/>
                              </w:rPr>
                              <w:t>For use by Teams having difficulties Registering via PLAYHQ.</w:t>
                            </w:r>
                          </w:p>
                          <w:p w14:paraId="22C956C4" w14:textId="77777777" w:rsidR="008B13E8" w:rsidRPr="00D07EC0" w:rsidRDefault="008B13E8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sz w:val="8"/>
                                <w:szCs w:val="8"/>
                              </w:rPr>
                            </w:pPr>
                          </w:p>
                          <w:p w14:paraId="58F57AA1" w14:textId="20B56302" w:rsidR="008B13E8" w:rsidRDefault="008B13E8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4"/>
                              </w:rPr>
                              <w:t>Email</w:t>
                            </w:r>
                            <w:r w:rsidR="00D07EC0">
                              <w:rPr>
                                <w:rFonts w:ascii="Arial" w:hAnsi="Arial"/>
                                <w:b/>
                                <w:sz w:val="24"/>
                              </w:rPr>
                              <w:t xml:space="preserve"> to:  </w:t>
                            </w:r>
                            <w:hyperlink r:id="rId7" w:history="1">
                              <w:r w:rsidR="00D07EC0">
                                <w:rPr>
                                  <w:rStyle w:val="Hyperlink"/>
                                  <w:rFonts w:ascii="Arial" w:hAnsi="Arial"/>
                                  <w:b/>
                                </w:rPr>
                                <w:t>admin@warehousecricket.org</w:t>
                              </w:r>
                            </w:hyperlink>
                          </w:p>
                          <w:p w14:paraId="56349AE7" w14:textId="77777777" w:rsidR="00610538" w:rsidRPr="00610538" w:rsidRDefault="00610538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E9DBA1D" w14:textId="77777777" w:rsidR="004F4B38" w:rsidRPr="005E072D" w:rsidRDefault="00A84601" w:rsidP="00A84601">
                            <w:pPr>
                              <w:jc w:val="center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5E072D">
                              <w:rPr>
                                <w:rFonts w:ascii="TimesNewRomanPS" w:hAnsi="TimesNewRomanPS"/>
                                <w:sz w:val="22"/>
                                <w:szCs w:val="22"/>
                              </w:rPr>
                              <w:t xml:space="preserve">     </w:t>
                            </w:r>
                          </w:p>
                          <w:p w14:paraId="23F9B64A" w14:textId="77777777" w:rsidR="004F4B38" w:rsidRDefault="004F4B38">
                            <w:pPr>
                              <w:jc w:val="both"/>
                              <w:rPr>
                                <w:rFonts w:ascii="Arial" w:hAnsi="Arial"/>
                                <w:sz w:val="24"/>
                              </w:rPr>
                            </w:pPr>
                          </w:p>
                          <w:p w14:paraId="3DD300DC" w14:textId="77777777" w:rsidR="004F4B38" w:rsidRDefault="004F4B38">
                            <w:pPr>
                              <w:jc w:val="center"/>
                              <w:rPr>
                                <w:rFonts w:ascii="Arial" w:hAnsi="Arial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CF55A1" id="Rectangle 13" o:spid="_x0000_s1030" style="position:absolute;margin-left:-3.45pt;margin-top:2.85pt;width:538.65pt;height:47.2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" o:allowincell="f" fillcolor="#dfdfdf" stroked="f" strokeweight=".25pt">
                <v:textbox inset="1pt,1pt,1pt,1pt">
                  <w:txbxContent>
                    <w:p w14:paraId="05A79F97" w14:textId="77777777" w:rsidR="008B13E8" w:rsidRPr="00D07EC0" w:rsidRDefault="008B13E8">
                      <w:pPr>
                        <w:jc w:val="center"/>
                        <w:rPr>
                          <w:rFonts w:ascii="Arial" w:hAnsi="Arial"/>
                          <w:b/>
                          <w:sz w:val="28"/>
                          <w:szCs w:val="28"/>
                        </w:rPr>
                      </w:pPr>
                      <w:r w:rsidRPr="00D07EC0">
                        <w:rPr>
                          <w:rFonts w:ascii="Arial" w:hAnsi="Arial"/>
                          <w:b/>
                          <w:sz w:val="28"/>
                          <w:szCs w:val="28"/>
                        </w:rPr>
                        <w:t>For use by Teams having difficulties Registering via PLAYHQ.</w:t>
                      </w:r>
                    </w:p>
                    <w:p w14:paraId="22C956C4" w14:textId="77777777" w:rsidR="008B13E8" w:rsidRPr="00D07EC0" w:rsidRDefault="008B13E8">
                      <w:pPr>
                        <w:jc w:val="center"/>
                        <w:rPr>
                          <w:rFonts w:ascii="Arial" w:hAnsi="Arial"/>
                          <w:b/>
                          <w:sz w:val="8"/>
                          <w:szCs w:val="8"/>
                        </w:rPr>
                      </w:pPr>
                    </w:p>
                    <w:p w14:paraId="58F57AA1" w14:textId="20B56302" w:rsidR="008B13E8" w:rsidRDefault="008B13E8">
                      <w:pPr>
                        <w:jc w:val="center"/>
                        <w:rPr>
                          <w:rFonts w:ascii="Arial" w:hAnsi="Arial"/>
                          <w:b/>
                          <w:sz w:val="24"/>
                        </w:rPr>
                      </w:pPr>
                      <w:r>
                        <w:rPr>
                          <w:rFonts w:ascii="Arial" w:hAnsi="Arial"/>
                          <w:b/>
                          <w:sz w:val="24"/>
                        </w:rPr>
                        <w:t>Email</w:t>
                      </w:r>
                      <w:r w:rsidR="00D07EC0">
                        <w:rPr>
                          <w:rFonts w:ascii="Arial" w:hAnsi="Arial"/>
                          <w:b/>
                          <w:sz w:val="24"/>
                        </w:rPr>
                        <w:t xml:space="preserve"> to:  </w:t>
                      </w:r>
                      <w:hyperlink r:id="rId8" w:history="1">
                        <w:r w:rsidR="00D07EC0">
                          <w:rPr>
                            <w:rStyle w:val="Hyperlink"/>
                            <w:rFonts w:ascii="Arial" w:hAnsi="Arial"/>
                            <w:b/>
                          </w:rPr>
                          <w:t>admin@warehousecricket.org</w:t>
                        </w:r>
                      </w:hyperlink>
                    </w:p>
                    <w:p w14:paraId="56349AE7" w14:textId="77777777" w:rsidR="00610538" w:rsidRPr="00610538" w:rsidRDefault="00610538">
                      <w:pPr>
                        <w:jc w:val="center"/>
                        <w:rPr>
                          <w:rFonts w:ascii="Arial" w:hAnsi="Arial"/>
                          <w:b/>
                          <w:sz w:val="12"/>
                          <w:szCs w:val="12"/>
                        </w:rPr>
                      </w:pPr>
                    </w:p>
                    <w:p w14:paraId="1E9DBA1D" w14:textId="77777777" w:rsidR="004F4B38" w:rsidRPr="005E072D" w:rsidRDefault="00A84601" w:rsidP="00A84601">
                      <w:pPr>
                        <w:jc w:val="center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5E072D">
                        <w:rPr>
                          <w:rFonts w:ascii="TimesNewRomanPS" w:hAnsi="TimesNewRomanPS"/>
                          <w:sz w:val="22"/>
                          <w:szCs w:val="22"/>
                        </w:rPr>
                        <w:t xml:space="preserve">     </w:t>
                      </w:r>
                    </w:p>
                    <w:p w14:paraId="23F9B64A" w14:textId="77777777" w:rsidR="004F4B38" w:rsidRDefault="004F4B38">
                      <w:pPr>
                        <w:jc w:val="both"/>
                        <w:rPr>
                          <w:rFonts w:ascii="Arial" w:hAnsi="Arial"/>
                          <w:sz w:val="24"/>
                        </w:rPr>
                      </w:pPr>
                    </w:p>
                    <w:p w14:paraId="3DD300DC" w14:textId="77777777" w:rsidR="004F4B38" w:rsidRDefault="004F4B38">
                      <w:pPr>
                        <w:jc w:val="center"/>
                        <w:rPr>
                          <w:rFonts w:ascii="Arial" w:hAnsi="Arial"/>
                          <w:sz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A5FB3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C903FBA" wp14:editId="3D5F0B7E">
                <wp:simplePos x="0" y="0"/>
                <wp:positionH relativeFrom="column">
                  <wp:posOffset>7139940</wp:posOffset>
                </wp:positionH>
                <wp:positionV relativeFrom="paragraph">
                  <wp:posOffset>350520</wp:posOffset>
                </wp:positionV>
                <wp:extent cx="3086100" cy="3398520"/>
                <wp:effectExtent l="0" t="0" r="0" b="0"/>
                <wp:wrapNone/>
                <wp:docPr id="20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100" cy="339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ook w:val="01E0" w:firstRow="1" w:lastRow="1" w:firstColumn="1" w:lastColumn="1" w:noHBand="0" w:noVBand="0"/>
                            </w:tblPr>
                            <w:tblGrid>
                              <w:gridCol w:w="3373"/>
                              <w:gridCol w:w="1169"/>
                            </w:tblGrid>
                            <w:tr w:rsidR="00EA5FB3" w14:paraId="7AF64B17" w14:textId="77777777" w:rsidTr="00D86A8C">
                              <w:tc>
                                <w:tcPr>
                                  <w:tcW w:w="3373" w:type="dxa"/>
                                  <w:tcBorders>
                                    <w:right w:val="single" w:sz="24" w:space="0" w:color="auto"/>
                                  </w:tcBorders>
                                  <w:shd w:val="clear" w:color="auto" w:fill="auto"/>
                                </w:tcPr>
                                <w:p w14:paraId="03135007" w14:textId="77777777" w:rsidR="00EA5FB3" w:rsidRDefault="00EA5FB3" w:rsidP="006051F3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4D2DBF">
                                    <w:rPr>
                                      <w:rFonts w:ascii="Arial" w:hAnsi="Arial" w:cs="Arial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Competition:</w:t>
                                  </w:r>
                                  <w:r w:rsidRPr="004D2DBF">
                                    <w:rPr>
                                      <w:rFonts w:ascii="Arial" w:hAnsi="Arial" w:cs="Arial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  <w:p w14:paraId="16F1D4AB" w14:textId="77777777" w:rsidR="00EA5FB3" w:rsidRPr="00846EDF" w:rsidRDefault="00EA5FB3" w:rsidP="006051F3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56785979" w14:textId="77777777" w:rsidR="00EA5FB3" w:rsidRDefault="00EA5FB3" w:rsidP="006051F3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4D2DBF">
                                    <w:rPr>
                                      <w:rFonts w:ascii="Arial" w:hAnsi="Arial" w:cs="Arial"/>
                                      <w:b/>
                                      <w:sz w:val="24"/>
                                      <w:szCs w:val="24"/>
                                    </w:rPr>
                                    <w:t>Enter Grade</w:t>
                                  </w:r>
                                </w:p>
                                <w:p w14:paraId="620D4E06" w14:textId="77777777" w:rsidR="00EA5FB3" w:rsidRPr="00846EDF" w:rsidRDefault="00EA5FB3" w:rsidP="006051F3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69" w:type="dxa"/>
                                  <w:tcBorders>
                                    <w:top w:val="single" w:sz="24" w:space="0" w:color="auto"/>
                                    <w:left w:val="single" w:sz="24" w:space="0" w:color="auto"/>
                                    <w:bottom w:val="single" w:sz="24" w:space="0" w:color="auto"/>
                                    <w:right w:val="single" w:sz="24" w:space="0" w:color="auto"/>
                                  </w:tcBorders>
                                  <w:shd w:val="clear" w:color="auto" w:fill="auto"/>
                                </w:tcPr>
                                <w:p w14:paraId="33771891" w14:textId="77777777" w:rsidR="00EA5FB3" w:rsidRPr="004D2DBF" w:rsidRDefault="00EA5FB3" w:rsidP="004D2DBF">
                                  <w:pPr>
                                    <w:jc w:val="center"/>
                                    <w:rPr>
                                      <w:b/>
                                      <w:i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  <w:tr w:rsidR="00EA5FB3" w14:paraId="3F085058" w14:textId="77777777" w:rsidTr="00D86A8C">
                              <w:tc>
                                <w:tcPr>
                                  <w:tcW w:w="3373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55AB9815" w14:textId="77777777" w:rsidR="00EA5FB3" w:rsidRPr="004D2DBF" w:rsidRDefault="00EA5FB3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4D2DBF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36"/>
                                      <w:szCs w:val="36"/>
                                    </w:rPr>
                                    <w:t>Saturday</w:t>
                                  </w:r>
                                </w:p>
                              </w:tc>
                              <w:tc>
                                <w:tcPr>
                                  <w:tcW w:w="1169" w:type="dxa"/>
                                  <w:tcBorders>
                                    <w:top w:val="single" w:sz="2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32F638AB" w14:textId="77777777" w:rsidR="00EA5FB3" w:rsidRPr="004D2DBF" w:rsidRDefault="00EA5FB3" w:rsidP="004D2DBF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4D2DBF">
                                    <w:rPr>
                                      <w:sz w:val="28"/>
                                      <w:szCs w:val="28"/>
                                    </w:rPr>
                                    <w:t>√</w:t>
                                  </w:r>
                                </w:p>
                                <w:p w14:paraId="2AE8C633" w14:textId="77777777" w:rsidR="00EA5FB3" w:rsidRPr="004D2DBF" w:rsidRDefault="00EA5FB3" w:rsidP="00D86A8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EA5FB3" w14:paraId="0DFD9D9B" w14:textId="77777777" w:rsidTr="00D86A8C">
                              <w:tc>
                                <w:tcPr>
                                  <w:tcW w:w="337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3CFF1430" w14:textId="77777777" w:rsidR="00EA5FB3" w:rsidRPr="00735E7A" w:rsidRDefault="00EA5FB3" w:rsidP="00735E7A">
                                  <w:pPr>
                                    <w:jc w:val="right"/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sz w:val="24"/>
                                      <w:szCs w:val="24"/>
                                    </w:rPr>
                                    <w:t>Full Season</w:t>
                                  </w:r>
                                </w:p>
                              </w:tc>
                              <w:tc>
                                <w:tcPr>
                                  <w:tcW w:w="116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20B65593" w14:textId="77777777" w:rsidR="00EA5FB3" w:rsidRPr="004D2DBF" w:rsidRDefault="00EA5FB3" w:rsidP="00C32B6E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  <w:tr w:rsidR="00EA5FB3" w14:paraId="103743A9" w14:textId="77777777" w:rsidTr="00D86A8C">
                              <w:tc>
                                <w:tcPr>
                                  <w:tcW w:w="337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5593F56F" w14:textId="77777777" w:rsidR="00EA5FB3" w:rsidRPr="00735E7A" w:rsidRDefault="00EA5FB3" w:rsidP="00735E7A">
                                  <w:pPr>
                                    <w:jc w:val="right"/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735E7A">
                                    <w:rPr>
                                      <w:rFonts w:ascii="Arial" w:hAnsi="Arial"/>
                                      <w:b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/>
                                      <w:b/>
                                      <w:sz w:val="24"/>
                                      <w:szCs w:val="24"/>
                                    </w:rPr>
                                    <w:t>Pre-Christmas (only)</w:t>
                                  </w:r>
                                </w:p>
                              </w:tc>
                              <w:tc>
                                <w:tcPr>
                                  <w:tcW w:w="116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283B9105" w14:textId="77777777" w:rsidR="00EA5FB3" w:rsidRPr="004D2DBF" w:rsidRDefault="00EA5FB3" w:rsidP="00C32B6E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  <w:tr w:rsidR="00EA5FB3" w14:paraId="7AC0EF17" w14:textId="77777777" w:rsidTr="00D86A8C">
                              <w:tc>
                                <w:tcPr>
                                  <w:tcW w:w="3373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332B71E1" w14:textId="77777777" w:rsidR="00EA5FB3" w:rsidRDefault="00EA5FB3" w:rsidP="002B718F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4BC8328" w14:textId="77777777" w:rsidR="00EA5FB3" w:rsidRPr="00DE3003" w:rsidRDefault="00EA5FB3" w:rsidP="002B718F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69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6F0054C5" w14:textId="77777777" w:rsidR="00EA5FB3" w:rsidRPr="00DE3003" w:rsidRDefault="00EA5FB3" w:rsidP="002B718F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EA5FB3" w14:paraId="2D1D1607" w14:textId="77777777" w:rsidTr="00D86A8C">
                              <w:tc>
                                <w:tcPr>
                                  <w:tcW w:w="3373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56A14A5A" w14:textId="77777777" w:rsidR="00EA5FB3" w:rsidRPr="004D2DBF" w:rsidRDefault="00EA5FB3" w:rsidP="008F5B33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36"/>
                                      <w:szCs w:val="36"/>
                                    </w:rPr>
                                  </w:pPr>
                                  <w:r w:rsidRPr="004D2DBF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36"/>
                                      <w:szCs w:val="36"/>
                                    </w:rPr>
                                    <w:t xml:space="preserve">Sunday </w:t>
                                  </w:r>
                                  <w: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36"/>
                                      <w:szCs w:val="36"/>
                                    </w:rPr>
                                    <w:t>T20</w:t>
                                  </w:r>
                                </w:p>
                              </w:tc>
                              <w:tc>
                                <w:tcPr>
                                  <w:tcW w:w="1169" w:type="dxa"/>
                                  <w:shd w:val="clear" w:color="auto" w:fill="auto"/>
                                </w:tcPr>
                                <w:p w14:paraId="04AE486C" w14:textId="77777777" w:rsidR="00EA5FB3" w:rsidRPr="004D2DBF" w:rsidRDefault="00EA5FB3" w:rsidP="004D2DBF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  <w:tr w:rsidR="00EA5FB3" w14:paraId="3621EFC6" w14:textId="77777777" w:rsidTr="00D86A8C">
                              <w:tc>
                                <w:tcPr>
                                  <w:tcW w:w="337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4FE2C643" w14:textId="77777777" w:rsidR="00EA5FB3" w:rsidRPr="00C32B6E" w:rsidRDefault="00EA5FB3" w:rsidP="00846EDF">
                                  <w:pPr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C32B6E"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</w:rPr>
                                    <w:t xml:space="preserve">Played only at Kianawah Park </w:t>
                                  </w:r>
                                </w:p>
                              </w:tc>
                              <w:tc>
                                <w:tcPr>
                                  <w:tcW w:w="116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49DCC943" w14:textId="77777777" w:rsidR="00EA5FB3" w:rsidRPr="004D2DBF" w:rsidRDefault="00EA5FB3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  <w:tr w:rsidR="00EA5FB3" w14:paraId="5E284B57" w14:textId="77777777" w:rsidTr="00D86A8C">
                              <w:tc>
                                <w:tcPr>
                                  <w:tcW w:w="4542" w:type="dxa"/>
                                  <w:gridSpan w:val="2"/>
                                  <w:shd w:val="clear" w:color="auto" w:fill="auto"/>
                                </w:tcPr>
                                <w:p w14:paraId="4EF85000" w14:textId="77777777" w:rsidR="00EA5FB3" w:rsidRPr="004D2DBF" w:rsidRDefault="00EA5FB3" w:rsidP="008F5B33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721FE5F" w14:textId="77777777" w:rsidR="00EA5FB3" w:rsidRPr="004D2DBF" w:rsidRDefault="00EA5FB3" w:rsidP="008F5B33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36"/>
                                      <w:szCs w:val="36"/>
                                    </w:rPr>
                                  </w:pPr>
                                  <w:r w:rsidRPr="004D2DBF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36"/>
                                      <w:szCs w:val="36"/>
                                    </w:rPr>
                                    <w:t>Sunday 50 Overs</w:t>
                                  </w:r>
                                </w:p>
                              </w:tc>
                            </w:tr>
                            <w:tr w:rsidR="00EA5FB3" w:rsidRPr="004D2DBF" w14:paraId="1EA03B55" w14:textId="77777777" w:rsidTr="00D86A8C">
                              <w:tc>
                                <w:tcPr>
                                  <w:tcW w:w="337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4ADF37B9" w14:textId="77777777" w:rsidR="00EA5FB3" w:rsidRPr="00066166" w:rsidRDefault="00EA5FB3" w:rsidP="004D2DBF">
                                  <w:pPr>
                                    <w:jc w:val="right"/>
                                    <w:rPr>
                                      <w:rFonts w:ascii="Arial" w:hAnsi="Arial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sz w:val="24"/>
                                      <w:szCs w:val="24"/>
                                    </w:rPr>
                                    <w:t>Northside</w:t>
                                  </w:r>
                                </w:p>
                              </w:tc>
                              <w:tc>
                                <w:tcPr>
                                  <w:tcW w:w="116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70699C5B" w14:textId="77777777" w:rsidR="00EA5FB3" w:rsidRPr="004D2DBF" w:rsidRDefault="00EA5FB3" w:rsidP="002B718F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  <w:tr w:rsidR="00EA5FB3" w:rsidRPr="004D2DBF" w14:paraId="266F33DE" w14:textId="77777777" w:rsidTr="00D86A8C">
                              <w:tc>
                                <w:tcPr>
                                  <w:tcW w:w="3373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0410F17E" w14:textId="77777777" w:rsidR="00EA5FB3" w:rsidRPr="004D2DBF" w:rsidRDefault="00EA5FB3" w:rsidP="002B718F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69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90D1870" w14:textId="77777777" w:rsidR="00EA5FB3" w:rsidRPr="004D2DBF" w:rsidRDefault="00EA5FB3" w:rsidP="002B718F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EA5FB3" w:rsidRPr="004D2DBF" w14:paraId="6086CF9C" w14:textId="77777777" w:rsidTr="00D86A8C">
                              <w:tc>
                                <w:tcPr>
                                  <w:tcW w:w="337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3258173" w14:textId="77777777" w:rsidR="00EA5FB3" w:rsidRPr="004D2DBF" w:rsidRDefault="00EA5FB3" w:rsidP="004D2DBF">
                                  <w:pPr>
                                    <w:jc w:val="right"/>
                                    <w:rPr>
                                      <w:rFonts w:ascii="Arial" w:hAnsi="Arial"/>
                                      <w:sz w:val="24"/>
                                      <w:szCs w:val="24"/>
                                    </w:rPr>
                                  </w:pPr>
                                  <w:r w:rsidRPr="004D2DBF">
                                    <w:rPr>
                                      <w:rFonts w:ascii="Arial" w:hAnsi="Arial"/>
                                      <w:sz w:val="24"/>
                                      <w:szCs w:val="24"/>
                                    </w:rPr>
                                    <w:t xml:space="preserve">                       </w:t>
                                  </w:r>
                                  <w:r w:rsidRPr="004D2DBF">
                                    <w:rPr>
                                      <w:rFonts w:ascii="Arial" w:hAnsi="Arial"/>
                                      <w:b/>
                                      <w:sz w:val="24"/>
                                      <w:szCs w:val="24"/>
                                    </w:rPr>
                                    <w:t>Southside</w:t>
                                  </w:r>
                                </w:p>
                              </w:tc>
                              <w:tc>
                                <w:tcPr>
                                  <w:tcW w:w="116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20E3DC4A" w14:textId="77777777" w:rsidR="00EA5FB3" w:rsidRPr="004D2DBF" w:rsidRDefault="00EA5FB3" w:rsidP="002B718F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ED76D83" w14:textId="77777777" w:rsidR="00EA5FB3" w:rsidRDefault="00EA5FB3" w:rsidP="00EA5FB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903FBA" id="Text Box 63" o:spid="_x0000_s1031" type="#_x0000_t202" style="position:absolute;margin-left:562.2pt;margin-top:27.6pt;width:243pt;height:267.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" stroked="f">
                <v:textbox>
                  <w:txbxContent>
                    <w:tbl>
                      <w:tblPr>
                        <w:tblW w:w="0" w:type="auto"/>
                        <w:tblLook w:val="01E0" w:firstRow="1" w:lastRow="1" w:firstColumn="1" w:lastColumn="1" w:noHBand="0" w:noVBand="0"/>
                      </w:tblPr>
                      <w:tblGrid>
                        <w:gridCol w:w="3373"/>
                        <w:gridCol w:w="1169"/>
                      </w:tblGrid>
                      <w:tr w:rsidR="00EA5FB3" w14:paraId="7AF64B17" w14:textId="77777777" w:rsidTr="00D86A8C">
                        <w:tc>
                          <w:tcPr>
                            <w:tcW w:w="3373" w:type="dxa"/>
                            <w:tcBorders>
                              <w:right w:val="single" w:sz="24" w:space="0" w:color="auto"/>
                            </w:tcBorders>
                            <w:shd w:val="clear" w:color="auto" w:fill="auto"/>
                          </w:tcPr>
                          <w:p w14:paraId="03135007" w14:textId="77777777" w:rsidR="00EA5FB3" w:rsidRDefault="00EA5FB3" w:rsidP="006051F3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4D2DB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u w:val="single"/>
                              </w:rPr>
                              <w:t>Competition:</w:t>
                            </w:r>
                            <w:r w:rsidRPr="004D2DB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16F1D4AB" w14:textId="77777777" w:rsidR="00EA5FB3" w:rsidRPr="00846EDF" w:rsidRDefault="00EA5FB3" w:rsidP="006051F3">
                            <w:pPr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56785979" w14:textId="77777777" w:rsidR="00EA5FB3" w:rsidRDefault="00EA5FB3" w:rsidP="006051F3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4D2DBF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Enter Grade</w:t>
                            </w:r>
                          </w:p>
                          <w:p w14:paraId="620D4E06" w14:textId="77777777" w:rsidR="00EA5FB3" w:rsidRPr="00846EDF" w:rsidRDefault="00EA5FB3" w:rsidP="006051F3">
                            <w:pPr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1169" w:type="dxa"/>
                            <w:tcBorders>
                              <w:top w:val="single" w:sz="24" w:space="0" w:color="auto"/>
                              <w:left w:val="single" w:sz="24" w:space="0" w:color="auto"/>
                              <w:bottom w:val="single" w:sz="24" w:space="0" w:color="auto"/>
                              <w:right w:val="single" w:sz="24" w:space="0" w:color="auto"/>
                            </w:tcBorders>
                            <w:shd w:val="clear" w:color="auto" w:fill="auto"/>
                          </w:tcPr>
                          <w:p w14:paraId="33771891" w14:textId="77777777" w:rsidR="00EA5FB3" w:rsidRPr="004D2DBF" w:rsidRDefault="00EA5FB3" w:rsidP="004D2DBF">
                            <w:pPr>
                              <w:jc w:val="center"/>
                              <w:rPr>
                                <w:b/>
                                <w:i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  <w:tr w:rsidR="00EA5FB3" w14:paraId="3F085058" w14:textId="77777777" w:rsidTr="00D86A8C">
                        <w:tc>
                          <w:tcPr>
                            <w:tcW w:w="3373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55AB9815" w14:textId="77777777" w:rsidR="00EA5FB3" w:rsidRPr="004D2DBF" w:rsidRDefault="00EA5FB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4D2DBF">
                              <w:rPr>
                                <w:rFonts w:ascii="Arial" w:hAnsi="Arial"/>
                                <w:b/>
                                <w:color w:val="0000FF"/>
                                <w:sz w:val="36"/>
                                <w:szCs w:val="36"/>
                              </w:rPr>
                              <w:t>Saturday</w:t>
                            </w:r>
                          </w:p>
                        </w:tc>
                        <w:tc>
                          <w:tcPr>
                            <w:tcW w:w="1169" w:type="dxa"/>
                            <w:tcBorders>
                              <w:top w:val="single" w:sz="24" w:space="0" w:color="auto"/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32F638AB" w14:textId="77777777" w:rsidR="00EA5FB3" w:rsidRPr="004D2DBF" w:rsidRDefault="00EA5FB3" w:rsidP="004D2DBF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4D2DBF">
                              <w:rPr>
                                <w:sz w:val="28"/>
                                <w:szCs w:val="28"/>
                              </w:rPr>
                              <w:t>√</w:t>
                            </w:r>
                          </w:p>
                          <w:p w14:paraId="2AE8C633" w14:textId="77777777" w:rsidR="00EA5FB3" w:rsidRPr="004D2DBF" w:rsidRDefault="00EA5FB3" w:rsidP="00D86A8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EA5FB3" w14:paraId="0DFD9D9B" w14:textId="77777777" w:rsidTr="00D86A8C">
                        <w:tc>
                          <w:tcPr>
                            <w:tcW w:w="337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3CFF1430" w14:textId="77777777" w:rsidR="00EA5FB3" w:rsidRPr="00735E7A" w:rsidRDefault="00EA5FB3" w:rsidP="00735E7A">
                            <w:pPr>
                              <w:jc w:val="right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4"/>
                                <w:szCs w:val="24"/>
                              </w:rPr>
                              <w:t>Full Season</w:t>
                            </w:r>
                          </w:p>
                        </w:tc>
                        <w:tc>
                          <w:tcPr>
                            <w:tcW w:w="116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20B65593" w14:textId="77777777" w:rsidR="00EA5FB3" w:rsidRPr="004D2DBF" w:rsidRDefault="00EA5FB3" w:rsidP="00C32B6E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  <w:tr w:rsidR="00EA5FB3" w14:paraId="103743A9" w14:textId="77777777" w:rsidTr="00D86A8C">
                        <w:tc>
                          <w:tcPr>
                            <w:tcW w:w="337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5593F56F" w14:textId="77777777" w:rsidR="00EA5FB3" w:rsidRPr="00735E7A" w:rsidRDefault="00EA5FB3" w:rsidP="00735E7A">
                            <w:pPr>
                              <w:jc w:val="right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  <w:r w:rsidRPr="00735E7A">
                              <w:rPr>
                                <w:rFonts w:ascii="Arial" w:hAnsi="Arial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b/>
                                <w:sz w:val="24"/>
                                <w:szCs w:val="24"/>
                              </w:rPr>
                              <w:t>Pre-Christmas (only)</w:t>
                            </w:r>
                          </w:p>
                        </w:tc>
                        <w:tc>
                          <w:tcPr>
                            <w:tcW w:w="116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283B9105" w14:textId="77777777" w:rsidR="00EA5FB3" w:rsidRPr="004D2DBF" w:rsidRDefault="00EA5FB3" w:rsidP="00C32B6E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  <w:tr w:rsidR="00EA5FB3" w14:paraId="7AC0EF17" w14:textId="77777777" w:rsidTr="00D86A8C">
                        <w:tc>
                          <w:tcPr>
                            <w:tcW w:w="3373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</w:tcPr>
                          <w:p w14:paraId="332B71E1" w14:textId="77777777" w:rsidR="00EA5FB3" w:rsidRDefault="00EA5FB3" w:rsidP="002B718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24BC8328" w14:textId="77777777" w:rsidR="00EA5FB3" w:rsidRPr="00DE3003" w:rsidRDefault="00EA5FB3" w:rsidP="002B718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169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</w:tcPr>
                          <w:p w14:paraId="6F0054C5" w14:textId="77777777" w:rsidR="00EA5FB3" w:rsidRPr="00DE3003" w:rsidRDefault="00EA5FB3" w:rsidP="002B718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EA5FB3" w14:paraId="2D1D1607" w14:textId="77777777" w:rsidTr="00D86A8C">
                        <w:tc>
                          <w:tcPr>
                            <w:tcW w:w="3373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56A14A5A" w14:textId="77777777" w:rsidR="00EA5FB3" w:rsidRPr="004D2DBF" w:rsidRDefault="00EA5FB3" w:rsidP="008F5B33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36"/>
                                <w:szCs w:val="36"/>
                              </w:rPr>
                            </w:pPr>
                            <w:r w:rsidRPr="004D2DBF">
                              <w:rPr>
                                <w:rFonts w:ascii="Arial" w:hAnsi="Arial"/>
                                <w:b/>
                                <w:color w:val="0000FF"/>
                                <w:sz w:val="36"/>
                                <w:szCs w:val="36"/>
                              </w:rPr>
                              <w:t xml:space="preserve">Sunday </w:t>
                            </w:r>
                            <w:r>
                              <w:rPr>
                                <w:rFonts w:ascii="Arial" w:hAnsi="Arial"/>
                                <w:b/>
                                <w:color w:val="0000FF"/>
                                <w:sz w:val="36"/>
                                <w:szCs w:val="36"/>
                              </w:rPr>
                              <w:t>T20</w:t>
                            </w:r>
                          </w:p>
                        </w:tc>
                        <w:tc>
                          <w:tcPr>
                            <w:tcW w:w="1169" w:type="dxa"/>
                            <w:shd w:val="clear" w:color="auto" w:fill="auto"/>
                          </w:tcPr>
                          <w:p w14:paraId="04AE486C" w14:textId="77777777" w:rsidR="00EA5FB3" w:rsidRPr="004D2DBF" w:rsidRDefault="00EA5FB3" w:rsidP="004D2DBF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  <w:tr w:rsidR="00EA5FB3" w14:paraId="3621EFC6" w14:textId="77777777" w:rsidTr="00D86A8C">
                        <w:tc>
                          <w:tcPr>
                            <w:tcW w:w="337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4FE2C643" w14:textId="77777777" w:rsidR="00EA5FB3" w:rsidRPr="00C32B6E" w:rsidRDefault="00EA5FB3" w:rsidP="00846EDF">
                            <w:p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  <w:r w:rsidRPr="00C32B6E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 xml:space="preserve">Played only at Kianawah Park </w:t>
                            </w:r>
                          </w:p>
                        </w:tc>
                        <w:tc>
                          <w:tcPr>
                            <w:tcW w:w="116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49DCC943" w14:textId="77777777" w:rsidR="00EA5FB3" w:rsidRPr="004D2DBF" w:rsidRDefault="00EA5FB3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  <w:tr w:rsidR="00EA5FB3" w14:paraId="5E284B57" w14:textId="77777777" w:rsidTr="00D86A8C">
                        <w:tc>
                          <w:tcPr>
                            <w:tcW w:w="4542" w:type="dxa"/>
                            <w:gridSpan w:val="2"/>
                            <w:shd w:val="clear" w:color="auto" w:fill="auto"/>
                          </w:tcPr>
                          <w:p w14:paraId="4EF85000" w14:textId="77777777" w:rsidR="00EA5FB3" w:rsidRPr="004D2DBF" w:rsidRDefault="00EA5FB3" w:rsidP="008F5B33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16"/>
                                <w:szCs w:val="16"/>
                              </w:rPr>
                            </w:pPr>
                          </w:p>
                          <w:p w14:paraId="2721FE5F" w14:textId="77777777" w:rsidR="00EA5FB3" w:rsidRPr="004D2DBF" w:rsidRDefault="00EA5FB3" w:rsidP="008F5B33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36"/>
                                <w:szCs w:val="36"/>
                              </w:rPr>
                            </w:pPr>
                            <w:r w:rsidRPr="004D2DBF">
                              <w:rPr>
                                <w:rFonts w:ascii="Arial" w:hAnsi="Arial"/>
                                <w:b/>
                                <w:color w:val="0000FF"/>
                                <w:sz w:val="36"/>
                                <w:szCs w:val="36"/>
                              </w:rPr>
                              <w:t>Sunday 50 Overs</w:t>
                            </w:r>
                          </w:p>
                        </w:tc>
                      </w:tr>
                      <w:tr w:rsidR="00EA5FB3" w:rsidRPr="004D2DBF" w14:paraId="1EA03B55" w14:textId="77777777" w:rsidTr="00D86A8C">
                        <w:tc>
                          <w:tcPr>
                            <w:tcW w:w="337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4ADF37B9" w14:textId="77777777" w:rsidR="00EA5FB3" w:rsidRPr="00066166" w:rsidRDefault="00EA5FB3" w:rsidP="004D2DBF">
                            <w:pPr>
                              <w:jc w:val="right"/>
                              <w:rPr>
                                <w:rFonts w:ascii="Arial" w:hAnsi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4"/>
                                <w:szCs w:val="24"/>
                              </w:rPr>
                              <w:t>Northside</w:t>
                            </w:r>
                          </w:p>
                        </w:tc>
                        <w:tc>
                          <w:tcPr>
                            <w:tcW w:w="116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70699C5B" w14:textId="77777777" w:rsidR="00EA5FB3" w:rsidRPr="004D2DBF" w:rsidRDefault="00EA5FB3" w:rsidP="002B718F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  <w:tr w:rsidR="00EA5FB3" w:rsidRPr="004D2DBF" w14:paraId="266F33DE" w14:textId="77777777" w:rsidTr="00D86A8C">
                        <w:tc>
                          <w:tcPr>
                            <w:tcW w:w="3373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0410F17E" w14:textId="77777777" w:rsidR="00EA5FB3" w:rsidRPr="004D2DBF" w:rsidRDefault="00EA5FB3" w:rsidP="002B718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169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190D1870" w14:textId="77777777" w:rsidR="00EA5FB3" w:rsidRPr="004D2DBF" w:rsidRDefault="00EA5FB3" w:rsidP="002B718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EA5FB3" w:rsidRPr="004D2DBF" w14:paraId="6086CF9C" w14:textId="77777777" w:rsidTr="00D86A8C">
                        <w:tc>
                          <w:tcPr>
                            <w:tcW w:w="337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13258173" w14:textId="77777777" w:rsidR="00EA5FB3" w:rsidRPr="004D2DBF" w:rsidRDefault="00EA5FB3" w:rsidP="004D2DBF">
                            <w:pPr>
                              <w:jc w:val="right"/>
                              <w:rPr>
                                <w:rFonts w:ascii="Arial" w:hAnsi="Arial"/>
                                <w:sz w:val="24"/>
                                <w:szCs w:val="24"/>
                              </w:rPr>
                            </w:pPr>
                            <w:r w:rsidRPr="004D2DBF">
                              <w:rPr>
                                <w:rFonts w:ascii="Arial" w:hAnsi="Arial"/>
                                <w:sz w:val="24"/>
                                <w:szCs w:val="24"/>
                              </w:rPr>
                              <w:t xml:space="preserve">                       </w:t>
                            </w:r>
                            <w:r w:rsidRPr="004D2DBF">
                              <w:rPr>
                                <w:rFonts w:ascii="Arial" w:hAnsi="Arial"/>
                                <w:b/>
                                <w:sz w:val="24"/>
                                <w:szCs w:val="24"/>
                              </w:rPr>
                              <w:t>Southside</w:t>
                            </w:r>
                          </w:p>
                        </w:tc>
                        <w:tc>
                          <w:tcPr>
                            <w:tcW w:w="116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20E3DC4A" w14:textId="77777777" w:rsidR="00EA5FB3" w:rsidRPr="004D2DBF" w:rsidRDefault="00EA5FB3" w:rsidP="002B718F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</w:tbl>
                    <w:p w14:paraId="2ED76D83" w14:textId="77777777" w:rsidR="00EA5FB3" w:rsidRDefault="00EA5FB3" w:rsidP="00EA5FB3"/>
                  </w:txbxContent>
                </v:textbox>
              </v:shape>
            </w:pict>
          </mc:Fallback>
        </mc:AlternateContent>
      </w:r>
      <w:r w:rsidR="004F4B38">
        <w:rPr>
          <w:rFonts w:ascii="Monotype Corsiva" w:hAnsi="Monotype Corsiva"/>
          <w:b/>
          <w:sz w:val="40"/>
        </w:rPr>
        <w:tab/>
      </w:r>
    </w:p>
    <w:p w14:paraId="49DC0E1F" w14:textId="58395AB8" w:rsidR="004F4B38" w:rsidRDefault="004F4B38"/>
    <w:p w14:paraId="1A16945B" w14:textId="6519A99A" w:rsidR="004F4B38" w:rsidRDefault="004F4B38"/>
    <w:p w14:paraId="6F461968" w14:textId="77777777" w:rsidR="004F4B38" w:rsidRDefault="004F4B38"/>
    <w:p w14:paraId="6F49AD61" w14:textId="77777777" w:rsidR="004F4B38" w:rsidRDefault="004F4B38">
      <w:pPr>
        <w:rPr>
          <w:rFonts w:ascii="Arial" w:hAnsi="Arial"/>
          <w:sz w:val="22"/>
        </w:rPr>
      </w:pPr>
    </w:p>
    <w:p w14:paraId="788D5327" w14:textId="0C82ED63" w:rsidR="004F4B38" w:rsidRDefault="00F07559">
      <w:pPr>
        <w:rPr>
          <w:rFonts w:ascii="Arial" w:hAnsi="Arial"/>
          <w:sz w:val="22"/>
        </w:rPr>
      </w:pP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A9E7823" wp14:editId="46A4DD66">
                <wp:simplePos x="0" y="0"/>
                <wp:positionH relativeFrom="column">
                  <wp:posOffset>3789045</wp:posOffset>
                </wp:positionH>
                <wp:positionV relativeFrom="paragraph">
                  <wp:posOffset>110490</wp:posOffset>
                </wp:positionV>
                <wp:extent cx="3007995" cy="280670"/>
                <wp:effectExtent l="0" t="0" r="20955" b="24130"/>
                <wp:wrapNone/>
                <wp:docPr id="16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07995" cy="280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B376FFE" w14:textId="77777777" w:rsidR="004F4B38" w:rsidRDefault="004F4B38">
                            <w:pPr>
                              <w:shd w:val="pct20" w:color="auto" w:fill="auto"/>
                              <w:jc w:val="center"/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Monotype Corsiva" w:hAnsi="Monotype Corsiva"/>
                                <w:b/>
                                <w:sz w:val="28"/>
                              </w:rPr>
                              <w:t>Ground Information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9E7823" id="Rectangle 33" o:spid="_x0000_s1032" style="position:absolute;margin-left:298.35pt;margin-top:8.7pt;width:236.85pt;height:22.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" strokeweight=".25pt">
                <v:textbox inset="1pt,1pt,1pt,1pt">
                  <w:txbxContent>
                    <w:p w14:paraId="4B376FFE" w14:textId="77777777" w:rsidR="004F4B38" w:rsidRDefault="004F4B38">
                      <w:pPr>
                        <w:shd w:val="pct20" w:color="auto" w:fill="auto"/>
                        <w:jc w:val="center"/>
                        <w:rPr>
                          <w:rFonts w:ascii="Monotype Corsiva" w:hAnsi="Monotype Corsiva"/>
                          <w:b/>
                          <w:sz w:val="24"/>
                        </w:rPr>
                      </w:pPr>
                      <w:r>
                        <w:rPr>
                          <w:rFonts w:ascii="Monotype Corsiva" w:hAnsi="Monotype Corsiva"/>
                          <w:b/>
                          <w:sz w:val="28"/>
                        </w:rPr>
                        <w:t>Ground Information</w:t>
                      </w:r>
                    </w:p>
                  </w:txbxContent>
                </v:textbox>
              </v:rect>
            </w:pict>
          </mc:Fallback>
        </mc:AlternateContent>
      </w:r>
      <w:r w:rsidR="00EE58DC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F34631" wp14:editId="305CD629">
                <wp:simplePos x="0" y="0"/>
                <wp:positionH relativeFrom="column">
                  <wp:posOffset>52705</wp:posOffset>
                </wp:positionH>
                <wp:positionV relativeFrom="paragraph">
                  <wp:posOffset>150495</wp:posOffset>
                </wp:positionV>
                <wp:extent cx="3543300" cy="3657600"/>
                <wp:effectExtent l="0" t="0" r="0" b="0"/>
                <wp:wrapNone/>
                <wp:docPr id="17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365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ook w:val="01E0" w:firstRow="1" w:lastRow="1" w:firstColumn="1" w:lastColumn="1" w:noHBand="0" w:noVBand="0"/>
                            </w:tblPr>
                            <w:tblGrid>
                              <w:gridCol w:w="2163"/>
                              <w:gridCol w:w="3139"/>
                            </w:tblGrid>
                            <w:tr w:rsidR="00A84601" w:rsidRPr="001204D1" w14:paraId="1C95D8EE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CE78C17" w14:textId="77777777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proofErr w:type="gramStart"/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Club  Secretary</w:t>
                                  </w:r>
                                  <w:proofErr w:type="gramEnd"/>
                                </w:p>
                                <w:p w14:paraId="79F6098C" w14:textId="77777777" w:rsidR="00A84601" w:rsidRPr="001204D1" w:rsidRDefault="00477593">
                                  <w:pPr>
                                    <w:rPr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6ED92CBA" w14:textId="37CBC498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55F1B8A7" w14:textId="77777777" w:rsidTr="001204D1">
                              <w:trPr>
                                <w:trHeight w:val="284"/>
                              </w:trPr>
                              <w:tc>
                                <w:tcPr>
                                  <w:tcW w:w="2196" w:type="dxa"/>
                                  <w:shd w:val="clear" w:color="auto" w:fill="auto"/>
                                </w:tcPr>
                                <w:p w14:paraId="3BAFD197" w14:textId="77777777" w:rsidR="00A84601" w:rsidRPr="001204D1" w:rsidRDefault="00A84601">
                                  <w:pPr>
                                    <w:rPr>
                                      <w:b/>
                                      <w:i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6308715C" w14:textId="77777777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60CE63B9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3545BD87" w14:textId="77777777" w:rsidR="00A84601" w:rsidRPr="001204D1" w:rsidRDefault="00A84601">
                                  <w:pPr>
                                    <w:rPr>
                                      <w:b/>
                                      <w:i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4"/>
                                      <w:szCs w:val="24"/>
                                    </w:rPr>
                                    <w:t>Street Address</w:t>
                                  </w:r>
                                </w:p>
                                <w:p w14:paraId="4F84BC3C" w14:textId="77777777" w:rsidR="00A84601" w:rsidRPr="001204D1" w:rsidRDefault="00A84601">
                                  <w:pPr>
                                    <w:rPr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32361B9F" w14:textId="542235FB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74B2AFEA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68D49C8D" w14:textId="77777777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Sub/Town</w:t>
                                  </w:r>
                                </w:p>
                                <w:p w14:paraId="3F86C017" w14:textId="77777777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2F83F74A" w14:textId="3C01CD56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22056950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0613A2A4" w14:textId="77777777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Postcode</w:t>
                                  </w: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3A532028" w14:textId="2C2F369B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59B4D4B3" w14:textId="77777777" w:rsidTr="001204D1">
                              <w:tc>
                                <w:tcPr>
                                  <w:tcW w:w="2196" w:type="dxa"/>
                                  <w:shd w:val="clear" w:color="auto" w:fill="auto"/>
                                </w:tcPr>
                                <w:p w14:paraId="44A5E02E" w14:textId="77777777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2A960E71" w14:textId="77777777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0A391A7B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0950B418" w14:textId="77777777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Home Phone:</w:t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7819A0C2" w14:textId="77777777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7D03F780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4BB998A8" w14:textId="77777777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MOB:</w:t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2A2232CF" w14:textId="77777777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55CDE959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C3AF492" w14:textId="77777777" w:rsidR="00A84601" w:rsidRPr="001204D1" w:rsidRDefault="00A84601" w:rsidP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Fax:</w:t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CC53D50" w14:textId="77777777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E054A0" w:rsidRPr="001204D1" w14:paraId="51CA6614" w14:textId="77777777" w:rsidTr="001204D1">
                              <w:tc>
                                <w:tcPr>
                                  <w:tcW w:w="2196" w:type="dxa"/>
                                  <w:vMerge w:val="restart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577DD984" w14:textId="77777777" w:rsidR="00E054A0" w:rsidRPr="001204D1" w:rsidRDefault="00E054A0" w:rsidP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Email:</w:t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20E8329" w14:textId="2A4EB466" w:rsidR="00E054A0" w:rsidRPr="001204D1" w:rsidRDefault="00E054A0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E054A0" w:rsidRPr="001204D1" w14:paraId="3C79C750" w14:textId="77777777" w:rsidTr="001204D1">
                              <w:tc>
                                <w:tcPr>
                                  <w:tcW w:w="2196" w:type="dxa"/>
                                  <w:vMerge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5CBAF138" w14:textId="77777777" w:rsidR="00E054A0" w:rsidRPr="001204D1" w:rsidRDefault="00E054A0" w:rsidP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0AC4D706" w14:textId="77777777" w:rsidR="00E054A0" w:rsidRPr="001204D1" w:rsidRDefault="00E054A0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E054A0" w:rsidRPr="001204D1" w14:paraId="15630560" w14:textId="77777777" w:rsidTr="001204D1">
                              <w:tc>
                                <w:tcPr>
                                  <w:tcW w:w="2196" w:type="dxa"/>
                                  <w:shd w:val="clear" w:color="auto" w:fill="auto"/>
                                </w:tcPr>
                                <w:p w14:paraId="26E02281" w14:textId="77777777" w:rsidR="00E054A0" w:rsidRPr="001204D1" w:rsidRDefault="00E054A0" w:rsidP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7F986B8D" w14:textId="77777777" w:rsidR="00E054A0" w:rsidRPr="001204D1" w:rsidRDefault="00E054A0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E054A0" w:rsidRPr="001204D1" w14:paraId="573B7D00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2D1DED0" w14:textId="77777777" w:rsidR="00E054A0" w:rsidRPr="001204D1" w:rsidRDefault="00E054A0" w:rsidP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Work Phone:</w:t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85D881D" w14:textId="77777777" w:rsidR="00E054A0" w:rsidRPr="001204D1" w:rsidRDefault="00E054A0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037593F" w14:textId="77777777" w:rsidR="00A84601" w:rsidRPr="00A84601" w:rsidRDefault="00A8460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F34631" id="Text Box 56" o:spid="_x0000_s1033" type="#_x0000_t202" style="position:absolute;margin-left:4.15pt;margin-top:11.85pt;width:279pt;height:4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" stroked="f">
                <v:textbox>
                  <w:txbxContent>
                    <w:tbl>
                      <w:tblPr>
                        <w:tblW w:w="0" w:type="auto"/>
                        <w:tblLook w:val="01E0" w:firstRow="1" w:lastRow="1" w:firstColumn="1" w:lastColumn="1" w:noHBand="0" w:noVBand="0"/>
                      </w:tblPr>
                      <w:tblGrid>
                        <w:gridCol w:w="2163"/>
                        <w:gridCol w:w="3139"/>
                      </w:tblGrid>
                      <w:tr w:rsidR="00A84601" w:rsidRPr="001204D1" w14:paraId="1C95D8EE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1CE78C17" w14:textId="77777777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Club  Secretary</w:t>
                            </w:r>
                            <w:proofErr w:type="gramEnd"/>
                          </w:p>
                          <w:p w14:paraId="79F6098C" w14:textId="77777777" w:rsidR="00A84601" w:rsidRPr="001204D1" w:rsidRDefault="00477593">
                            <w:pPr>
                              <w:rPr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6ED92CBA" w14:textId="37CBC498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55F1B8A7" w14:textId="77777777" w:rsidTr="001204D1">
                        <w:trPr>
                          <w:trHeight w:val="284"/>
                        </w:trPr>
                        <w:tc>
                          <w:tcPr>
                            <w:tcW w:w="2196" w:type="dxa"/>
                            <w:shd w:val="clear" w:color="auto" w:fill="auto"/>
                          </w:tcPr>
                          <w:p w14:paraId="3BAFD197" w14:textId="77777777" w:rsidR="00A84601" w:rsidRPr="001204D1" w:rsidRDefault="00A84601">
                            <w:pPr>
                              <w:rPr>
                                <w:b/>
                                <w:i/>
                                <w:color w:val="0000FF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6308715C" w14:textId="77777777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60CE63B9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3545BD87" w14:textId="77777777" w:rsidR="00A84601" w:rsidRPr="001204D1" w:rsidRDefault="00A84601">
                            <w:pPr>
                              <w:rPr>
                                <w:b/>
                                <w:i/>
                                <w:color w:val="0000FF"/>
                                <w:sz w:val="24"/>
                                <w:szCs w:val="24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4"/>
                                <w:szCs w:val="24"/>
                              </w:rPr>
                              <w:t>Street Address</w:t>
                            </w:r>
                          </w:p>
                          <w:p w14:paraId="4F84BC3C" w14:textId="77777777" w:rsidR="00A84601" w:rsidRPr="001204D1" w:rsidRDefault="00A84601">
                            <w:pPr>
                              <w:rPr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32361B9F" w14:textId="542235FB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74B2AFEA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68D49C8D" w14:textId="77777777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Sub/Town</w:t>
                            </w:r>
                          </w:p>
                          <w:p w14:paraId="3F86C017" w14:textId="77777777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2F83F74A" w14:textId="3C01CD56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22056950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0613A2A4" w14:textId="77777777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Postcode</w:t>
                            </w: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3A532028" w14:textId="2C2F369B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59B4D4B3" w14:textId="77777777" w:rsidTr="001204D1">
                        <w:tc>
                          <w:tcPr>
                            <w:tcW w:w="2196" w:type="dxa"/>
                            <w:shd w:val="clear" w:color="auto" w:fill="auto"/>
                          </w:tcPr>
                          <w:p w14:paraId="44A5E02E" w14:textId="77777777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2A960E71" w14:textId="77777777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0A391A7B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0950B418" w14:textId="77777777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Home Phone:</w:t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7819A0C2" w14:textId="77777777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7D03F780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4BB998A8" w14:textId="77777777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MOB:</w:t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2A2232CF" w14:textId="77777777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55CDE959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1C3AF492" w14:textId="77777777" w:rsidR="00A84601" w:rsidRPr="001204D1" w:rsidRDefault="00A84601" w:rsidP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Fax:</w:t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1CC53D50" w14:textId="77777777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E054A0" w:rsidRPr="001204D1" w14:paraId="51CA6614" w14:textId="77777777" w:rsidTr="001204D1">
                        <w:tc>
                          <w:tcPr>
                            <w:tcW w:w="2196" w:type="dxa"/>
                            <w:vMerge w:val="restart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577DD984" w14:textId="77777777" w:rsidR="00E054A0" w:rsidRPr="001204D1" w:rsidRDefault="00E054A0" w:rsidP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Email:</w:t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120E8329" w14:textId="2A4EB466" w:rsidR="00E054A0" w:rsidRPr="001204D1" w:rsidRDefault="00E054A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E054A0" w:rsidRPr="001204D1" w14:paraId="3C79C750" w14:textId="77777777" w:rsidTr="001204D1">
                        <w:tc>
                          <w:tcPr>
                            <w:tcW w:w="2196" w:type="dxa"/>
                            <w:vMerge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5CBAF138" w14:textId="77777777" w:rsidR="00E054A0" w:rsidRPr="001204D1" w:rsidRDefault="00E054A0" w:rsidP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3299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0AC4D706" w14:textId="77777777" w:rsidR="00E054A0" w:rsidRPr="001204D1" w:rsidRDefault="00E054A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E054A0" w:rsidRPr="001204D1" w14:paraId="15630560" w14:textId="77777777" w:rsidTr="001204D1">
                        <w:tc>
                          <w:tcPr>
                            <w:tcW w:w="2196" w:type="dxa"/>
                            <w:shd w:val="clear" w:color="auto" w:fill="auto"/>
                          </w:tcPr>
                          <w:p w14:paraId="26E02281" w14:textId="77777777" w:rsidR="00E054A0" w:rsidRPr="001204D1" w:rsidRDefault="00E054A0" w:rsidP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7F986B8D" w14:textId="77777777" w:rsidR="00E054A0" w:rsidRPr="001204D1" w:rsidRDefault="00E054A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E054A0" w:rsidRPr="001204D1" w14:paraId="573B7D00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12D1DED0" w14:textId="77777777" w:rsidR="00E054A0" w:rsidRPr="001204D1" w:rsidRDefault="00E054A0" w:rsidP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Work Phone:</w:t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185D881D" w14:textId="77777777" w:rsidR="00E054A0" w:rsidRPr="001204D1" w:rsidRDefault="00E054A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</w:tbl>
                    <w:p w14:paraId="2037593F" w14:textId="77777777" w:rsidR="00A84601" w:rsidRPr="00A84601" w:rsidRDefault="00A84601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0BBF52E" w14:textId="77777777" w:rsidR="00A84601" w:rsidRDefault="00A84601">
      <w:pPr>
        <w:rPr>
          <w:rFonts w:ascii="Arial" w:hAnsi="Arial"/>
          <w:sz w:val="22"/>
        </w:rPr>
      </w:pPr>
    </w:p>
    <w:p w14:paraId="25B9C2D9" w14:textId="77777777" w:rsidR="00A84601" w:rsidRDefault="00A84601">
      <w:pPr>
        <w:rPr>
          <w:rFonts w:ascii="Arial" w:hAnsi="Arial"/>
          <w:sz w:val="22"/>
        </w:rPr>
      </w:pPr>
    </w:p>
    <w:p w14:paraId="6274D034" w14:textId="77777777" w:rsidR="00A84601" w:rsidRDefault="00EE58DC">
      <w:pPr>
        <w:rPr>
          <w:rFonts w:ascii="Arial" w:hAnsi="Arial"/>
          <w:sz w:val="22"/>
        </w:rPr>
      </w:pPr>
      <w:r>
        <w:rPr>
          <w:rFonts w:ascii="Arial" w:hAnsi="Arial"/>
          <w:noProof/>
          <w:sz w:val="22"/>
          <w:lang w:val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31054E" wp14:editId="3AA574BA">
                <wp:simplePos x="0" y="0"/>
                <wp:positionH relativeFrom="column">
                  <wp:posOffset>3710305</wp:posOffset>
                </wp:positionH>
                <wp:positionV relativeFrom="paragraph">
                  <wp:posOffset>8890</wp:posOffset>
                </wp:positionV>
                <wp:extent cx="3200400" cy="3429000"/>
                <wp:effectExtent l="0" t="0" r="0" b="0"/>
                <wp:wrapNone/>
                <wp:docPr id="15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3429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1EC8E" w14:textId="77777777" w:rsidR="002550E8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Complete this section if your club is nominating a Ground as a venue of this season’s competitions.</w:t>
                            </w:r>
                          </w:p>
                          <w:p w14:paraId="5A2CDF12" w14:textId="77777777" w:rsidR="002550E8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Look w:val="01E0" w:firstRow="1" w:lastRow="1" w:firstColumn="1" w:lastColumn="1" w:noHBand="0" w:noVBand="0"/>
                            </w:tblPr>
                            <w:tblGrid>
                              <w:gridCol w:w="1007"/>
                              <w:gridCol w:w="996"/>
                              <w:gridCol w:w="1350"/>
                              <w:gridCol w:w="1395"/>
                            </w:tblGrid>
                            <w:tr w:rsidR="001204D1" w:rsidRPr="001204D1" w14:paraId="3160BEDC" w14:textId="77777777" w:rsidTr="001204D1">
                              <w:tc>
                                <w:tcPr>
                                  <w:tcW w:w="1008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0676AD6E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2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2"/>
                                    </w:rPr>
                                    <w:t>Turf</w:t>
                                  </w:r>
                                </w:p>
                              </w:tc>
                              <w:tc>
                                <w:tcPr>
                                  <w:tcW w:w="100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1E7FA0E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3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0B709B32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2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2"/>
                                    </w:rPr>
                                    <w:t>Synthetic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79FE71CD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2550E8" w:rsidRPr="001204D1" w14:paraId="36CBD6A8" w14:textId="77777777" w:rsidTr="001204D1">
                              <w:tc>
                                <w:tcPr>
                                  <w:tcW w:w="4786" w:type="dxa"/>
                                  <w:gridSpan w:val="4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6786BB49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</w:rPr>
                                    <w:t>Synthetic = (Must be minimum of 2.8m wide)</w:t>
                                  </w:r>
                                </w:p>
                              </w:tc>
                            </w:tr>
                            <w:tr w:rsidR="002550E8" w:rsidRPr="001204D1" w14:paraId="6D639815" w14:textId="77777777" w:rsidTr="001204D1">
                              <w:tc>
                                <w:tcPr>
                                  <w:tcW w:w="2016" w:type="dxa"/>
                                  <w:gridSpan w:val="2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44F6BD87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  <w:t>Ground Name:</w:t>
                                  </w:r>
                                </w:p>
                                <w:p w14:paraId="48D1BD5B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70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315A39AE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2550E8" w:rsidRPr="001204D1" w14:paraId="45CDC2C2" w14:textId="77777777" w:rsidTr="001204D1">
                              <w:tc>
                                <w:tcPr>
                                  <w:tcW w:w="2016" w:type="dxa"/>
                                  <w:gridSpan w:val="2"/>
                                  <w:shd w:val="clear" w:color="auto" w:fill="auto"/>
                                </w:tcPr>
                                <w:p w14:paraId="20CE4F99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70" w:type="dxa"/>
                                  <w:gridSpan w:val="2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25D05EB3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2550E8" w:rsidRPr="001204D1" w14:paraId="76DFFE9B" w14:textId="77777777" w:rsidTr="001204D1">
                              <w:tc>
                                <w:tcPr>
                                  <w:tcW w:w="2016" w:type="dxa"/>
                                  <w:gridSpan w:val="2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01B55C21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  <w:t>Ground Address:</w:t>
                                  </w:r>
                                </w:p>
                                <w:p w14:paraId="259C14B0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70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6FD26E57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2550E8" w:rsidRPr="001204D1" w14:paraId="6D883928" w14:textId="77777777" w:rsidTr="001204D1">
                              <w:tc>
                                <w:tcPr>
                                  <w:tcW w:w="2016" w:type="dxa"/>
                                  <w:gridSpan w:val="2"/>
                                  <w:shd w:val="clear" w:color="auto" w:fill="auto"/>
                                </w:tcPr>
                                <w:p w14:paraId="0A377C05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70" w:type="dxa"/>
                                  <w:gridSpan w:val="2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0D9D7B19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2550E8" w:rsidRPr="001204D1" w14:paraId="4987A891" w14:textId="77777777" w:rsidTr="001204D1">
                              <w:tc>
                                <w:tcPr>
                                  <w:tcW w:w="2016" w:type="dxa"/>
                                  <w:gridSpan w:val="2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E05B3E3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  <w:t>Ground Phone:</w:t>
                                  </w:r>
                                </w:p>
                                <w:p w14:paraId="5BD2C4C9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70" w:type="dxa"/>
                                  <w:gridSpan w:val="2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3FD42B23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2550E8" w:rsidRPr="001204D1" w14:paraId="1E15E9B4" w14:textId="77777777" w:rsidTr="001204D1">
                              <w:tc>
                                <w:tcPr>
                                  <w:tcW w:w="2016" w:type="dxa"/>
                                  <w:gridSpan w:val="2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745AAE1F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2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2"/>
                                    </w:rPr>
                                    <w:t>UBD REF</w:t>
                                  </w:r>
                                </w:p>
                              </w:tc>
                              <w:tc>
                                <w:tcPr>
                                  <w:tcW w:w="2770" w:type="dxa"/>
                                  <w:gridSpan w:val="2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55D6C73B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  <w:p w14:paraId="2BA618E6" w14:textId="35C37134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B35011" w14:textId="77777777" w:rsidR="00352BFD" w:rsidRPr="00C33F15" w:rsidRDefault="00352BFD" w:rsidP="002550E8">
                            <w:pPr>
                              <w:jc w:val="both"/>
                              <w:rPr>
                                <w:rFonts w:ascii="Arial" w:hAnsi="Arial"/>
                                <w:sz w:val="16"/>
                                <w:szCs w:val="16"/>
                              </w:rPr>
                            </w:pPr>
                          </w:p>
                          <w:p w14:paraId="7F13866C" w14:textId="77777777" w:rsidR="002550E8" w:rsidRPr="00C33F15" w:rsidRDefault="002550E8" w:rsidP="00C33F15">
                            <w:pPr>
                              <w:jc w:val="both"/>
                              <w:rPr>
                                <w:rFonts w:ascii="Arial" w:hAnsi="Arial"/>
                              </w:rPr>
                            </w:pPr>
                            <w:r w:rsidRPr="00861C0E">
                              <w:rPr>
                                <w:rFonts w:ascii="Arial" w:hAnsi="Arial"/>
                              </w:rPr>
                              <w:t>Note: New Grounds will only be used at the discretio</w:t>
                            </w:r>
                            <w:r w:rsidR="00C33F15">
                              <w:rPr>
                                <w:rFonts w:ascii="Arial" w:hAnsi="Arial"/>
                              </w:rPr>
                              <w:t xml:space="preserve">n of the Executive Committee.  </w:t>
                            </w:r>
                          </w:p>
                          <w:p w14:paraId="2B18CCCE" w14:textId="77777777" w:rsidR="002550E8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p w14:paraId="7175C024" w14:textId="77777777" w:rsidR="002550E8" w:rsidRDefault="002550E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31054E" id="_x0000_s1034" type="#_x0000_t202" style="position:absolute;margin-left:292.15pt;margin-top:.7pt;width:252pt;height:27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">
                <v:textbox>
                  <w:txbxContent>
                    <w:p w14:paraId="5591EC8E" w14:textId="77777777" w:rsidR="002550E8" w:rsidRDefault="002550E8" w:rsidP="002550E8">
                      <w:p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Complete this section if your club is nominating a Ground as a venue of this season’s competitions.</w:t>
                      </w:r>
                    </w:p>
                    <w:p w14:paraId="5A2CDF12" w14:textId="77777777" w:rsidR="002550E8" w:rsidRDefault="002550E8" w:rsidP="002550E8">
                      <w:pPr>
                        <w:rPr>
                          <w:rFonts w:ascii="Arial" w:hAnsi="Arial"/>
                          <w:sz w:val="22"/>
                        </w:rPr>
                      </w:pPr>
                    </w:p>
                    <w:tbl>
                      <w:tblPr>
                        <w:tblW w:w="0" w:type="auto"/>
                        <w:tblLook w:val="01E0" w:firstRow="1" w:lastRow="1" w:firstColumn="1" w:lastColumn="1" w:noHBand="0" w:noVBand="0"/>
                      </w:tblPr>
                      <w:tblGrid>
                        <w:gridCol w:w="1007"/>
                        <w:gridCol w:w="996"/>
                        <w:gridCol w:w="1350"/>
                        <w:gridCol w:w="1395"/>
                      </w:tblGrid>
                      <w:tr w:rsidR="001204D1" w:rsidRPr="001204D1" w14:paraId="3160BEDC" w14:textId="77777777" w:rsidTr="001204D1">
                        <w:tc>
                          <w:tcPr>
                            <w:tcW w:w="1008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0676AD6E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2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color w:val="0000FF"/>
                                <w:sz w:val="22"/>
                              </w:rPr>
                              <w:t>Turf</w:t>
                            </w:r>
                          </w:p>
                        </w:tc>
                        <w:tc>
                          <w:tcPr>
                            <w:tcW w:w="100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11E7FA0E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1353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0B709B32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2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color w:val="0000FF"/>
                                <w:sz w:val="22"/>
                              </w:rPr>
                              <w:t>Synthetic</w:t>
                            </w:r>
                          </w:p>
                        </w:tc>
                        <w:tc>
                          <w:tcPr>
                            <w:tcW w:w="141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79FE71CD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</w:p>
                        </w:tc>
                      </w:tr>
                      <w:tr w:rsidR="002550E8" w:rsidRPr="001204D1" w14:paraId="36CBD6A8" w14:textId="77777777" w:rsidTr="001204D1">
                        <w:tc>
                          <w:tcPr>
                            <w:tcW w:w="4786" w:type="dxa"/>
                            <w:gridSpan w:val="4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6786BB49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</w:rPr>
                              <w:t>Synthetic = (Must be minimum of 2.8m wide)</w:t>
                            </w:r>
                          </w:p>
                        </w:tc>
                      </w:tr>
                      <w:tr w:rsidR="002550E8" w:rsidRPr="001204D1" w14:paraId="6D639815" w14:textId="77777777" w:rsidTr="001204D1">
                        <w:tc>
                          <w:tcPr>
                            <w:tcW w:w="2016" w:type="dxa"/>
                            <w:gridSpan w:val="2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44F6BD87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  <w:t>Ground Name:</w:t>
                            </w:r>
                          </w:p>
                          <w:p w14:paraId="48D1BD5B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70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315A39AE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c>
                      </w:tr>
                      <w:tr w:rsidR="002550E8" w:rsidRPr="001204D1" w14:paraId="45CDC2C2" w14:textId="77777777" w:rsidTr="001204D1">
                        <w:tc>
                          <w:tcPr>
                            <w:tcW w:w="2016" w:type="dxa"/>
                            <w:gridSpan w:val="2"/>
                            <w:shd w:val="clear" w:color="auto" w:fill="auto"/>
                          </w:tcPr>
                          <w:p w14:paraId="20CE4F99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70" w:type="dxa"/>
                            <w:gridSpan w:val="2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25D05EB3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c>
                      </w:tr>
                      <w:tr w:rsidR="002550E8" w:rsidRPr="001204D1" w14:paraId="76DFFE9B" w14:textId="77777777" w:rsidTr="001204D1">
                        <w:tc>
                          <w:tcPr>
                            <w:tcW w:w="2016" w:type="dxa"/>
                            <w:gridSpan w:val="2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01B55C21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  <w:t>Ground Address:</w:t>
                            </w:r>
                          </w:p>
                          <w:p w14:paraId="259C14B0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70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6FD26E57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c>
                      </w:tr>
                      <w:tr w:rsidR="002550E8" w:rsidRPr="001204D1" w14:paraId="6D883928" w14:textId="77777777" w:rsidTr="001204D1">
                        <w:tc>
                          <w:tcPr>
                            <w:tcW w:w="2016" w:type="dxa"/>
                            <w:gridSpan w:val="2"/>
                            <w:shd w:val="clear" w:color="auto" w:fill="auto"/>
                          </w:tcPr>
                          <w:p w14:paraId="0A377C05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70" w:type="dxa"/>
                            <w:gridSpan w:val="2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0D9D7B19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c>
                      </w:tr>
                      <w:tr w:rsidR="002550E8" w:rsidRPr="001204D1" w14:paraId="4987A891" w14:textId="77777777" w:rsidTr="001204D1">
                        <w:tc>
                          <w:tcPr>
                            <w:tcW w:w="2016" w:type="dxa"/>
                            <w:gridSpan w:val="2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1E05B3E3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  <w:t>Ground Phone:</w:t>
                            </w:r>
                          </w:p>
                          <w:p w14:paraId="5BD2C4C9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70" w:type="dxa"/>
                            <w:gridSpan w:val="2"/>
                            <w:tcBorders>
                              <w:top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3FD42B23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c>
                      </w:tr>
                      <w:tr w:rsidR="002550E8" w:rsidRPr="001204D1" w14:paraId="1E15E9B4" w14:textId="77777777" w:rsidTr="001204D1">
                        <w:tc>
                          <w:tcPr>
                            <w:tcW w:w="2016" w:type="dxa"/>
                            <w:gridSpan w:val="2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745AAE1F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2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color w:val="0000FF"/>
                                <w:sz w:val="22"/>
                              </w:rPr>
                              <w:t>UBD REF</w:t>
                            </w:r>
                          </w:p>
                        </w:tc>
                        <w:tc>
                          <w:tcPr>
                            <w:tcW w:w="2770" w:type="dxa"/>
                            <w:gridSpan w:val="2"/>
                            <w:tcBorders>
                              <w:top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55D6C73B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p w14:paraId="2BA618E6" w14:textId="35C37134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c>
                      </w:tr>
                    </w:tbl>
                    <w:p w14:paraId="49B35011" w14:textId="77777777" w:rsidR="00352BFD" w:rsidRPr="00C33F15" w:rsidRDefault="00352BFD" w:rsidP="002550E8">
                      <w:pPr>
                        <w:jc w:val="both"/>
                        <w:rPr>
                          <w:rFonts w:ascii="Arial" w:hAnsi="Arial"/>
                          <w:sz w:val="16"/>
                          <w:szCs w:val="16"/>
                        </w:rPr>
                      </w:pPr>
                    </w:p>
                    <w:p w14:paraId="7F13866C" w14:textId="77777777" w:rsidR="002550E8" w:rsidRPr="00C33F15" w:rsidRDefault="002550E8" w:rsidP="00C33F15">
                      <w:pPr>
                        <w:jc w:val="both"/>
                        <w:rPr>
                          <w:rFonts w:ascii="Arial" w:hAnsi="Arial"/>
                        </w:rPr>
                      </w:pPr>
                      <w:r w:rsidRPr="00861C0E">
                        <w:rPr>
                          <w:rFonts w:ascii="Arial" w:hAnsi="Arial"/>
                        </w:rPr>
                        <w:t>Note: New Grounds will only be used at the discretio</w:t>
                      </w:r>
                      <w:r w:rsidR="00C33F15">
                        <w:rPr>
                          <w:rFonts w:ascii="Arial" w:hAnsi="Arial"/>
                        </w:rPr>
                        <w:t xml:space="preserve">n of the Executive Committee.  </w:t>
                      </w:r>
                    </w:p>
                    <w:p w14:paraId="2B18CCCE" w14:textId="77777777" w:rsidR="002550E8" w:rsidRDefault="002550E8" w:rsidP="002550E8">
                      <w:pPr>
                        <w:rPr>
                          <w:rFonts w:ascii="Arial" w:hAnsi="Arial"/>
                          <w:sz w:val="22"/>
                        </w:rPr>
                      </w:pPr>
                    </w:p>
                    <w:p w14:paraId="7175C024" w14:textId="77777777" w:rsidR="002550E8" w:rsidRDefault="002550E8"/>
                  </w:txbxContent>
                </v:textbox>
              </v:shape>
            </w:pict>
          </mc:Fallback>
        </mc:AlternateContent>
      </w:r>
    </w:p>
    <w:p w14:paraId="36643EC5" w14:textId="77777777" w:rsidR="00A84601" w:rsidRDefault="00A84601">
      <w:pPr>
        <w:rPr>
          <w:rFonts w:ascii="Arial" w:hAnsi="Arial"/>
          <w:sz w:val="22"/>
        </w:rPr>
      </w:pPr>
    </w:p>
    <w:p w14:paraId="3EC8EA47" w14:textId="77777777" w:rsidR="00A84601" w:rsidRDefault="00A84601">
      <w:pPr>
        <w:rPr>
          <w:rFonts w:ascii="Arial" w:hAnsi="Arial"/>
          <w:sz w:val="22"/>
        </w:rPr>
      </w:pPr>
    </w:p>
    <w:p w14:paraId="3CD0700C" w14:textId="77777777" w:rsidR="00A84601" w:rsidRDefault="00A84601">
      <w:pPr>
        <w:rPr>
          <w:rFonts w:ascii="Arial" w:hAnsi="Arial"/>
          <w:sz w:val="22"/>
        </w:rPr>
      </w:pPr>
    </w:p>
    <w:p w14:paraId="2367566D" w14:textId="77777777" w:rsidR="00A84601" w:rsidRDefault="00A84601">
      <w:pPr>
        <w:rPr>
          <w:rFonts w:ascii="Arial" w:hAnsi="Arial"/>
          <w:sz w:val="22"/>
        </w:rPr>
      </w:pPr>
    </w:p>
    <w:p w14:paraId="4E6B53D0" w14:textId="77777777" w:rsidR="00A84601" w:rsidRDefault="00A84601">
      <w:pPr>
        <w:rPr>
          <w:rFonts w:ascii="Arial" w:hAnsi="Arial"/>
          <w:sz w:val="22"/>
        </w:rPr>
      </w:pPr>
    </w:p>
    <w:p w14:paraId="067B1F98" w14:textId="77777777" w:rsidR="00A84601" w:rsidRDefault="00A84601">
      <w:pPr>
        <w:rPr>
          <w:rFonts w:ascii="Arial" w:hAnsi="Arial"/>
          <w:sz w:val="22"/>
        </w:rPr>
      </w:pPr>
    </w:p>
    <w:p w14:paraId="3C77B334" w14:textId="77777777" w:rsidR="00A84601" w:rsidRDefault="00A84601">
      <w:pPr>
        <w:rPr>
          <w:rFonts w:ascii="Arial" w:hAnsi="Arial"/>
          <w:sz w:val="22"/>
        </w:rPr>
      </w:pPr>
    </w:p>
    <w:p w14:paraId="5722B971" w14:textId="77777777" w:rsidR="00A84601" w:rsidRDefault="00A84601">
      <w:pPr>
        <w:rPr>
          <w:rFonts w:ascii="Arial" w:hAnsi="Arial"/>
          <w:sz w:val="22"/>
        </w:rPr>
      </w:pPr>
    </w:p>
    <w:p w14:paraId="6A30FEF0" w14:textId="77777777" w:rsidR="00A84601" w:rsidRDefault="00A84601">
      <w:pPr>
        <w:rPr>
          <w:rFonts w:ascii="Arial" w:hAnsi="Arial"/>
          <w:sz w:val="22"/>
        </w:rPr>
      </w:pPr>
    </w:p>
    <w:p w14:paraId="74B123B0" w14:textId="77777777" w:rsidR="00A84601" w:rsidRDefault="00A84601">
      <w:pPr>
        <w:rPr>
          <w:rFonts w:ascii="Arial" w:hAnsi="Arial"/>
          <w:sz w:val="22"/>
        </w:rPr>
      </w:pPr>
    </w:p>
    <w:p w14:paraId="4AB3035C" w14:textId="77777777" w:rsidR="00A84601" w:rsidRDefault="00A84601">
      <w:pPr>
        <w:rPr>
          <w:rFonts w:ascii="Arial" w:hAnsi="Arial"/>
          <w:sz w:val="22"/>
        </w:rPr>
      </w:pPr>
    </w:p>
    <w:p w14:paraId="5094B3F7" w14:textId="77777777" w:rsidR="00A84601" w:rsidRDefault="00A84601">
      <w:pPr>
        <w:rPr>
          <w:rFonts w:ascii="Arial" w:hAnsi="Arial"/>
          <w:sz w:val="22"/>
        </w:rPr>
      </w:pPr>
    </w:p>
    <w:p w14:paraId="73C8F8DF" w14:textId="15F70FD4" w:rsidR="00A84601" w:rsidRDefault="00A84601">
      <w:pPr>
        <w:rPr>
          <w:rFonts w:ascii="Arial" w:hAnsi="Arial"/>
          <w:sz w:val="22"/>
        </w:rPr>
      </w:pPr>
    </w:p>
    <w:p w14:paraId="000083AB" w14:textId="4226F874" w:rsidR="004F4B38" w:rsidRDefault="008A5970">
      <w:pPr>
        <w:rPr>
          <w:rFonts w:ascii="Arial" w:hAnsi="Arial"/>
          <w:sz w:val="22"/>
        </w:rPr>
      </w:pPr>
      <w:r>
        <w:rPr>
          <w:rFonts w:ascii="Arial" w:hAnsi="Arial"/>
          <w:noProof/>
          <w:sz w:val="22"/>
          <w:lang w:val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6100C6" wp14:editId="51F69EC0">
                <wp:simplePos x="0" y="0"/>
                <wp:positionH relativeFrom="column">
                  <wp:posOffset>7141845</wp:posOffset>
                </wp:positionH>
                <wp:positionV relativeFrom="paragraph">
                  <wp:posOffset>53975</wp:posOffset>
                </wp:positionV>
                <wp:extent cx="3131820" cy="2034540"/>
                <wp:effectExtent l="0" t="0" r="0" b="3810"/>
                <wp:wrapNone/>
                <wp:docPr id="13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1820" cy="2034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4765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1E0" w:firstRow="1" w:lastRow="1" w:firstColumn="1" w:lastColumn="1" w:noHBand="0" w:noVBand="0"/>
                            </w:tblPr>
                            <w:tblGrid>
                              <w:gridCol w:w="3325"/>
                              <w:gridCol w:w="1440"/>
                            </w:tblGrid>
                            <w:tr w:rsidR="00A32661" w14:paraId="6CC9089D" w14:textId="77777777" w:rsidTr="002B59AA">
                              <w:tc>
                                <w:tcPr>
                                  <w:tcW w:w="4765" w:type="dxa"/>
                                  <w:gridSpan w:val="2"/>
                                  <w:shd w:val="clear" w:color="auto" w:fill="auto"/>
                                </w:tcPr>
                                <w:p w14:paraId="361207FB" w14:textId="77777777" w:rsidR="00A32661" w:rsidRPr="001204D1" w:rsidRDefault="00A32661" w:rsidP="001204D1">
                                  <w:pPr>
                                    <w:jc w:val="center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sz w:val="32"/>
                                      <w:szCs w:val="32"/>
                                      <w:u w:val="single"/>
                                    </w:rPr>
                                    <w:t>Financial Information</w:t>
                                  </w:r>
                                </w:p>
                              </w:tc>
                            </w:tr>
                            <w:tr w:rsidR="00A32661" w14:paraId="14E24761" w14:textId="77777777" w:rsidTr="008B12DC">
                              <w:tc>
                                <w:tcPr>
                                  <w:tcW w:w="3325" w:type="dxa"/>
                                  <w:shd w:val="clear" w:color="auto" w:fill="auto"/>
                                </w:tcPr>
                                <w:p w14:paraId="775C6678" w14:textId="1FB4867A" w:rsidR="00A32661" w:rsidRDefault="007347FD" w:rsidP="007347FD">
                                  <w:pPr>
                                    <w:jc w:val="center"/>
                                  </w:pPr>
                                  <w:r w:rsidRPr="007347FD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highlight w:val="yellow"/>
                                    </w:rPr>
                                    <w:t>Per Team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2ED3F81D" w14:textId="77777777" w:rsidR="00A32661" w:rsidRDefault="00A32661"/>
                              </w:tc>
                            </w:tr>
                            <w:tr w:rsidR="00A32661" w14:paraId="51E7275D" w14:textId="77777777" w:rsidTr="008B12DC">
                              <w:tc>
                                <w:tcPr>
                                  <w:tcW w:w="3325" w:type="dxa"/>
                                  <w:shd w:val="clear" w:color="auto" w:fill="auto"/>
                                </w:tcPr>
                                <w:p w14:paraId="47D91BB8" w14:textId="6DDB64DB" w:rsidR="00A32661" w:rsidRPr="00DA628E" w:rsidRDefault="007347F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Saturday </w:t>
                                  </w:r>
                                  <w:r w:rsidR="00F72D21"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(Full Season)</w:t>
                                  </w:r>
                                  <w:r w:rsidR="00A32661"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 Fee</w:t>
                                  </w:r>
                                  <w:r w:rsidR="005F3604"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6F09469F" w14:textId="5B271CFE" w:rsidR="00A32661" w:rsidRPr="00DA628E" w:rsidRDefault="00A32661" w:rsidP="005F3604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$</w:t>
                                  </w:r>
                                  <w:r w:rsidR="001E65FB"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FB0133"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  <w:r w:rsidR="00D07EC0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  <w:r w:rsidR="001E65FB"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.00</w:t>
                                  </w:r>
                                </w:p>
                              </w:tc>
                            </w:tr>
                            <w:tr w:rsidR="00A32661" w14:paraId="7AFC4570" w14:textId="77777777" w:rsidTr="008B12DC">
                              <w:tc>
                                <w:tcPr>
                                  <w:tcW w:w="3325" w:type="dxa"/>
                                  <w:shd w:val="clear" w:color="auto" w:fill="auto"/>
                                </w:tcPr>
                                <w:p w14:paraId="2BDE0051" w14:textId="10FA457D" w:rsidR="00A32661" w:rsidRPr="00DA628E" w:rsidRDefault="00F72D21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Saturday (Half Season) Fee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7EBEDB9E" w14:textId="475CCFA2" w:rsidR="00A32661" w:rsidRPr="00DA628E" w:rsidRDefault="00480C33" w:rsidP="005F3604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$</w:t>
                                  </w:r>
                                  <w:r w:rsidR="0004737B"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F72D21"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  <w:r w:rsidR="00105CE3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  <w:r w:rsidR="008B12DC"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.00</w:t>
                                  </w:r>
                                </w:p>
                              </w:tc>
                            </w:tr>
                            <w:tr w:rsidR="00A32661" w14:paraId="5E4E9FA8" w14:textId="77777777" w:rsidTr="008B12DC">
                              <w:tc>
                                <w:tcPr>
                                  <w:tcW w:w="3325" w:type="dxa"/>
                                  <w:shd w:val="clear" w:color="auto" w:fill="auto"/>
                                </w:tcPr>
                                <w:p w14:paraId="5499BE0F" w14:textId="622B5889" w:rsidR="00A32661" w:rsidRPr="00DA628E" w:rsidRDefault="008B12DC">
                                  <w:pP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Sunday – T20 Nomination Fee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291D262F" w14:textId="0FFE153C" w:rsidR="00A32661" w:rsidRPr="00DA628E" w:rsidRDefault="0004737B" w:rsidP="001204D1">
                                  <w:pPr>
                                    <w:jc w:val="both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$ </w:t>
                                  </w:r>
                                  <w:r w:rsidR="00154FDC"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  <w:r w:rsidR="00105CE3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.00</w:t>
                                  </w:r>
                                </w:p>
                              </w:tc>
                            </w:tr>
                            <w:tr w:rsidR="00D059DD" w14:paraId="48BF060F" w14:textId="77777777" w:rsidTr="008B12DC">
                              <w:tc>
                                <w:tcPr>
                                  <w:tcW w:w="3325" w:type="dxa"/>
                                  <w:shd w:val="clear" w:color="auto" w:fill="auto"/>
                                </w:tcPr>
                                <w:p w14:paraId="094FCDEC" w14:textId="3C1B364F" w:rsidR="00D059DD" w:rsidRPr="00DA628E" w:rsidRDefault="00D059DD" w:rsidP="00D059DD">
                                  <w:pP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Sunday -50 Ov Nomination Fee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559B7AB3" w14:textId="78F63C55" w:rsidR="00D059DD" w:rsidRPr="00DA628E" w:rsidRDefault="00D059DD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$ 4</w:t>
                                  </w:r>
                                  <w:r w:rsidR="00105CE3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5.00</w:t>
                                  </w:r>
                                </w:p>
                              </w:tc>
                            </w:tr>
                            <w:tr w:rsidR="00D059DD" w14:paraId="2E9DB967" w14:textId="77777777" w:rsidTr="008B12DC">
                              <w:tc>
                                <w:tcPr>
                                  <w:tcW w:w="3325" w:type="dxa"/>
                                  <w:shd w:val="clear" w:color="auto" w:fill="auto"/>
                                </w:tcPr>
                                <w:p w14:paraId="63584FE7" w14:textId="2825F646" w:rsidR="00D059DD" w:rsidRPr="00DA628E" w:rsidRDefault="00D059DD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4DFE44AF" w14:textId="33F06380" w:rsidR="00D059DD" w:rsidRPr="00DA628E" w:rsidRDefault="00D059DD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D059DD" w14:paraId="6EAC5AE7" w14:textId="77777777" w:rsidTr="008B12DC">
                              <w:tc>
                                <w:tcPr>
                                  <w:tcW w:w="3325" w:type="dxa"/>
                                  <w:shd w:val="clear" w:color="auto" w:fill="auto"/>
                                </w:tcPr>
                                <w:p w14:paraId="73DE775C" w14:textId="3AD3DE3E" w:rsidR="00D059DD" w:rsidRPr="00DA628E" w:rsidRDefault="00D059DD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Bond (</w:t>
                                  </w:r>
                                  <w:r w:rsidR="00276B51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New Teams Only</w:t>
                                  </w: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3896078C" w14:textId="4D6FFA27" w:rsidR="00D059DD" w:rsidRPr="00DA628E" w:rsidRDefault="00D059DD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$ </w:t>
                                  </w:r>
                                  <w:r w:rsidR="00276B51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0.00</w:t>
                                  </w:r>
                                </w:p>
                              </w:tc>
                            </w:tr>
                            <w:tr w:rsidR="00D059DD" w14:paraId="1BC9A4DD" w14:textId="77777777" w:rsidTr="008B12DC">
                              <w:tc>
                                <w:tcPr>
                                  <w:tcW w:w="3325" w:type="dxa"/>
                                  <w:shd w:val="clear" w:color="auto" w:fill="auto"/>
                                </w:tcPr>
                                <w:p w14:paraId="65282FF9" w14:textId="17006F05" w:rsidR="00D059DD" w:rsidRPr="00DA628E" w:rsidRDefault="00D059DD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Other: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51C55E90" w14:textId="4F4A4353" w:rsidR="00D059DD" w:rsidRPr="00DA628E" w:rsidRDefault="00D059DD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$</w:t>
                                  </w:r>
                                </w:p>
                              </w:tc>
                            </w:tr>
                            <w:tr w:rsidR="00D059DD" w14:paraId="2C7A7595" w14:textId="77777777" w:rsidTr="008B12DC">
                              <w:tc>
                                <w:tcPr>
                                  <w:tcW w:w="3325" w:type="dxa"/>
                                  <w:shd w:val="clear" w:color="auto" w:fill="auto"/>
                                </w:tcPr>
                                <w:p w14:paraId="21C67101" w14:textId="32ECF50A" w:rsidR="00D059DD" w:rsidRPr="00FC673B" w:rsidRDefault="00D059DD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</w:rPr>
                                    <w:t>Payment Made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54E9E81D" w14:textId="77777777" w:rsidR="00D059DD" w:rsidRPr="005F3604" w:rsidRDefault="00D059DD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5F3604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>$</w:t>
                                  </w:r>
                                </w:p>
                              </w:tc>
                            </w:tr>
                          </w:tbl>
                          <w:p w14:paraId="70FD8ED2" w14:textId="77777777" w:rsidR="00A32661" w:rsidRDefault="00A3266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6100C6" id="Text Box 60" o:spid="_x0000_s1035" type="#_x0000_t202" style="position:absolute;margin-left:562.35pt;margin-top:4.25pt;width:246.6pt;height:160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" stroked="f">
                <v:textbox>
                  <w:txbxContent>
                    <w:tbl>
                      <w:tblPr>
                        <w:tblW w:w="4765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1E0" w:firstRow="1" w:lastRow="1" w:firstColumn="1" w:lastColumn="1" w:noHBand="0" w:noVBand="0"/>
                      </w:tblPr>
                      <w:tblGrid>
                        <w:gridCol w:w="3325"/>
                        <w:gridCol w:w="1440"/>
                      </w:tblGrid>
                      <w:tr w:rsidR="00A32661" w14:paraId="6CC9089D" w14:textId="77777777" w:rsidTr="002B59AA">
                        <w:tc>
                          <w:tcPr>
                            <w:tcW w:w="4765" w:type="dxa"/>
                            <w:gridSpan w:val="2"/>
                            <w:shd w:val="clear" w:color="auto" w:fill="auto"/>
                          </w:tcPr>
                          <w:p w14:paraId="361207FB" w14:textId="77777777" w:rsidR="00A32661" w:rsidRPr="001204D1" w:rsidRDefault="00A32661" w:rsidP="001204D1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sz w:val="32"/>
                                <w:szCs w:val="32"/>
                                <w:u w:val="single"/>
                              </w:rPr>
                              <w:t>Financial Information</w:t>
                            </w:r>
                          </w:p>
                        </w:tc>
                      </w:tr>
                      <w:tr w:rsidR="00A32661" w14:paraId="14E24761" w14:textId="77777777" w:rsidTr="008B12DC">
                        <w:tc>
                          <w:tcPr>
                            <w:tcW w:w="3325" w:type="dxa"/>
                            <w:shd w:val="clear" w:color="auto" w:fill="auto"/>
                          </w:tcPr>
                          <w:p w14:paraId="775C6678" w14:textId="1FB4867A" w:rsidR="00A32661" w:rsidRDefault="007347FD" w:rsidP="007347FD">
                            <w:pPr>
                              <w:jc w:val="center"/>
                            </w:pPr>
                            <w:r w:rsidRPr="007347FD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highlight w:val="yellow"/>
                              </w:rPr>
                              <w:t>Per Team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2ED3F81D" w14:textId="77777777" w:rsidR="00A32661" w:rsidRDefault="00A32661"/>
                        </w:tc>
                      </w:tr>
                      <w:tr w:rsidR="00A32661" w14:paraId="51E7275D" w14:textId="77777777" w:rsidTr="008B12DC">
                        <w:tc>
                          <w:tcPr>
                            <w:tcW w:w="3325" w:type="dxa"/>
                            <w:shd w:val="clear" w:color="auto" w:fill="auto"/>
                          </w:tcPr>
                          <w:p w14:paraId="47D91BB8" w14:textId="6DDB64DB" w:rsidR="00A32661" w:rsidRPr="00DA628E" w:rsidRDefault="007347F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Saturday </w:t>
                            </w:r>
                            <w:r w:rsidR="00F72D21"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(Full Season)</w:t>
                            </w:r>
                            <w:r w:rsidR="00A32661"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Fee</w:t>
                            </w:r>
                            <w:r w:rsidR="005F3604"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6F09469F" w14:textId="5B271CFE" w:rsidR="00A32661" w:rsidRPr="00DA628E" w:rsidRDefault="00A32661" w:rsidP="005F3604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$</w:t>
                            </w:r>
                            <w:r w:rsidR="001E65FB"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B0133"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6</w:t>
                            </w:r>
                            <w:r w:rsidR="00D07EC0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25</w:t>
                            </w:r>
                            <w:r w:rsidR="001E65FB"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.00</w:t>
                            </w:r>
                          </w:p>
                        </w:tc>
                      </w:tr>
                      <w:tr w:rsidR="00A32661" w14:paraId="7AFC4570" w14:textId="77777777" w:rsidTr="008B12DC">
                        <w:tc>
                          <w:tcPr>
                            <w:tcW w:w="3325" w:type="dxa"/>
                            <w:shd w:val="clear" w:color="auto" w:fill="auto"/>
                          </w:tcPr>
                          <w:p w14:paraId="2BDE0051" w14:textId="10FA457D" w:rsidR="00A32661" w:rsidRPr="00DA628E" w:rsidRDefault="00F72D21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Saturday (Half Season) Fee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7EBEDB9E" w14:textId="475CCFA2" w:rsidR="00A32661" w:rsidRPr="00DA628E" w:rsidRDefault="00480C33" w:rsidP="005F3604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$</w:t>
                            </w:r>
                            <w:r w:rsidR="0004737B"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72D21"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3</w:t>
                            </w:r>
                            <w:r w:rsidR="00105CE3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25</w:t>
                            </w:r>
                            <w:r w:rsidR="008B12DC"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.00</w:t>
                            </w:r>
                          </w:p>
                        </w:tc>
                      </w:tr>
                      <w:tr w:rsidR="00A32661" w14:paraId="5E4E9FA8" w14:textId="77777777" w:rsidTr="008B12DC">
                        <w:tc>
                          <w:tcPr>
                            <w:tcW w:w="3325" w:type="dxa"/>
                            <w:shd w:val="clear" w:color="auto" w:fill="auto"/>
                          </w:tcPr>
                          <w:p w14:paraId="5499BE0F" w14:textId="622B5889" w:rsidR="00A32661" w:rsidRPr="00DA628E" w:rsidRDefault="008B12DC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Sunday – T20 Nomination Fee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291D262F" w14:textId="0FFE153C" w:rsidR="00A32661" w:rsidRPr="00DA628E" w:rsidRDefault="0004737B" w:rsidP="001204D1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$ </w:t>
                            </w:r>
                            <w:r w:rsidR="00154FDC"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3</w:t>
                            </w:r>
                            <w:r w:rsidR="00105CE3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25</w:t>
                            </w: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.00</w:t>
                            </w:r>
                          </w:p>
                        </w:tc>
                      </w:tr>
                      <w:tr w:rsidR="00D059DD" w14:paraId="48BF060F" w14:textId="77777777" w:rsidTr="008B12DC">
                        <w:tc>
                          <w:tcPr>
                            <w:tcW w:w="3325" w:type="dxa"/>
                            <w:shd w:val="clear" w:color="auto" w:fill="auto"/>
                          </w:tcPr>
                          <w:p w14:paraId="094FCDEC" w14:textId="3C1B364F" w:rsidR="00D059DD" w:rsidRPr="00DA628E" w:rsidRDefault="00D059DD" w:rsidP="00D059D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Sunday -50 Ov Nomination Fee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559B7AB3" w14:textId="78F63C55" w:rsidR="00D059DD" w:rsidRPr="00DA628E" w:rsidRDefault="00D059DD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$ 4</w:t>
                            </w:r>
                            <w:r w:rsidR="00105CE3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7</w:t>
                            </w: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5.00</w:t>
                            </w:r>
                          </w:p>
                        </w:tc>
                      </w:tr>
                      <w:tr w:rsidR="00D059DD" w14:paraId="2E9DB967" w14:textId="77777777" w:rsidTr="008B12DC">
                        <w:tc>
                          <w:tcPr>
                            <w:tcW w:w="3325" w:type="dxa"/>
                            <w:shd w:val="clear" w:color="auto" w:fill="auto"/>
                          </w:tcPr>
                          <w:p w14:paraId="63584FE7" w14:textId="2825F646" w:rsidR="00D059DD" w:rsidRPr="00DA628E" w:rsidRDefault="00D059DD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4DFE44AF" w14:textId="33F06380" w:rsidR="00D059DD" w:rsidRPr="00DA628E" w:rsidRDefault="00D059DD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D059DD" w14:paraId="6EAC5AE7" w14:textId="77777777" w:rsidTr="008B12DC">
                        <w:tc>
                          <w:tcPr>
                            <w:tcW w:w="3325" w:type="dxa"/>
                            <w:shd w:val="clear" w:color="auto" w:fill="auto"/>
                          </w:tcPr>
                          <w:p w14:paraId="73DE775C" w14:textId="3AD3DE3E" w:rsidR="00D059DD" w:rsidRPr="00DA628E" w:rsidRDefault="00D059DD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Bond (</w:t>
                            </w:r>
                            <w:r w:rsidR="00276B51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New Teams Only</w:t>
                            </w: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3896078C" w14:textId="4D6FFA27" w:rsidR="00D059DD" w:rsidRPr="00DA628E" w:rsidRDefault="00D059DD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$ </w:t>
                            </w:r>
                            <w:r w:rsidR="00276B51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20</w:t>
                            </w: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0.00</w:t>
                            </w:r>
                          </w:p>
                        </w:tc>
                      </w:tr>
                      <w:tr w:rsidR="00D059DD" w14:paraId="1BC9A4DD" w14:textId="77777777" w:rsidTr="008B12DC">
                        <w:tc>
                          <w:tcPr>
                            <w:tcW w:w="3325" w:type="dxa"/>
                            <w:shd w:val="clear" w:color="auto" w:fill="auto"/>
                          </w:tcPr>
                          <w:p w14:paraId="65282FF9" w14:textId="17006F05" w:rsidR="00D059DD" w:rsidRPr="00DA628E" w:rsidRDefault="00D059DD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Other: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51C55E90" w14:textId="4F4A4353" w:rsidR="00D059DD" w:rsidRPr="00DA628E" w:rsidRDefault="00D059DD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$</w:t>
                            </w:r>
                          </w:p>
                        </w:tc>
                      </w:tr>
                      <w:tr w:rsidR="00D059DD" w14:paraId="2C7A7595" w14:textId="77777777" w:rsidTr="008B12DC">
                        <w:tc>
                          <w:tcPr>
                            <w:tcW w:w="3325" w:type="dxa"/>
                            <w:shd w:val="clear" w:color="auto" w:fill="auto"/>
                          </w:tcPr>
                          <w:p w14:paraId="21C67101" w14:textId="32ECF50A" w:rsidR="00D059DD" w:rsidRPr="00FC673B" w:rsidRDefault="00D059DD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>Payment Made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54E9E81D" w14:textId="77777777" w:rsidR="00D059DD" w:rsidRPr="005F3604" w:rsidRDefault="00D059DD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5F360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$</w:t>
                            </w:r>
                          </w:p>
                        </w:tc>
                      </w:tr>
                    </w:tbl>
                    <w:p w14:paraId="70FD8ED2" w14:textId="77777777" w:rsidR="00A32661" w:rsidRDefault="00A32661"/>
                  </w:txbxContent>
                </v:textbox>
              </v:shape>
            </w:pict>
          </mc:Fallback>
        </mc:AlternateContent>
      </w:r>
    </w:p>
    <w:p w14:paraId="2EC7E5F4" w14:textId="77777777" w:rsidR="004F4B38" w:rsidRDefault="004F4B38">
      <w:pPr>
        <w:rPr>
          <w:rFonts w:ascii="Arial" w:hAnsi="Arial"/>
          <w:b/>
          <w:sz w:val="22"/>
        </w:rPr>
      </w:pPr>
      <w:r>
        <w:rPr>
          <w:rFonts w:ascii="Arial" w:hAnsi="Arial"/>
          <w:sz w:val="22"/>
        </w:rPr>
        <w:tab/>
      </w:r>
    </w:p>
    <w:p w14:paraId="45CD8946" w14:textId="77777777" w:rsidR="004F4B38" w:rsidRDefault="004F4B38">
      <w:pPr>
        <w:rPr>
          <w:rFonts w:ascii="Arial" w:hAnsi="Arial"/>
          <w:b/>
          <w:sz w:val="22"/>
        </w:rPr>
      </w:pPr>
    </w:p>
    <w:p w14:paraId="79181C91" w14:textId="7634033D" w:rsidR="004F4B38" w:rsidRDefault="004F4B38">
      <w:pPr>
        <w:rPr>
          <w:rFonts w:ascii="Arial" w:hAnsi="Arial"/>
          <w:b/>
          <w:sz w:val="22"/>
        </w:rPr>
      </w:pPr>
    </w:p>
    <w:p w14:paraId="2D0CD439" w14:textId="29AB11B0" w:rsidR="004F4B38" w:rsidRDefault="004F4B38">
      <w:pPr>
        <w:rPr>
          <w:rFonts w:ascii="Arial" w:hAnsi="Arial"/>
          <w:b/>
          <w:sz w:val="22"/>
        </w:rPr>
      </w:pPr>
    </w:p>
    <w:p w14:paraId="603657C3" w14:textId="461001EF" w:rsidR="004F4B38" w:rsidRDefault="004F4B38">
      <w:pPr>
        <w:rPr>
          <w:rFonts w:ascii="Arial" w:hAnsi="Arial"/>
          <w:b/>
          <w:sz w:val="22"/>
        </w:rPr>
      </w:pPr>
    </w:p>
    <w:p w14:paraId="1FD1B181" w14:textId="6E2C31E1" w:rsidR="004F4B38" w:rsidRDefault="004F4B38">
      <w:pPr>
        <w:rPr>
          <w:rFonts w:ascii="Arial" w:hAnsi="Arial"/>
          <w:b/>
          <w:sz w:val="22"/>
        </w:rPr>
      </w:pPr>
    </w:p>
    <w:p w14:paraId="4A935749" w14:textId="77777777" w:rsidR="004F4B38" w:rsidRDefault="00EE58DC">
      <w:pPr>
        <w:rPr>
          <w:rFonts w:ascii="Arial" w:hAnsi="Arial"/>
          <w:b/>
          <w:sz w:val="22"/>
        </w:rPr>
      </w:pPr>
      <w:r>
        <w:rPr>
          <w:rFonts w:ascii="Arial" w:hAnsi="Arial"/>
          <w:noProof/>
          <w:sz w:val="22"/>
          <w:lang w:val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C05C8B" wp14:editId="73AB14B6">
                <wp:simplePos x="0" y="0"/>
                <wp:positionH relativeFrom="column">
                  <wp:posOffset>3481705</wp:posOffset>
                </wp:positionH>
                <wp:positionV relativeFrom="paragraph">
                  <wp:posOffset>123190</wp:posOffset>
                </wp:positionV>
                <wp:extent cx="3543300" cy="1143000"/>
                <wp:effectExtent l="0" t="0" r="0" b="0"/>
                <wp:wrapNone/>
                <wp:docPr id="12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389292" w14:textId="4BAC0F35" w:rsidR="00A54F91" w:rsidRPr="00A54F91" w:rsidRDefault="0004737B" w:rsidP="0004737B">
                            <w:pPr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  <w:lang w:val="en-AU"/>
                              </w:rPr>
                              <w:drawing>
                                <wp:inline distT="0" distB="0" distL="0" distR="0" wp14:anchorId="22D032DB" wp14:editId="283BC3CB">
                                  <wp:extent cx="241832" cy="467360"/>
                                  <wp:effectExtent l="0" t="0" r="635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28" cy="4870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54F91" w:rsidRPr="00A54F91"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  <w:t>EFT B</w:t>
                            </w:r>
                            <w:r w:rsidR="00A54F91"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  <w:t>anking</w:t>
                            </w:r>
                            <w:r w:rsidR="00A54F91" w:rsidRPr="00A54F91"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:  Suncorp </w:t>
                            </w:r>
                          </w:p>
                          <w:p w14:paraId="5E936FC2" w14:textId="4248E786" w:rsidR="00A54F91" w:rsidRPr="00A54F91" w:rsidRDefault="00A54F91" w:rsidP="003D7E04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54F91"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BSB: </w:t>
                            </w:r>
                            <w:r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    </w:t>
                            </w:r>
                            <w:r w:rsidRPr="00A54F91"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  <w:t>484-799</w:t>
                            </w:r>
                          </w:p>
                          <w:p w14:paraId="593341F0" w14:textId="77777777" w:rsidR="00A54F91" w:rsidRPr="00A54F91" w:rsidRDefault="00A54F91" w:rsidP="003D7E04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54F91"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</w:rPr>
                              <w:t xml:space="preserve">A/C   </w:t>
                            </w:r>
                            <w:r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Pr="00A54F91"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</w:rPr>
                              <w:t>043622355</w:t>
                            </w:r>
                          </w:p>
                          <w:p w14:paraId="1E757393" w14:textId="77777777" w:rsidR="00C33F15" w:rsidRDefault="00C33F15" w:rsidP="00C33F1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C05C8B" id="Text Box 69" o:spid="_x0000_s1036" type="#_x0000_t202" style="position:absolute;margin-left:274.15pt;margin-top:9.7pt;width:279pt;height:90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" strokeweight="3pt">
                <v:textbox>
                  <w:txbxContent>
                    <w:p w14:paraId="6E389292" w14:textId="4BAC0F35" w:rsidR="00A54F91" w:rsidRPr="00A54F91" w:rsidRDefault="0004737B" w:rsidP="0004737B">
                      <w:pPr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noProof/>
                          <w:lang w:val="en-AU"/>
                        </w:rPr>
                        <w:drawing>
                          <wp:inline distT="0" distB="0" distL="0" distR="0" wp14:anchorId="22D032DB" wp14:editId="283BC3CB">
                            <wp:extent cx="241832" cy="467360"/>
                            <wp:effectExtent l="0" t="0" r="635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2028" cy="4870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54F91" w:rsidRPr="00A54F91"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  <w:t>EFT B</w:t>
                      </w:r>
                      <w:r w:rsidR="00A54F91"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  <w:t>anking</w:t>
                      </w:r>
                      <w:r w:rsidR="00A54F91" w:rsidRPr="00A54F91"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  <w:t xml:space="preserve">:  Suncorp </w:t>
                      </w:r>
                    </w:p>
                    <w:p w14:paraId="5E936FC2" w14:textId="4248E786" w:rsidR="00A54F91" w:rsidRPr="00A54F91" w:rsidRDefault="00A54F91" w:rsidP="003D7E04">
                      <w:pPr>
                        <w:jc w:val="center"/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A54F91"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  <w:t xml:space="preserve">BSB: </w:t>
                      </w:r>
                      <w:r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  <w:t xml:space="preserve">    </w:t>
                      </w:r>
                      <w:r w:rsidRPr="00A54F91"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  <w:t>484-799</w:t>
                      </w:r>
                    </w:p>
                    <w:p w14:paraId="593341F0" w14:textId="77777777" w:rsidR="00A54F91" w:rsidRPr="00A54F91" w:rsidRDefault="00A54F91" w:rsidP="003D7E04">
                      <w:pPr>
                        <w:jc w:val="center"/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A54F91"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</w:rPr>
                        <w:t xml:space="preserve">A/C   </w:t>
                      </w:r>
                      <w:r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</w:rPr>
                        <w:t xml:space="preserve">   </w:t>
                      </w:r>
                      <w:r w:rsidRPr="00A54F91"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</w:rPr>
                        <w:t>043622355</w:t>
                      </w:r>
                    </w:p>
                    <w:p w14:paraId="1E757393" w14:textId="77777777" w:rsidR="00C33F15" w:rsidRDefault="00C33F15" w:rsidP="00C33F15"/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546909E" wp14:editId="7F26B2AB">
                <wp:simplePos x="0" y="0"/>
                <wp:positionH relativeFrom="column">
                  <wp:posOffset>52705</wp:posOffset>
                </wp:positionH>
                <wp:positionV relativeFrom="paragraph">
                  <wp:posOffset>123190</wp:posOffset>
                </wp:positionV>
                <wp:extent cx="3205480" cy="1130935"/>
                <wp:effectExtent l="0" t="0" r="0" b="0"/>
                <wp:wrapNone/>
                <wp:docPr id="11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05480" cy="11309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CD6B748" w14:textId="5F99B379" w:rsidR="004F4B38" w:rsidRDefault="004F4B38">
                            <w:pPr>
                              <w:jc w:val="both"/>
                              <w:rPr>
                                <w:rFonts w:ascii="Monotype Corsiva" w:hAnsi="Monotype Corsiva"/>
                                <w:b/>
                              </w:rPr>
                            </w:pPr>
                            <w:r>
                              <w:rPr>
                                <w:rFonts w:ascii="Monotype Corsiva" w:hAnsi="Monotype Corsiva"/>
                                <w:b/>
                              </w:rPr>
                              <w:t>This application is lodged on behalf of the above</w:t>
                            </w:r>
                            <w:r w:rsidR="00F770A2">
                              <w:rPr>
                                <w:rFonts w:ascii="Monotype Corsiva" w:hAnsi="Monotype Corsiva"/>
                                <w:b/>
                              </w:rPr>
                              <w:t>-</w:t>
                            </w:r>
                            <w:r>
                              <w:rPr>
                                <w:rFonts w:ascii="Monotype Corsiva" w:hAnsi="Monotype Corsiva"/>
                                <w:b/>
                              </w:rPr>
                              <w:t>mentioned Club.  We accept the conditions as set out in the Constitution and By-laws of the Warehouse Cricket Association.</w:t>
                            </w:r>
                          </w:p>
                          <w:p w14:paraId="244208BE" w14:textId="77777777" w:rsidR="004F4B38" w:rsidRDefault="004F4B38">
                            <w:pPr>
                              <w:jc w:val="both"/>
                              <w:rPr>
                                <w:rFonts w:ascii="Monotype Corsiva" w:hAnsi="Monotype Corsiva"/>
                                <w:b/>
                                <w:sz w:val="22"/>
                              </w:rPr>
                            </w:pPr>
                          </w:p>
                          <w:p w14:paraId="145634B9" w14:textId="458876A4" w:rsidR="004F4B38" w:rsidRDefault="004F4B38">
                            <w:pPr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 xml:space="preserve">Club </w:t>
                            </w:r>
                            <w:proofErr w:type="spellStart"/>
                            <w:r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>Secretary____</w:t>
                            </w:r>
                            <w:r w:rsidR="005B0E4F"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>___________</w:t>
                            </w:r>
                            <w:r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>Date</w:t>
                            </w:r>
                            <w:proofErr w:type="spellEnd"/>
                            <w:r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 xml:space="preserve"> </w:t>
                            </w:r>
                            <w:r w:rsidR="003D7E04"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 xml:space="preserve">     </w:t>
                            </w:r>
                            <w:r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 xml:space="preserve">/  </w:t>
                            </w:r>
                            <w:r w:rsidR="003D7E04"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 xml:space="preserve">       </w:t>
                            </w:r>
                            <w:r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 xml:space="preserve"> /</w:t>
                            </w:r>
                            <w:r w:rsidR="00610538"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>20</w:t>
                            </w:r>
                            <w:r w:rsidR="001B7A9E"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>2</w:t>
                            </w:r>
                            <w:r w:rsidR="00B11AC0"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46909E" id="Rectangle 16" o:spid="_x0000_s1037" style="position:absolute;margin-left:4.15pt;margin-top:9.7pt;width:252.4pt;height:89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" strokeweight=".25pt">
                <v:textbox inset="1pt,1pt,1pt,1pt">
                  <w:txbxContent>
                    <w:p w14:paraId="0CD6B748" w14:textId="5F99B379" w:rsidR="004F4B38" w:rsidRDefault="004F4B38">
                      <w:pPr>
                        <w:jc w:val="both"/>
                        <w:rPr>
                          <w:rFonts w:ascii="Monotype Corsiva" w:hAnsi="Monotype Corsiva"/>
                          <w:b/>
                        </w:rPr>
                      </w:pPr>
                      <w:r>
                        <w:rPr>
                          <w:rFonts w:ascii="Monotype Corsiva" w:hAnsi="Monotype Corsiva"/>
                          <w:b/>
                        </w:rPr>
                        <w:t>This application is lodged on behalf of the above</w:t>
                      </w:r>
                      <w:r w:rsidR="00F770A2">
                        <w:rPr>
                          <w:rFonts w:ascii="Monotype Corsiva" w:hAnsi="Monotype Corsiva"/>
                          <w:b/>
                        </w:rPr>
                        <w:t>-</w:t>
                      </w:r>
                      <w:r>
                        <w:rPr>
                          <w:rFonts w:ascii="Monotype Corsiva" w:hAnsi="Monotype Corsiva"/>
                          <w:b/>
                        </w:rPr>
                        <w:t>mentioned Club.  We accept the conditions as set out in the Constitution and By-laws of the Warehouse Cricket Association.</w:t>
                      </w:r>
                    </w:p>
                    <w:p w14:paraId="244208BE" w14:textId="77777777" w:rsidR="004F4B38" w:rsidRDefault="004F4B38">
                      <w:pPr>
                        <w:jc w:val="both"/>
                        <w:rPr>
                          <w:rFonts w:ascii="Monotype Corsiva" w:hAnsi="Monotype Corsiva"/>
                          <w:b/>
                          <w:sz w:val="22"/>
                        </w:rPr>
                      </w:pPr>
                    </w:p>
                    <w:p w14:paraId="145634B9" w14:textId="458876A4" w:rsidR="004F4B38" w:rsidRDefault="004F4B38">
                      <w:pPr>
                        <w:rPr>
                          <w:rFonts w:ascii="Monotype Corsiva" w:hAnsi="Monotype Corsiva"/>
                          <w:b/>
                          <w:sz w:val="24"/>
                        </w:rPr>
                      </w:pPr>
                      <w:r>
                        <w:rPr>
                          <w:rFonts w:ascii="Monotype Corsiva" w:hAnsi="Monotype Corsiva"/>
                          <w:b/>
                          <w:sz w:val="24"/>
                        </w:rPr>
                        <w:t xml:space="preserve">Club </w:t>
                      </w:r>
                      <w:proofErr w:type="spellStart"/>
                      <w:r>
                        <w:rPr>
                          <w:rFonts w:ascii="Monotype Corsiva" w:hAnsi="Monotype Corsiva"/>
                          <w:b/>
                          <w:sz w:val="24"/>
                        </w:rPr>
                        <w:t>Secretary____</w:t>
                      </w:r>
                      <w:r w:rsidR="005B0E4F">
                        <w:rPr>
                          <w:rFonts w:ascii="Monotype Corsiva" w:hAnsi="Monotype Corsiva"/>
                          <w:b/>
                          <w:sz w:val="24"/>
                        </w:rPr>
                        <w:t>___________</w:t>
                      </w:r>
                      <w:r>
                        <w:rPr>
                          <w:rFonts w:ascii="Monotype Corsiva" w:hAnsi="Monotype Corsiva"/>
                          <w:b/>
                          <w:sz w:val="24"/>
                        </w:rPr>
                        <w:t>Date</w:t>
                      </w:r>
                      <w:proofErr w:type="spellEnd"/>
                      <w:r>
                        <w:rPr>
                          <w:rFonts w:ascii="Monotype Corsiva" w:hAnsi="Monotype Corsiva"/>
                          <w:b/>
                          <w:sz w:val="24"/>
                        </w:rPr>
                        <w:t xml:space="preserve"> </w:t>
                      </w:r>
                      <w:r w:rsidR="003D7E04">
                        <w:rPr>
                          <w:rFonts w:ascii="Monotype Corsiva" w:hAnsi="Monotype Corsiva"/>
                          <w:b/>
                          <w:sz w:val="24"/>
                        </w:rPr>
                        <w:t xml:space="preserve">     </w:t>
                      </w:r>
                      <w:r>
                        <w:rPr>
                          <w:rFonts w:ascii="Monotype Corsiva" w:hAnsi="Monotype Corsiva"/>
                          <w:b/>
                          <w:sz w:val="24"/>
                        </w:rPr>
                        <w:t xml:space="preserve">/  </w:t>
                      </w:r>
                      <w:r w:rsidR="003D7E04">
                        <w:rPr>
                          <w:rFonts w:ascii="Monotype Corsiva" w:hAnsi="Monotype Corsiva"/>
                          <w:b/>
                          <w:sz w:val="24"/>
                        </w:rPr>
                        <w:t xml:space="preserve">       </w:t>
                      </w:r>
                      <w:r>
                        <w:rPr>
                          <w:rFonts w:ascii="Monotype Corsiva" w:hAnsi="Monotype Corsiva"/>
                          <w:b/>
                          <w:sz w:val="24"/>
                        </w:rPr>
                        <w:t xml:space="preserve"> /</w:t>
                      </w:r>
                      <w:r w:rsidR="00610538">
                        <w:rPr>
                          <w:rFonts w:ascii="Monotype Corsiva" w:hAnsi="Monotype Corsiva"/>
                          <w:b/>
                          <w:sz w:val="24"/>
                        </w:rPr>
                        <w:t>20</w:t>
                      </w:r>
                      <w:r w:rsidR="001B7A9E">
                        <w:rPr>
                          <w:rFonts w:ascii="Monotype Corsiva" w:hAnsi="Monotype Corsiva"/>
                          <w:b/>
                          <w:sz w:val="24"/>
                        </w:rPr>
                        <w:t>2</w:t>
                      </w:r>
                      <w:r w:rsidR="00B11AC0">
                        <w:rPr>
                          <w:rFonts w:ascii="Monotype Corsiva" w:hAnsi="Monotype Corsiva"/>
                          <w:b/>
                          <w:sz w:val="24"/>
                        </w:rPr>
                        <w:t>5</w:t>
                      </w:r>
                    </w:p>
                  </w:txbxContent>
                </v:textbox>
              </v:rect>
            </w:pict>
          </mc:Fallback>
        </mc:AlternateContent>
      </w:r>
    </w:p>
    <w:p w14:paraId="118878EB" w14:textId="77777777" w:rsidR="004F4B38" w:rsidRDefault="004F4B38">
      <w:pPr>
        <w:rPr>
          <w:rFonts w:ascii="Arial" w:hAnsi="Arial"/>
          <w:sz w:val="22"/>
        </w:rPr>
      </w:pPr>
    </w:p>
    <w:p w14:paraId="3B938A57" w14:textId="77777777" w:rsidR="004F4B38" w:rsidRDefault="004F4B38"/>
    <w:p w14:paraId="262F0393" w14:textId="77777777" w:rsidR="00D4561A" w:rsidRDefault="00EE58DC">
      <w:pPr>
        <w:jc w:val="center"/>
      </w:pP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A14FF2" wp14:editId="7FB1E89F">
                <wp:simplePos x="0" y="0"/>
                <wp:positionH relativeFrom="column">
                  <wp:posOffset>7139305</wp:posOffset>
                </wp:positionH>
                <wp:positionV relativeFrom="paragraph">
                  <wp:posOffset>467360</wp:posOffset>
                </wp:positionV>
                <wp:extent cx="2971800" cy="457200"/>
                <wp:effectExtent l="0" t="0" r="0" b="0"/>
                <wp:wrapNone/>
                <wp:docPr id="10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3025B" w14:textId="167AE86D" w:rsidR="00A54F91" w:rsidRDefault="005E072D" w:rsidP="00A54F91">
                            <w:pPr>
                              <w:shd w:val="pct20" w:color="auto" w:fill="auto"/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</w:rPr>
                              <w:t xml:space="preserve">Enquire:     </w:t>
                            </w:r>
                            <w:r w:rsidR="00A54F91"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</w:rPr>
                              <w:t xml:space="preserve"> Ph </w:t>
                            </w:r>
                            <w:r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</w:rPr>
                              <w:t xml:space="preserve">  0415 342 007</w:t>
                            </w:r>
                          </w:p>
                          <w:p w14:paraId="6B8E594A" w14:textId="4B9F1262" w:rsidR="00A54F91" w:rsidRPr="00A54F91" w:rsidRDefault="00A54F91" w:rsidP="00A54F91">
                            <w:pPr>
                              <w:shd w:val="pct20" w:color="auto" w:fill="auto"/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</w:rPr>
                              <w:t xml:space="preserve">Email: </w:t>
                            </w:r>
                            <w:hyperlink r:id="rId10" w:history="1">
                              <w:r w:rsidR="006C2431">
                                <w:rPr>
                                  <w:rStyle w:val="Hyperlink"/>
                                  <w:rFonts w:ascii="Arial" w:hAnsi="Arial"/>
                                  <w:b/>
                                </w:rPr>
                                <w:t>admin@warehousecricket.org</w:t>
                              </w:r>
                            </w:hyperlink>
                            <w:r w:rsidR="006C2431">
                              <w:rPr>
                                <w:rFonts w:ascii="Arial" w:hAnsi="Arial"/>
                                <w:b/>
                              </w:rPr>
                              <w:t xml:space="preserve">  </w:t>
                            </w:r>
                          </w:p>
                          <w:p w14:paraId="4F044BDE" w14:textId="77777777" w:rsidR="00D4561A" w:rsidRDefault="00D4561A" w:rsidP="00282690">
                            <w:pPr>
                              <w:jc w:val="center"/>
                              <w:rPr>
                                <w:b/>
                                <w:i/>
                                <w:sz w:val="22"/>
                                <w:szCs w:val="22"/>
                              </w:rPr>
                            </w:pPr>
                          </w:p>
                          <w:p w14:paraId="72DF5159" w14:textId="77777777" w:rsidR="00282690" w:rsidRPr="00282690" w:rsidRDefault="00282690" w:rsidP="00282690">
                            <w:pPr>
                              <w:jc w:val="center"/>
                              <w:rPr>
                                <w:b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A14FF2" id="Text Box 72" o:spid="_x0000_s1038" type="#_x0000_t202" style="position:absolute;left:0;text-align:left;margin-left:562.15pt;margin-top:36.8pt;width:234pt;height:3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" stroked="f">
                <v:textbox>
                  <w:txbxContent>
                    <w:p w14:paraId="6053025B" w14:textId="167AE86D" w:rsidR="00A54F91" w:rsidRDefault="005E072D" w:rsidP="00A54F91">
                      <w:pPr>
                        <w:shd w:val="pct20" w:color="auto" w:fill="auto"/>
                        <w:rPr>
                          <w:rFonts w:ascii="Calibri" w:hAnsi="Calibr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/>
                          <w:b/>
                          <w:sz w:val="24"/>
                          <w:szCs w:val="24"/>
                        </w:rPr>
                        <w:t xml:space="preserve">Enquire:     </w:t>
                      </w:r>
                      <w:r w:rsidR="00A54F91">
                        <w:rPr>
                          <w:rFonts w:ascii="Calibri" w:hAnsi="Calibri"/>
                          <w:b/>
                          <w:sz w:val="24"/>
                          <w:szCs w:val="24"/>
                        </w:rPr>
                        <w:t xml:space="preserve"> Ph </w:t>
                      </w:r>
                      <w:r>
                        <w:rPr>
                          <w:rFonts w:ascii="Calibri" w:hAnsi="Calibri"/>
                          <w:b/>
                          <w:sz w:val="24"/>
                          <w:szCs w:val="24"/>
                        </w:rPr>
                        <w:t xml:space="preserve">  0415 342 007</w:t>
                      </w:r>
                    </w:p>
                    <w:p w14:paraId="6B8E594A" w14:textId="4B9F1262" w:rsidR="00A54F91" w:rsidRPr="00A54F91" w:rsidRDefault="00A54F91" w:rsidP="00A54F91">
                      <w:pPr>
                        <w:shd w:val="pct20" w:color="auto" w:fill="auto"/>
                        <w:rPr>
                          <w:rFonts w:ascii="Calibri" w:hAnsi="Calibr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/>
                          <w:b/>
                          <w:sz w:val="24"/>
                          <w:szCs w:val="24"/>
                        </w:rPr>
                        <w:t xml:space="preserve">Email: </w:t>
                      </w:r>
                      <w:hyperlink r:id="rId11" w:history="1">
                        <w:r w:rsidR="006C2431">
                          <w:rPr>
                            <w:rStyle w:val="Hyperlink"/>
                            <w:rFonts w:ascii="Arial" w:hAnsi="Arial"/>
                            <w:b/>
                          </w:rPr>
                          <w:t>admin@warehousecricket.org</w:t>
                        </w:r>
                      </w:hyperlink>
                      <w:r w:rsidR="006C2431">
                        <w:rPr>
                          <w:rFonts w:ascii="Arial" w:hAnsi="Arial"/>
                          <w:b/>
                        </w:rPr>
                        <w:t xml:space="preserve">  </w:t>
                      </w:r>
                    </w:p>
                    <w:p w14:paraId="4F044BDE" w14:textId="77777777" w:rsidR="00D4561A" w:rsidRDefault="00D4561A" w:rsidP="00282690">
                      <w:pPr>
                        <w:jc w:val="center"/>
                        <w:rPr>
                          <w:b/>
                          <w:i/>
                          <w:sz w:val="22"/>
                          <w:szCs w:val="22"/>
                        </w:rPr>
                      </w:pPr>
                    </w:p>
                    <w:p w14:paraId="72DF5159" w14:textId="77777777" w:rsidR="00282690" w:rsidRPr="00282690" w:rsidRDefault="00282690" w:rsidP="00282690">
                      <w:pPr>
                        <w:jc w:val="center"/>
                        <w:rPr>
                          <w:b/>
                          <w:i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5168" behindDoc="0" locked="0" layoutInCell="0" allowOverlap="1" wp14:anchorId="23EAF496" wp14:editId="07B5DA37">
                <wp:simplePos x="0" y="0"/>
                <wp:positionH relativeFrom="column">
                  <wp:posOffset>3552825</wp:posOffset>
                </wp:positionH>
                <wp:positionV relativeFrom="paragraph">
                  <wp:posOffset>1940560</wp:posOffset>
                </wp:positionV>
                <wp:extent cx="3109595" cy="823595"/>
                <wp:effectExtent l="0" t="0" r="0" b="0"/>
                <wp:wrapNone/>
                <wp:docPr id="9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09595" cy="823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7EE3ABB" w14:textId="77777777" w:rsidR="004F4B38" w:rsidRDefault="004F4B38">
                            <w:pPr>
                              <w:shd w:val="pct20" w:color="auto" w:fill="auto"/>
                              <w:jc w:val="center"/>
                              <w:rPr>
                                <w:rFonts w:ascii="Monotype Corsiva" w:hAnsi="Monotype Corsiva"/>
                                <w:sz w:val="52"/>
                              </w:rPr>
                            </w:pPr>
                            <w:r>
                              <w:rPr>
                                <w:rFonts w:ascii="Monotype Corsiva" w:hAnsi="Monotype Corsiva"/>
                                <w:sz w:val="52"/>
                              </w:rPr>
                              <w:t xml:space="preserve">Please List All Players </w:t>
                            </w:r>
                          </w:p>
                          <w:p w14:paraId="694FF644" w14:textId="77777777" w:rsidR="004F4B38" w:rsidRDefault="004F4B38">
                            <w:pPr>
                              <w:shd w:val="pct20" w:color="auto" w:fill="auto"/>
                              <w:jc w:val="center"/>
                              <w:rPr>
                                <w:rFonts w:ascii="Monotype Corsiva" w:hAnsi="Monotype Corsiva"/>
                                <w:sz w:val="56"/>
                              </w:rPr>
                            </w:pPr>
                            <w:r>
                              <w:rPr>
                                <w:rFonts w:ascii="Monotype Corsiva" w:hAnsi="Monotype Corsiva"/>
                                <w:sz w:val="52"/>
                              </w:rPr>
                              <w:t>on Back of this form</w:t>
                            </w:r>
                            <w:r>
                              <w:rPr>
                                <w:rFonts w:ascii="Monotype Corsiva" w:hAnsi="Monotype Corsiva"/>
                                <w:sz w:val="5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EAF496" id="Rectangle 17" o:spid="_x0000_s1039" style="position:absolute;left:0;text-align:left;margin-left:279.75pt;margin-top:152.8pt;width:244.85pt;height:64.8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" o:allowincell="f" strokecolor="white" strokeweight=".25pt">
                <v:textbox inset="1pt,1pt,1pt,1pt">
                  <w:txbxContent>
                    <w:p w14:paraId="57EE3ABB" w14:textId="77777777" w:rsidR="004F4B38" w:rsidRDefault="004F4B38">
                      <w:pPr>
                        <w:shd w:val="pct20" w:color="auto" w:fill="auto"/>
                        <w:jc w:val="center"/>
                        <w:rPr>
                          <w:rFonts w:ascii="Monotype Corsiva" w:hAnsi="Monotype Corsiva"/>
                          <w:sz w:val="52"/>
                        </w:rPr>
                      </w:pPr>
                      <w:r>
                        <w:rPr>
                          <w:rFonts w:ascii="Monotype Corsiva" w:hAnsi="Monotype Corsiva"/>
                          <w:sz w:val="52"/>
                        </w:rPr>
                        <w:t xml:space="preserve">Please List All Players </w:t>
                      </w:r>
                    </w:p>
                    <w:p w14:paraId="694FF644" w14:textId="77777777" w:rsidR="004F4B38" w:rsidRDefault="004F4B38">
                      <w:pPr>
                        <w:shd w:val="pct20" w:color="auto" w:fill="auto"/>
                        <w:jc w:val="center"/>
                        <w:rPr>
                          <w:rFonts w:ascii="Monotype Corsiva" w:hAnsi="Monotype Corsiva"/>
                          <w:sz w:val="56"/>
                        </w:rPr>
                      </w:pPr>
                      <w:r>
                        <w:rPr>
                          <w:rFonts w:ascii="Monotype Corsiva" w:hAnsi="Monotype Corsiva"/>
                          <w:sz w:val="52"/>
                        </w:rPr>
                        <w:t>on Back of this form</w:t>
                      </w:r>
                      <w:r>
                        <w:rPr>
                          <w:rFonts w:ascii="Monotype Corsiva" w:hAnsi="Monotype Corsiva"/>
                          <w:sz w:val="56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  <w:r w:rsidR="004F4B38">
        <w:br w:type="page"/>
      </w:r>
    </w:p>
    <w:p w14:paraId="784ECF28" w14:textId="41DB5DAB" w:rsidR="005B0E4F" w:rsidRPr="006C35CB" w:rsidRDefault="005B0E4F" w:rsidP="005B0E4F">
      <w:pPr>
        <w:jc w:val="center"/>
        <w:rPr>
          <w:rFonts w:ascii="Arial Black" w:hAnsi="Arial Black"/>
          <w:color w:val="2E74B5" w:themeColor="accent1" w:themeShade="BF"/>
          <w:sz w:val="36"/>
          <w:szCs w:val="36"/>
        </w:rPr>
      </w:pPr>
      <w:r w:rsidRPr="006C35CB">
        <w:rPr>
          <w:rFonts w:ascii="Arial Black" w:hAnsi="Arial Black"/>
          <w:color w:val="2E74B5" w:themeColor="accent1" w:themeShade="BF"/>
          <w:sz w:val="36"/>
          <w:szCs w:val="36"/>
        </w:rPr>
        <w:lastRenderedPageBreak/>
        <w:t xml:space="preserve">Warehouse Cricket </w:t>
      </w:r>
      <w:r w:rsidR="00B72ABE">
        <w:rPr>
          <w:rFonts w:ascii="Arial Black" w:hAnsi="Arial Black"/>
          <w:color w:val="2E74B5" w:themeColor="accent1" w:themeShade="BF"/>
          <w:sz w:val="36"/>
          <w:szCs w:val="36"/>
        </w:rPr>
        <w:t>–</w:t>
      </w:r>
      <w:r>
        <w:rPr>
          <w:rFonts w:ascii="Arial Black" w:hAnsi="Arial Black"/>
          <w:color w:val="2E74B5" w:themeColor="accent1" w:themeShade="BF"/>
          <w:sz w:val="36"/>
          <w:szCs w:val="36"/>
        </w:rPr>
        <w:t xml:space="preserve"> </w:t>
      </w:r>
      <w:r w:rsidRPr="006C35CB">
        <w:rPr>
          <w:rFonts w:ascii="Arial Black" w:hAnsi="Arial Black"/>
          <w:color w:val="2E74B5" w:themeColor="accent1" w:themeShade="BF"/>
          <w:sz w:val="36"/>
          <w:szCs w:val="36"/>
        </w:rPr>
        <w:t>20</w:t>
      </w:r>
      <w:r w:rsidR="00DA2ABC">
        <w:rPr>
          <w:rFonts w:ascii="Arial Black" w:hAnsi="Arial Black"/>
          <w:color w:val="2E74B5" w:themeColor="accent1" w:themeShade="BF"/>
          <w:sz w:val="36"/>
          <w:szCs w:val="36"/>
        </w:rPr>
        <w:t>2</w:t>
      </w:r>
      <w:r w:rsidR="00B11AC0">
        <w:rPr>
          <w:rFonts w:ascii="Arial Black" w:hAnsi="Arial Black"/>
          <w:color w:val="2E74B5" w:themeColor="accent1" w:themeShade="BF"/>
          <w:sz w:val="36"/>
          <w:szCs w:val="36"/>
        </w:rPr>
        <w:t>5</w:t>
      </w:r>
      <w:r w:rsidR="00B72ABE">
        <w:rPr>
          <w:rFonts w:ascii="Arial Black" w:hAnsi="Arial Black"/>
          <w:color w:val="2E74B5" w:themeColor="accent1" w:themeShade="BF"/>
          <w:sz w:val="36"/>
          <w:szCs w:val="36"/>
        </w:rPr>
        <w:t>-</w:t>
      </w:r>
      <w:r w:rsidR="00B506A0">
        <w:rPr>
          <w:rFonts w:ascii="Arial Black" w:hAnsi="Arial Black"/>
          <w:color w:val="2E74B5" w:themeColor="accent1" w:themeShade="BF"/>
          <w:sz w:val="36"/>
          <w:szCs w:val="36"/>
        </w:rPr>
        <w:t>2</w:t>
      </w:r>
      <w:r w:rsidR="00B11AC0">
        <w:rPr>
          <w:rFonts w:ascii="Arial Black" w:hAnsi="Arial Black"/>
          <w:color w:val="2E74B5" w:themeColor="accent1" w:themeShade="BF"/>
          <w:sz w:val="36"/>
          <w:szCs w:val="36"/>
        </w:rPr>
        <w:t>6</w:t>
      </w:r>
      <w:r w:rsidR="00B72ABE">
        <w:rPr>
          <w:rFonts w:ascii="Arial Black" w:hAnsi="Arial Black"/>
          <w:color w:val="2E74B5" w:themeColor="accent1" w:themeShade="BF"/>
          <w:sz w:val="36"/>
          <w:szCs w:val="36"/>
        </w:rPr>
        <w:t xml:space="preserve"> </w:t>
      </w:r>
      <w:r w:rsidR="00B72ABE">
        <w:rPr>
          <w:rFonts w:ascii="Arial Black" w:hAnsi="Arial Black"/>
          <w:color w:val="2E74B5" w:themeColor="accent1" w:themeShade="BF"/>
          <w:sz w:val="36"/>
          <w:szCs w:val="36"/>
          <w:u w:val="single"/>
        </w:rPr>
        <w:t xml:space="preserve">Summer </w:t>
      </w:r>
      <w:r w:rsidRPr="006C35CB">
        <w:rPr>
          <w:rFonts w:ascii="Arial Black" w:hAnsi="Arial Black"/>
          <w:color w:val="2E74B5" w:themeColor="accent1" w:themeShade="BF"/>
          <w:sz w:val="36"/>
          <w:szCs w:val="36"/>
        </w:rPr>
        <w:t>Nomination</w:t>
      </w:r>
      <w:r w:rsidR="00B72ABE">
        <w:rPr>
          <w:rFonts w:ascii="Arial Black" w:hAnsi="Arial Black"/>
          <w:color w:val="2E74B5" w:themeColor="accent1" w:themeShade="BF"/>
          <w:sz w:val="36"/>
          <w:szCs w:val="36"/>
        </w:rPr>
        <w:t xml:space="preserve"> Form</w:t>
      </w:r>
    </w:p>
    <w:p w14:paraId="68F94FBB" w14:textId="77777777" w:rsidR="005B0E4F" w:rsidRDefault="005B0E4F"/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2"/>
        <w:gridCol w:w="2385"/>
        <w:gridCol w:w="2700"/>
        <w:gridCol w:w="1620"/>
        <w:gridCol w:w="810"/>
        <w:gridCol w:w="2520"/>
        <w:gridCol w:w="2700"/>
        <w:gridCol w:w="1710"/>
      </w:tblGrid>
      <w:tr w:rsidR="00227D22" w:rsidRPr="005A5C95" w14:paraId="2E904D7F" w14:textId="77777777" w:rsidTr="00227D22">
        <w:trPr>
          <w:jc w:val="center"/>
        </w:trPr>
        <w:tc>
          <w:tcPr>
            <w:tcW w:w="562" w:type="dxa"/>
            <w:tcBorders>
              <w:top w:val="single" w:sz="18" w:space="0" w:color="auto"/>
              <w:bottom w:val="single" w:sz="18" w:space="0" w:color="auto"/>
            </w:tcBorders>
          </w:tcPr>
          <w:p w14:paraId="74A8DB51" w14:textId="2D491D64" w:rsidR="00227D22" w:rsidRDefault="00227D22" w:rsidP="00227D22">
            <w:pPr>
              <w:jc w:val="center"/>
              <w:rPr>
                <w:b/>
                <w:noProof/>
                <w:sz w:val="28"/>
              </w:rPr>
            </w:pPr>
          </w:p>
        </w:tc>
        <w:tc>
          <w:tcPr>
            <w:tcW w:w="2385" w:type="dxa"/>
            <w:tcBorders>
              <w:top w:val="single" w:sz="18" w:space="0" w:color="auto"/>
              <w:bottom w:val="single" w:sz="18" w:space="0" w:color="auto"/>
            </w:tcBorders>
          </w:tcPr>
          <w:p w14:paraId="0CF2A61E" w14:textId="77777777" w:rsidR="00227D22" w:rsidRPr="005A5C95" w:rsidRDefault="00227D22" w:rsidP="00227D22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8"/>
              </w:rPr>
              <w:t>FIRST</w:t>
            </w:r>
          </w:p>
          <w:p w14:paraId="53DB91C2" w14:textId="77777777" w:rsidR="00227D22" w:rsidRPr="005A5C95" w:rsidRDefault="00227D22" w:rsidP="00227D22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8"/>
              </w:rPr>
              <w:t xml:space="preserve"> NAME</w:t>
            </w:r>
          </w:p>
          <w:p w14:paraId="2973968C" w14:textId="77777777" w:rsidR="00227D22" w:rsidRPr="005A5C95" w:rsidRDefault="00227D22" w:rsidP="00227D22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</w:rPr>
            </w:pPr>
          </w:p>
        </w:tc>
        <w:tc>
          <w:tcPr>
            <w:tcW w:w="2700" w:type="dxa"/>
            <w:tcBorders>
              <w:top w:val="single" w:sz="18" w:space="0" w:color="auto"/>
              <w:bottom w:val="single" w:sz="18" w:space="0" w:color="auto"/>
            </w:tcBorders>
          </w:tcPr>
          <w:p w14:paraId="52632EE2" w14:textId="77777777" w:rsidR="00227D22" w:rsidRPr="005A5C95" w:rsidRDefault="00227D22" w:rsidP="00227D22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</w:rPr>
            </w:pPr>
          </w:p>
          <w:p w14:paraId="420A6C84" w14:textId="77777777" w:rsidR="00227D22" w:rsidRPr="005A5C95" w:rsidRDefault="00227D22" w:rsidP="00227D22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8"/>
              </w:rPr>
              <w:t>SURNAME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18" w:space="0" w:color="auto"/>
            </w:tcBorders>
          </w:tcPr>
          <w:p w14:paraId="32F58AC1" w14:textId="77777777" w:rsidR="00227D22" w:rsidRPr="005A5C95" w:rsidRDefault="00227D22" w:rsidP="00227D22">
            <w:pPr>
              <w:jc w:val="center"/>
              <w:rPr>
                <w:rFonts w:asciiTheme="minorHAnsi" w:hAnsiTheme="minorHAnsi" w:cstheme="minorHAnsi"/>
                <w:b/>
                <w:noProof/>
                <w:sz w:val="24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4"/>
              </w:rPr>
              <w:t>Grade last</w:t>
            </w:r>
          </w:p>
          <w:p w14:paraId="10D8E8EE" w14:textId="77777777" w:rsidR="00227D22" w:rsidRPr="005A5C95" w:rsidRDefault="00227D22" w:rsidP="00227D22">
            <w:pPr>
              <w:jc w:val="center"/>
              <w:rPr>
                <w:rFonts w:asciiTheme="minorHAnsi" w:hAnsiTheme="minorHAnsi" w:cstheme="minorHAnsi"/>
                <w:b/>
                <w:noProof/>
                <w:sz w:val="24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4"/>
              </w:rPr>
              <w:t>Played</w:t>
            </w:r>
          </w:p>
          <w:p w14:paraId="6FC4F02C" w14:textId="6C6CABA1" w:rsidR="00227D22" w:rsidRPr="005A5C95" w:rsidRDefault="00227D22" w:rsidP="00227D22">
            <w:pPr>
              <w:pStyle w:val="Heading1"/>
              <w:rPr>
                <w:rFonts w:asciiTheme="minorHAnsi" w:hAnsiTheme="minorHAnsi" w:cstheme="minorHAnsi"/>
                <w:sz w:val="22"/>
              </w:rPr>
            </w:pPr>
            <w:r w:rsidRPr="005A5C95">
              <w:rPr>
                <w:rFonts w:asciiTheme="minorHAnsi" w:hAnsiTheme="minorHAnsi" w:cstheme="minorHAnsi"/>
                <w:sz w:val="24"/>
              </w:rPr>
              <w:t>Sum/Win</w:t>
            </w:r>
          </w:p>
        </w:tc>
        <w:tc>
          <w:tcPr>
            <w:tcW w:w="810" w:type="dxa"/>
            <w:tcBorders>
              <w:top w:val="single" w:sz="18" w:space="0" w:color="auto"/>
              <w:bottom w:val="single" w:sz="18" w:space="0" w:color="auto"/>
            </w:tcBorders>
          </w:tcPr>
          <w:p w14:paraId="713EB574" w14:textId="0782B611" w:rsidR="00227D22" w:rsidRPr="005A5C95" w:rsidRDefault="00227D22" w:rsidP="00227D22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</w:rPr>
            </w:pPr>
          </w:p>
        </w:tc>
        <w:tc>
          <w:tcPr>
            <w:tcW w:w="2520" w:type="dxa"/>
            <w:tcBorders>
              <w:top w:val="single" w:sz="18" w:space="0" w:color="auto"/>
              <w:bottom w:val="single" w:sz="18" w:space="0" w:color="auto"/>
            </w:tcBorders>
          </w:tcPr>
          <w:p w14:paraId="636937B5" w14:textId="77777777" w:rsidR="00227D22" w:rsidRPr="005A5C95" w:rsidRDefault="00227D22" w:rsidP="00227D22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8"/>
              </w:rPr>
              <w:t>FIRST</w:t>
            </w:r>
          </w:p>
          <w:p w14:paraId="568B0C7E" w14:textId="77777777" w:rsidR="00227D22" w:rsidRPr="005A5C95" w:rsidRDefault="00227D22" w:rsidP="00227D22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8"/>
              </w:rPr>
              <w:t xml:space="preserve"> NAME</w:t>
            </w:r>
          </w:p>
          <w:p w14:paraId="34FAA1D8" w14:textId="41AB4B01" w:rsidR="00227D22" w:rsidRPr="005A5C95" w:rsidRDefault="00227D22" w:rsidP="00227D22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</w:rPr>
            </w:pPr>
          </w:p>
        </w:tc>
        <w:tc>
          <w:tcPr>
            <w:tcW w:w="2700" w:type="dxa"/>
            <w:tcBorders>
              <w:top w:val="single" w:sz="18" w:space="0" w:color="auto"/>
              <w:bottom w:val="single" w:sz="18" w:space="0" w:color="auto"/>
            </w:tcBorders>
          </w:tcPr>
          <w:p w14:paraId="3EA8C357" w14:textId="77777777" w:rsidR="00227D22" w:rsidRPr="005A5C95" w:rsidRDefault="00227D22" w:rsidP="00227D22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</w:rPr>
            </w:pPr>
          </w:p>
          <w:p w14:paraId="662E5A67" w14:textId="6B5AB340" w:rsidR="00227D22" w:rsidRPr="005A5C95" w:rsidRDefault="00227D22" w:rsidP="00227D22">
            <w:pPr>
              <w:jc w:val="center"/>
              <w:rPr>
                <w:rFonts w:asciiTheme="minorHAnsi" w:hAnsiTheme="minorHAnsi" w:cstheme="minorHAnsi"/>
                <w:b/>
                <w:noProof/>
                <w:sz w:val="24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8"/>
              </w:rPr>
              <w:t>SURNAME</w:t>
            </w:r>
          </w:p>
        </w:tc>
        <w:tc>
          <w:tcPr>
            <w:tcW w:w="1710" w:type="dxa"/>
            <w:tcBorders>
              <w:top w:val="single" w:sz="18" w:space="0" w:color="auto"/>
              <w:bottom w:val="single" w:sz="18" w:space="0" w:color="auto"/>
            </w:tcBorders>
          </w:tcPr>
          <w:p w14:paraId="14121864" w14:textId="77777777" w:rsidR="00227D22" w:rsidRPr="005A5C95" w:rsidRDefault="00227D22" w:rsidP="00227D22">
            <w:pPr>
              <w:jc w:val="center"/>
              <w:rPr>
                <w:rFonts w:asciiTheme="minorHAnsi" w:hAnsiTheme="minorHAnsi" w:cstheme="minorHAnsi"/>
                <w:b/>
                <w:noProof/>
                <w:sz w:val="24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4"/>
              </w:rPr>
              <w:t>Grade last</w:t>
            </w:r>
          </w:p>
          <w:p w14:paraId="153E6C01" w14:textId="77777777" w:rsidR="00227D22" w:rsidRPr="005A5C95" w:rsidRDefault="00227D22" w:rsidP="00227D22">
            <w:pPr>
              <w:jc w:val="center"/>
              <w:rPr>
                <w:rFonts w:asciiTheme="minorHAnsi" w:hAnsiTheme="minorHAnsi" w:cstheme="minorHAnsi"/>
                <w:b/>
                <w:noProof/>
                <w:sz w:val="24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4"/>
              </w:rPr>
              <w:t>Played</w:t>
            </w:r>
          </w:p>
          <w:p w14:paraId="16C21445" w14:textId="4EDD88E1" w:rsidR="00227D22" w:rsidRPr="005A5C95" w:rsidRDefault="00227D22" w:rsidP="00227D22">
            <w:pPr>
              <w:jc w:val="center"/>
              <w:rPr>
                <w:rFonts w:asciiTheme="minorHAnsi" w:hAnsiTheme="minorHAnsi" w:cstheme="minorHAnsi"/>
                <w:b/>
                <w:noProof/>
                <w:sz w:val="24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4"/>
              </w:rPr>
              <w:t>Sum/Win</w:t>
            </w:r>
          </w:p>
        </w:tc>
      </w:tr>
      <w:tr w:rsidR="00227D22" w14:paraId="1CCB1935" w14:textId="77777777" w:rsidTr="00227D22">
        <w:trPr>
          <w:jc w:val="center"/>
        </w:trPr>
        <w:tc>
          <w:tcPr>
            <w:tcW w:w="562" w:type="dxa"/>
            <w:tcBorders>
              <w:top w:val="nil"/>
            </w:tcBorders>
          </w:tcPr>
          <w:p w14:paraId="70F9BDFA" w14:textId="77777777" w:rsidR="00227D22" w:rsidRPr="00211B67" w:rsidRDefault="00227D22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</w:t>
            </w:r>
          </w:p>
        </w:tc>
        <w:tc>
          <w:tcPr>
            <w:tcW w:w="2385" w:type="dxa"/>
            <w:tcBorders>
              <w:top w:val="nil"/>
            </w:tcBorders>
          </w:tcPr>
          <w:p w14:paraId="37FA0C8B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  <w:tcBorders>
              <w:top w:val="nil"/>
            </w:tcBorders>
          </w:tcPr>
          <w:p w14:paraId="0EBFF98E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nil"/>
            </w:tcBorders>
          </w:tcPr>
          <w:p w14:paraId="75D573E1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810" w:type="dxa"/>
            <w:tcBorders>
              <w:top w:val="nil"/>
            </w:tcBorders>
          </w:tcPr>
          <w:p w14:paraId="18CB80E4" w14:textId="51481484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</w:t>
            </w: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6</w:t>
            </w:r>
          </w:p>
        </w:tc>
        <w:tc>
          <w:tcPr>
            <w:tcW w:w="2520" w:type="dxa"/>
            <w:tcBorders>
              <w:top w:val="nil"/>
            </w:tcBorders>
          </w:tcPr>
          <w:p w14:paraId="521C71EF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  <w:tcBorders>
              <w:top w:val="nil"/>
            </w:tcBorders>
          </w:tcPr>
          <w:p w14:paraId="284BC620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710" w:type="dxa"/>
            <w:tcBorders>
              <w:top w:val="nil"/>
            </w:tcBorders>
          </w:tcPr>
          <w:p w14:paraId="5CCC183F" w14:textId="77777777" w:rsidR="00227D22" w:rsidRPr="00211B67" w:rsidRDefault="00227D22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227D22" w14:paraId="641D24D6" w14:textId="77777777" w:rsidTr="00227D22">
        <w:trPr>
          <w:jc w:val="center"/>
        </w:trPr>
        <w:tc>
          <w:tcPr>
            <w:tcW w:w="562" w:type="dxa"/>
          </w:tcPr>
          <w:p w14:paraId="3692C472" w14:textId="77777777" w:rsidR="00227D22" w:rsidRPr="00211B67" w:rsidRDefault="00227D22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2</w:t>
            </w:r>
          </w:p>
        </w:tc>
        <w:tc>
          <w:tcPr>
            <w:tcW w:w="2385" w:type="dxa"/>
          </w:tcPr>
          <w:p w14:paraId="37871A1D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55019610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620" w:type="dxa"/>
          </w:tcPr>
          <w:p w14:paraId="38E6C140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810" w:type="dxa"/>
          </w:tcPr>
          <w:p w14:paraId="07907B23" w14:textId="0058618D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7</w:t>
            </w:r>
          </w:p>
        </w:tc>
        <w:tc>
          <w:tcPr>
            <w:tcW w:w="2520" w:type="dxa"/>
          </w:tcPr>
          <w:p w14:paraId="4CD09ABF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79CD7197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710" w:type="dxa"/>
          </w:tcPr>
          <w:p w14:paraId="5FEEB831" w14:textId="77777777" w:rsidR="00227D22" w:rsidRPr="00211B67" w:rsidRDefault="00227D22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227D22" w14:paraId="07E22056" w14:textId="77777777" w:rsidTr="00227D22">
        <w:trPr>
          <w:jc w:val="center"/>
        </w:trPr>
        <w:tc>
          <w:tcPr>
            <w:tcW w:w="562" w:type="dxa"/>
          </w:tcPr>
          <w:p w14:paraId="4D1B1B4E" w14:textId="77777777" w:rsidR="00227D22" w:rsidRPr="00211B67" w:rsidRDefault="00227D22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3</w:t>
            </w:r>
          </w:p>
        </w:tc>
        <w:tc>
          <w:tcPr>
            <w:tcW w:w="2385" w:type="dxa"/>
          </w:tcPr>
          <w:p w14:paraId="23F358F4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49A84568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620" w:type="dxa"/>
          </w:tcPr>
          <w:p w14:paraId="577B8C88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810" w:type="dxa"/>
          </w:tcPr>
          <w:p w14:paraId="39CB30DF" w14:textId="0FCC7129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8</w:t>
            </w:r>
          </w:p>
        </w:tc>
        <w:tc>
          <w:tcPr>
            <w:tcW w:w="2520" w:type="dxa"/>
          </w:tcPr>
          <w:p w14:paraId="431EB154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0B85C6F3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710" w:type="dxa"/>
          </w:tcPr>
          <w:p w14:paraId="4FBC5A54" w14:textId="77777777" w:rsidR="00227D22" w:rsidRPr="00211B67" w:rsidRDefault="00227D22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227D22" w14:paraId="0F9D6000" w14:textId="77777777" w:rsidTr="00227D22">
        <w:trPr>
          <w:jc w:val="center"/>
        </w:trPr>
        <w:tc>
          <w:tcPr>
            <w:tcW w:w="562" w:type="dxa"/>
          </w:tcPr>
          <w:p w14:paraId="08FF323A" w14:textId="77777777" w:rsidR="00227D22" w:rsidRPr="00211B67" w:rsidRDefault="00227D22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4</w:t>
            </w:r>
          </w:p>
        </w:tc>
        <w:tc>
          <w:tcPr>
            <w:tcW w:w="2385" w:type="dxa"/>
          </w:tcPr>
          <w:p w14:paraId="41368A47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646389E7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620" w:type="dxa"/>
          </w:tcPr>
          <w:p w14:paraId="59AE4107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810" w:type="dxa"/>
          </w:tcPr>
          <w:p w14:paraId="0D0188C8" w14:textId="7F84B035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9</w:t>
            </w:r>
          </w:p>
        </w:tc>
        <w:tc>
          <w:tcPr>
            <w:tcW w:w="2520" w:type="dxa"/>
          </w:tcPr>
          <w:p w14:paraId="0EE90EF7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1DEFD6F3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710" w:type="dxa"/>
          </w:tcPr>
          <w:p w14:paraId="04E99247" w14:textId="77777777" w:rsidR="00227D22" w:rsidRPr="00211B67" w:rsidRDefault="00227D22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227D22" w14:paraId="2113C609" w14:textId="77777777" w:rsidTr="00227D22">
        <w:trPr>
          <w:jc w:val="center"/>
        </w:trPr>
        <w:tc>
          <w:tcPr>
            <w:tcW w:w="562" w:type="dxa"/>
          </w:tcPr>
          <w:p w14:paraId="237887F0" w14:textId="77777777" w:rsidR="00227D22" w:rsidRPr="00211B67" w:rsidRDefault="00227D22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5</w:t>
            </w:r>
          </w:p>
        </w:tc>
        <w:tc>
          <w:tcPr>
            <w:tcW w:w="2385" w:type="dxa"/>
          </w:tcPr>
          <w:p w14:paraId="6203D4E8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480BB680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620" w:type="dxa"/>
          </w:tcPr>
          <w:p w14:paraId="04652DC3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810" w:type="dxa"/>
          </w:tcPr>
          <w:p w14:paraId="38993C7A" w14:textId="30182971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20</w:t>
            </w:r>
          </w:p>
        </w:tc>
        <w:tc>
          <w:tcPr>
            <w:tcW w:w="2520" w:type="dxa"/>
          </w:tcPr>
          <w:p w14:paraId="69B1D55B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6652F75F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710" w:type="dxa"/>
          </w:tcPr>
          <w:p w14:paraId="5CD63749" w14:textId="77777777" w:rsidR="00227D22" w:rsidRPr="00211B67" w:rsidRDefault="00227D22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227D22" w14:paraId="0583B2A1" w14:textId="77777777" w:rsidTr="00227D22">
        <w:trPr>
          <w:jc w:val="center"/>
        </w:trPr>
        <w:tc>
          <w:tcPr>
            <w:tcW w:w="562" w:type="dxa"/>
          </w:tcPr>
          <w:p w14:paraId="0EA10AEF" w14:textId="77777777" w:rsidR="00227D22" w:rsidRPr="00211B67" w:rsidRDefault="00227D22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6</w:t>
            </w:r>
          </w:p>
        </w:tc>
        <w:tc>
          <w:tcPr>
            <w:tcW w:w="2385" w:type="dxa"/>
          </w:tcPr>
          <w:p w14:paraId="532D2720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0642C83A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620" w:type="dxa"/>
          </w:tcPr>
          <w:p w14:paraId="4B080521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810" w:type="dxa"/>
          </w:tcPr>
          <w:p w14:paraId="0DB99556" w14:textId="09EC3121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21</w:t>
            </w:r>
          </w:p>
        </w:tc>
        <w:tc>
          <w:tcPr>
            <w:tcW w:w="2520" w:type="dxa"/>
          </w:tcPr>
          <w:p w14:paraId="23A2CF9F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3803D643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710" w:type="dxa"/>
          </w:tcPr>
          <w:p w14:paraId="50A282E0" w14:textId="77777777" w:rsidR="00227D22" w:rsidRPr="00211B67" w:rsidRDefault="00227D22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227D22" w14:paraId="68047F7E" w14:textId="77777777" w:rsidTr="00227D22">
        <w:trPr>
          <w:jc w:val="center"/>
        </w:trPr>
        <w:tc>
          <w:tcPr>
            <w:tcW w:w="562" w:type="dxa"/>
          </w:tcPr>
          <w:p w14:paraId="28688981" w14:textId="77777777" w:rsidR="00227D22" w:rsidRPr="00211B67" w:rsidRDefault="00227D22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7</w:t>
            </w:r>
          </w:p>
        </w:tc>
        <w:tc>
          <w:tcPr>
            <w:tcW w:w="2385" w:type="dxa"/>
          </w:tcPr>
          <w:p w14:paraId="4D6FEA7C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598381F8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620" w:type="dxa"/>
          </w:tcPr>
          <w:p w14:paraId="251DE8A7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810" w:type="dxa"/>
          </w:tcPr>
          <w:p w14:paraId="0773152E" w14:textId="541A3383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22</w:t>
            </w:r>
          </w:p>
        </w:tc>
        <w:tc>
          <w:tcPr>
            <w:tcW w:w="2520" w:type="dxa"/>
          </w:tcPr>
          <w:p w14:paraId="65003643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542E9D27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710" w:type="dxa"/>
          </w:tcPr>
          <w:p w14:paraId="5DCBA1A1" w14:textId="77777777" w:rsidR="00227D22" w:rsidRPr="00211B67" w:rsidRDefault="00227D22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227D22" w14:paraId="558E9E1D" w14:textId="77777777" w:rsidTr="00227D22">
        <w:trPr>
          <w:jc w:val="center"/>
        </w:trPr>
        <w:tc>
          <w:tcPr>
            <w:tcW w:w="562" w:type="dxa"/>
          </w:tcPr>
          <w:p w14:paraId="0F9BF518" w14:textId="77777777" w:rsidR="00227D22" w:rsidRPr="00211B67" w:rsidRDefault="00227D22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8</w:t>
            </w:r>
          </w:p>
        </w:tc>
        <w:tc>
          <w:tcPr>
            <w:tcW w:w="2385" w:type="dxa"/>
          </w:tcPr>
          <w:p w14:paraId="6D1657E8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0D375659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620" w:type="dxa"/>
          </w:tcPr>
          <w:p w14:paraId="1EF83993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810" w:type="dxa"/>
          </w:tcPr>
          <w:p w14:paraId="33C57A72" w14:textId="62242B36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23</w:t>
            </w:r>
          </w:p>
        </w:tc>
        <w:tc>
          <w:tcPr>
            <w:tcW w:w="2520" w:type="dxa"/>
          </w:tcPr>
          <w:p w14:paraId="39F72A2D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5A19D41E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710" w:type="dxa"/>
          </w:tcPr>
          <w:p w14:paraId="7FBECB6A" w14:textId="77777777" w:rsidR="00227D22" w:rsidRPr="00211B67" w:rsidRDefault="00227D22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227D22" w14:paraId="3FEE7CAA" w14:textId="77777777" w:rsidTr="00227D22">
        <w:trPr>
          <w:jc w:val="center"/>
        </w:trPr>
        <w:tc>
          <w:tcPr>
            <w:tcW w:w="562" w:type="dxa"/>
          </w:tcPr>
          <w:p w14:paraId="5B549B12" w14:textId="77777777" w:rsidR="00227D22" w:rsidRPr="00211B67" w:rsidRDefault="00227D22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9</w:t>
            </w:r>
          </w:p>
        </w:tc>
        <w:tc>
          <w:tcPr>
            <w:tcW w:w="2385" w:type="dxa"/>
          </w:tcPr>
          <w:p w14:paraId="57CDE7E4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1145F451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620" w:type="dxa"/>
          </w:tcPr>
          <w:p w14:paraId="43BA7CC6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810" w:type="dxa"/>
          </w:tcPr>
          <w:p w14:paraId="64519E5B" w14:textId="42C6BC8D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24</w:t>
            </w:r>
          </w:p>
        </w:tc>
        <w:tc>
          <w:tcPr>
            <w:tcW w:w="2520" w:type="dxa"/>
          </w:tcPr>
          <w:p w14:paraId="2A34EE83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4BAEEF2E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710" w:type="dxa"/>
          </w:tcPr>
          <w:p w14:paraId="453FE985" w14:textId="77777777" w:rsidR="00227D22" w:rsidRPr="00211B67" w:rsidRDefault="00227D22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227D22" w14:paraId="7C64C0AA" w14:textId="77777777" w:rsidTr="00227D22">
        <w:trPr>
          <w:jc w:val="center"/>
        </w:trPr>
        <w:tc>
          <w:tcPr>
            <w:tcW w:w="562" w:type="dxa"/>
          </w:tcPr>
          <w:p w14:paraId="3B316E6F" w14:textId="77777777" w:rsidR="00227D22" w:rsidRPr="00211B67" w:rsidRDefault="00227D22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0</w:t>
            </w:r>
          </w:p>
        </w:tc>
        <w:tc>
          <w:tcPr>
            <w:tcW w:w="2385" w:type="dxa"/>
          </w:tcPr>
          <w:p w14:paraId="726668A5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5DC9775A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620" w:type="dxa"/>
          </w:tcPr>
          <w:p w14:paraId="14F4A9D0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810" w:type="dxa"/>
          </w:tcPr>
          <w:p w14:paraId="09235C8B" w14:textId="2217B0AF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25</w:t>
            </w:r>
          </w:p>
        </w:tc>
        <w:tc>
          <w:tcPr>
            <w:tcW w:w="2520" w:type="dxa"/>
          </w:tcPr>
          <w:p w14:paraId="2CA1FB04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5D279CF9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710" w:type="dxa"/>
          </w:tcPr>
          <w:p w14:paraId="3431FA86" w14:textId="77777777" w:rsidR="00227D22" w:rsidRPr="00211B67" w:rsidRDefault="00227D22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227D22" w14:paraId="77156E0F" w14:textId="77777777" w:rsidTr="00227D22">
        <w:trPr>
          <w:jc w:val="center"/>
        </w:trPr>
        <w:tc>
          <w:tcPr>
            <w:tcW w:w="562" w:type="dxa"/>
          </w:tcPr>
          <w:p w14:paraId="40403FBB" w14:textId="77777777" w:rsidR="00227D22" w:rsidRPr="00211B67" w:rsidRDefault="00227D22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1</w:t>
            </w:r>
          </w:p>
        </w:tc>
        <w:tc>
          <w:tcPr>
            <w:tcW w:w="2385" w:type="dxa"/>
          </w:tcPr>
          <w:p w14:paraId="7BD9BA14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6AC4869A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620" w:type="dxa"/>
          </w:tcPr>
          <w:p w14:paraId="106CAD2C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810" w:type="dxa"/>
          </w:tcPr>
          <w:p w14:paraId="343C21C4" w14:textId="57DA0641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26</w:t>
            </w:r>
          </w:p>
        </w:tc>
        <w:tc>
          <w:tcPr>
            <w:tcW w:w="2520" w:type="dxa"/>
          </w:tcPr>
          <w:p w14:paraId="01E81933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401B6775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710" w:type="dxa"/>
          </w:tcPr>
          <w:p w14:paraId="633B5AC0" w14:textId="77777777" w:rsidR="00227D22" w:rsidRPr="00211B67" w:rsidRDefault="00227D22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227D22" w14:paraId="346E00B3" w14:textId="77777777" w:rsidTr="00227D22">
        <w:trPr>
          <w:jc w:val="center"/>
        </w:trPr>
        <w:tc>
          <w:tcPr>
            <w:tcW w:w="562" w:type="dxa"/>
          </w:tcPr>
          <w:p w14:paraId="0C2C2E63" w14:textId="77777777" w:rsidR="00227D22" w:rsidRPr="00211B67" w:rsidRDefault="00227D22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2</w:t>
            </w:r>
          </w:p>
        </w:tc>
        <w:tc>
          <w:tcPr>
            <w:tcW w:w="2385" w:type="dxa"/>
          </w:tcPr>
          <w:p w14:paraId="15FC460A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0A179858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620" w:type="dxa"/>
          </w:tcPr>
          <w:p w14:paraId="463C2FFA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810" w:type="dxa"/>
          </w:tcPr>
          <w:p w14:paraId="0E0952A7" w14:textId="34B3229C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27</w:t>
            </w:r>
          </w:p>
        </w:tc>
        <w:tc>
          <w:tcPr>
            <w:tcW w:w="2520" w:type="dxa"/>
          </w:tcPr>
          <w:p w14:paraId="16B4996D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296EAC63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710" w:type="dxa"/>
          </w:tcPr>
          <w:p w14:paraId="1E18B1E9" w14:textId="77777777" w:rsidR="00227D22" w:rsidRPr="00211B67" w:rsidRDefault="00227D22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227D22" w14:paraId="07013637" w14:textId="77777777" w:rsidTr="00227D22">
        <w:trPr>
          <w:jc w:val="center"/>
        </w:trPr>
        <w:tc>
          <w:tcPr>
            <w:tcW w:w="562" w:type="dxa"/>
          </w:tcPr>
          <w:p w14:paraId="2ABA4355" w14:textId="0B833B18" w:rsidR="00227D22" w:rsidRPr="00211B67" w:rsidRDefault="00227D22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3</w:t>
            </w:r>
          </w:p>
        </w:tc>
        <w:tc>
          <w:tcPr>
            <w:tcW w:w="2385" w:type="dxa"/>
          </w:tcPr>
          <w:p w14:paraId="46B5E46D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4B090D8D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620" w:type="dxa"/>
          </w:tcPr>
          <w:p w14:paraId="3559BFE7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810" w:type="dxa"/>
          </w:tcPr>
          <w:p w14:paraId="4F23C70D" w14:textId="7FB84CBC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28</w:t>
            </w:r>
          </w:p>
        </w:tc>
        <w:tc>
          <w:tcPr>
            <w:tcW w:w="2520" w:type="dxa"/>
          </w:tcPr>
          <w:p w14:paraId="2A98182A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27E3BFF4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710" w:type="dxa"/>
          </w:tcPr>
          <w:p w14:paraId="43A0B309" w14:textId="77777777" w:rsidR="00227D22" w:rsidRPr="00211B67" w:rsidRDefault="00227D22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227D22" w14:paraId="0B925047" w14:textId="77777777" w:rsidTr="00227D22">
        <w:trPr>
          <w:jc w:val="center"/>
        </w:trPr>
        <w:tc>
          <w:tcPr>
            <w:tcW w:w="562" w:type="dxa"/>
          </w:tcPr>
          <w:p w14:paraId="4385BA47" w14:textId="4DFCD208" w:rsidR="00227D22" w:rsidRPr="00211B67" w:rsidRDefault="00227D22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4</w:t>
            </w:r>
          </w:p>
        </w:tc>
        <w:tc>
          <w:tcPr>
            <w:tcW w:w="2385" w:type="dxa"/>
          </w:tcPr>
          <w:p w14:paraId="7C480BF5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72FFB1DC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620" w:type="dxa"/>
          </w:tcPr>
          <w:p w14:paraId="56572880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810" w:type="dxa"/>
          </w:tcPr>
          <w:p w14:paraId="68B99FC6" w14:textId="5A5EE444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29</w:t>
            </w:r>
          </w:p>
        </w:tc>
        <w:tc>
          <w:tcPr>
            <w:tcW w:w="2520" w:type="dxa"/>
          </w:tcPr>
          <w:p w14:paraId="343350A3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2FA951A9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710" w:type="dxa"/>
          </w:tcPr>
          <w:p w14:paraId="7CB374BC" w14:textId="77777777" w:rsidR="00227D22" w:rsidRPr="00211B67" w:rsidRDefault="00227D22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227D22" w14:paraId="0D876750" w14:textId="77777777" w:rsidTr="00227D22">
        <w:trPr>
          <w:jc w:val="center"/>
        </w:trPr>
        <w:tc>
          <w:tcPr>
            <w:tcW w:w="562" w:type="dxa"/>
          </w:tcPr>
          <w:p w14:paraId="5475C451" w14:textId="179EF7A7" w:rsidR="00227D22" w:rsidRPr="00211B67" w:rsidRDefault="00227D22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5</w:t>
            </w:r>
          </w:p>
        </w:tc>
        <w:tc>
          <w:tcPr>
            <w:tcW w:w="2385" w:type="dxa"/>
          </w:tcPr>
          <w:p w14:paraId="44F941E6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2961F2AB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620" w:type="dxa"/>
          </w:tcPr>
          <w:p w14:paraId="2DA742FE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810" w:type="dxa"/>
          </w:tcPr>
          <w:p w14:paraId="04C1DEF2" w14:textId="1894BCA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30</w:t>
            </w:r>
          </w:p>
        </w:tc>
        <w:tc>
          <w:tcPr>
            <w:tcW w:w="2520" w:type="dxa"/>
          </w:tcPr>
          <w:p w14:paraId="1C92A722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700" w:type="dxa"/>
          </w:tcPr>
          <w:p w14:paraId="41228630" w14:textId="77777777" w:rsidR="00227D22" w:rsidRPr="00211B67" w:rsidRDefault="00227D22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710" w:type="dxa"/>
          </w:tcPr>
          <w:p w14:paraId="062D28EB" w14:textId="77777777" w:rsidR="00227D22" w:rsidRPr="00211B67" w:rsidRDefault="00227D22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</w:tbl>
    <w:p w14:paraId="7B1DB0AF" w14:textId="6FFA017C" w:rsidR="00D4561A" w:rsidRDefault="00D4561A"/>
    <w:p w14:paraId="3D102BBA" w14:textId="130D5712" w:rsidR="00D4561A" w:rsidRDefault="00D4561A"/>
    <w:p w14:paraId="306A45AE" w14:textId="01D2025E" w:rsidR="00D4561A" w:rsidRDefault="00FF528C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6811A8A" wp14:editId="76CE8D55">
                <wp:simplePos x="0" y="0"/>
                <wp:positionH relativeFrom="column">
                  <wp:posOffset>55245</wp:posOffset>
                </wp:positionH>
                <wp:positionV relativeFrom="paragraph">
                  <wp:posOffset>53975</wp:posOffset>
                </wp:positionV>
                <wp:extent cx="10058400" cy="563880"/>
                <wp:effectExtent l="0" t="0" r="19050" b="26670"/>
                <wp:wrapNone/>
                <wp:docPr id="8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58400" cy="563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5A57D1" w14:textId="0A87433B" w:rsidR="00A77D40" w:rsidRDefault="00A06758" w:rsidP="00A06758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</w:pPr>
                            <w:r w:rsidRPr="00A06758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 xml:space="preserve">All players must be registered on </w:t>
                            </w:r>
                            <w:proofErr w:type="spellStart"/>
                            <w:r w:rsidRPr="00A06758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>PlayHQ</w:t>
                            </w:r>
                            <w:proofErr w:type="spellEnd"/>
                            <w:r w:rsidRPr="00A06758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 xml:space="preserve"> prior to the season. </w:t>
                            </w:r>
                            <w:r w:rsidR="000407F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 xml:space="preserve"> </w:t>
                            </w:r>
                          </w:p>
                          <w:p w14:paraId="25CD8E00" w14:textId="60DCA2B1" w:rsidR="00D4561A" w:rsidRPr="00A06758" w:rsidRDefault="00A06758" w:rsidP="00A06758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</w:pPr>
                            <w:r w:rsidRPr="00A06758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 xml:space="preserve">Details will be provided to your team coordinators with their Queensland Cricket </w:t>
                            </w:r>
                            <w:proofErr w:type="spellStart"/>
                            <w:r w:rsidRPr="00A06758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>PlayHQ</w:t>
                            </w:r>
                            <w:proofErr w:type="spellEnd"/>
                            <w:r w:rsidRPr="00A06758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 xml:space="preserve"> confirmation email.</w:t>
                            </w:r>
                          </w:p>
                          <w:p w14:paraId="59CD63C6" w14:textId="77777777" w:rsidR="00D4561A" w:rsidRPr="00D4561A" w:rsidRDefault="00D4561A" w:rsidP="00D4561A">
                            <w:pPr>
                              <w:jc w:val="center"/>
                              <w:rPr>
                                <w:color w:val="0000FF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811A8A" id="Text Box 78" o:spid="_x0000_s1040" type="#_x0000_t202" style="position:absolute;margin-left:4.35pt;margin-top:4.25pt;width:11in;height:4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">
                <v:textbox>
                  <w:txbxContent>
                    <w:p w14:paraId="0B5A57D1" w14:textId="0A87433B" w:rsidR="00A77D40" w:rsidRDefault="00A06758" w:rsidP="00A06758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</w:pPr>
                      <w:r w:rsidRPr="00A06758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 xml:space="preserve">All players must be registered on </w:t>
                      </w:r>
                      <w:proofErr w:type="spellStart"/>
                      <w:r w:rsidRPr="00A06758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>PlayHQ</w:t>
                      </w:r>
                      <w:proofErr w:type="spellEnd"/>
                      <w:r w:rsidRPr="00A06758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 xml:space="preserve"> prior to the season. </w:t>
                      </w:r>
                      <w:r w:rsidR="000407F6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 xml:space="preserve"> </w:t>
                      </w:r>
                    </w:p>
                    <w:p w14:paraId="25CD8E00" w14:textId="60DCA2B1" w:rsidR="00D4561A" w:rsidRPr="00A06758" w:rsidRDefault="00A06758" w:rsidP="00A06758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</w:pPr>
                      <w:r w:rsidRPr="00A06758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 xml:space="preserve">Details will be provided to your team coordinators with their Queensland Cricket </w:t>
                      </w:r>
                      <w:proofErr w:type="spellStart"/>
                      <w:r w:rsidRPr="00A06758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>PlayHQ</w:t>
                      </w:r>
                      <w:proofErr w:type="spellEnd"/>
                      <w:r w:rsidRPr="00A06758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 xml:space="preserve"> confirmation email.</w:t>
                      </w:r>
                    </w:p>
                    <w:p w14:paraId="59CD63C6" w14:textId="77777777" w:rsidR="00D4561A" w:rsidRPr="00D4561A" w:rsidRDefault="00D4561A" w:rsidP="00D4561A">
                      <w:pPr>
                        <w:jc w:val="center"/>
                        <w:rPr>
                          <w:color w:val="0000FF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7FFE625" w14:textId="77777777" w:rsidR="00D4561A" w:rsidRDefault="00D4561A"/>
    <w:p w14:paraId="2F2D13A7" w14:textId="77777777" w:rsidR="00D4561A" w:rsidRDefault="00D4561A"/>
    <w:p w14:paraId="6F57AB08" w14:textId="77777777" w:rsidR="00D4561A" w:rsidRDefault="00D4561A"/>
    <w:p w14:paraId="39A663D4" w14:textId="228C3AFB" w:rsidR="004F4B38" w:rsidRDefault="004F4B38"/>
    <w:p w14:paraId="3F50A165" w14:textId="450C748C" w:rsidR="004F4B38" w:rsidRDefault="004F4B38"/>
    <w:p w14:paraId="134C7051" w14:textId="2A884FCD" w:rsidR="004F4B38" w:rsidRDefault="004F4B38"/>
    <w:p w14:paraId="767D97FB" w14:textId="61944206" w:rsidR="004F4B38" w:rsidRDefault="00FF528C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0048" behindDoc="0" locked="0" layoutInCell="0" allowOverlap="1" wp14:anchorId="51624E4F" wp14:editId="0E7D50F9">
                <wp:simplePos x="0" y="0"/>
                <wp:positionH relativeFrom="column">
                  <wp:posOffset>3819525</wp:posOffset>
                </wp:positionH>
                <wp:positionV relativeFrom="paragraph">
                  <wp:posOffset>97790</wp:posOffset>
                </wp:positionV>
                <wp:extent cx="3509010" cy="593090"/>
                <wp:effectExtent l="0" t="0" r="0" b="0"/>
                <wp:wrapNone/>
                <wp:docPr id="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09010" cy="593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267CB72" w14:textId="77777777" w:rsidR="005E072D" w:rsidRDefault="005E072D" w:rsidP="005E072D">
                            <w:pP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5E072D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Unless listed on the attached sheets, please nominate all players likely to play for your club this season. </w:t>
                            </w:r>
                          </w:p>
                          <w:p w14:paraId="453746F3" w14:textId="77777777" w:rsidR="004F4B38" w:rsidRPr="005E072D" w:rsidRDefault="005E072D" w:rsidP="005E072D">
                            <w:p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5E072D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Be aware of player eligibility rules as per Rule:  5.2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624E4F" id="Rectangle 8" o:spid="_x0000_s1041" style="position:absolute;margin-left:300.75pt;margin-top:7.7pt;width:276.3pt;height:46.7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" o:allowincell="f" stroked="f">
                <v:textbox inset="1pt,1pt,1pt,1pt">
                  <w:txbxContent>
                    <w:p w14:paraId="6267CB72" w14:textId="77777777" w:rsidR="005E072D" w:rsidRDefault="005E072D" w:rsidP="005E072D">
                      <w:pP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</w:pPr>
                      <w:r w:rsidRPr="005E072D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Unless listed on the attached sheets, please nominate all players likely to play for your club this season. </w:t>
                      </w:r>
                    </w:p>
                    <w:p w14:paraId="453746F3" w14:textId="77777777" w:rsidR="004F4B38" w:rsidRPr="005E072D" w:rsidRDefault="005E072D" w:rsidP="005E072D">
                      <w:p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5E072D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Be aware of player eligibility rules as per Rule:  5.2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2096" behindDoc="0" locked="0" layoutInCell="0" allowOverlap="1" wp14:anchorId="798D3D58" wp14:editId="1879AA0C">
                <wp:simplePos x="0" y="0"/>
                <wp:positionH relativeFrom="column">
                  <wp:posOffset>9246235</wp:posOffset>
                </wp:positionH>
                <wp:positionV relativeFrom="paragraph">
                  <wp:posOffset>31115</wp:posOffset>
                </wp:positionV>
                <wp:extent cx="821055" cy="707390"/>
                <wp:effectExtent l="0" t="0" r="17145" b="16510"/>
                <wp:wrapNone/>
                <wp:docPr id="5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21055" cy="707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421BFDB" w14:textId="77777777" w:rsidR="004F4B38" w:rsidRPr="00211B67" w:rsidRDefault="004F4B38" w:rsidP="00C80D54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0DCA0B1B" w14:textId="468A897E" w:rsidR="004F4B38" w:rsidRPr="00211B67" w:rsidRDefault="004F4B38" w:rsidP="00C80D54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B18B66B" w14:textId="77777777" w:rsidR="004F4B38" w:rsidRPr="00211B67" w:rsidRDefault="004F4B38" w:rsidP="00C80D54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E1AF5C6" w14:textId="0DF628FE" w:rsidR="004F4B38" w:rsidRPr="00211B67" w:rsidRDefault="004F4B38" w:rsidP="00C80D54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8D3D58" id="Rectangle 11" o:spid="_x0000_s1042" style="position:absolute;margin-left:728.05pt;margin-top:2.45pt;width:64.65pt;height:55.7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" o:allowincell="f">
                <v:textbox inset="1pt,1pt,1pt,1pt">
                  <w:txbxContent>
                    <w:p w14:paraId="3421BFDB" w14:textId="77777777" w:rsidR="004F4B38" w:rsidRPr="00211B67" w:rsidRDefault="004F4B38" w:rsidP="00C80D54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0DCA0B1B" w14:textId="468A897E" w:rsidR="004F4B38" w:rsidRPr="00211B67" w:rsidRDefault="004F4B38" w:rsidP="00C80D54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B18B66B" w14:textId="77777777" w:rsidR="004F4B38" w:rsidRPr="00211B67" w:rsidRDefault="004F4B38" w:rsidP="00C80D54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E1AF5C6" w14:textId="0DF628FE" w:rsidR="004F4B38" w:rsidRPr="00211B67" w:rsidRDefault="004F4B38" w:rsidP="00C80D54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49024" behindDoc="0" locked="0" layoutInCell="0" allowOverlap="1" wp14:anchorId="4AD338B9" wp14:editId="0A87D817">
                <wp:simplePos x="0" y="0"/>
                <wp:positionH relativeFrom="column">
                  <wp:posOffset>47625</wp:posOffset>
                </wp:positionH>
                <wp:positionV relativeFrom="paragraph">
                  <wp:posOffset>22860</wp:posOffset>
                </wp:positionV>
                <wp:extent cx="3747135" cy="669290"/>
                <wp:effectExtent l="0" t="0" r="24765" b="16510"/>
                <wp:wrapNone/>
                <wp:docPr id="4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47135" cy="6692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350"/>
                              <w:gridCol w:w="4335"/>
                            </w:tblGrid>
                            <w:tr w:rsidR="00272216" w14:paraId="5CB68C98" w14:textId="77777777" w:rsidTr="00A069F9">
                              <w:trPr>
                                <w:trHeight w:val="803"/>
                              </w:trPr>
                              <w:tc>
                                <w:tcPr>
                                  <w:tcW w:w="135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14164838" w14:textId="77777777" w:rsidR="00A069F9" w:rsidRDefault="00272216" w:rsidP="00272216">
                                  <w:pPr>
                                    <w:rPr>
                                      <w:rFonts w:ascii="Arial Black" w:hAnsi="Arial Black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272216">
                                    <w:rPr>
                                      <w:rFonts w:ascii="Arial Black" w:hAnsi="Arial Black"/>
                                      <w:b/>
                                      <w:sz w:val="24"/>
                                      <w:szCs w:val="24"/>
                                    </w:rPr>
                                    <w:t xml:space="preserve">CLUB </w:t>
                                  </w:r>
                                </w:p>
                                <w:p w14:paraId="37A838C5" w14:textId="24559605" w:rsidR="00272216" w:rsidRDefault="00272216">
                                  <w:r w:rsidRPr="00272216">
                                    <w:rPr>
                                      <w:rFonts w:ascii="Arial Black" w:hAnsi="Arial Black"/>
                                      <w:b/>
                                      <w:sz w:val="24"/>
                                      <w:szCs w:val="24"/>
                                    </w:rPr>
                                    <w:t xml:space="preserve">NAME:  </w:t>
                                  </w:r>
                                  <w:r w:rsidRPr="00272216">
                                    <w:t xml:space="preserve">        </w:t>
                                  </w:r>
                                </w:p>
                              </w:tc>
                              <w:tc>
                                <w:tcPr>
                                  <w:tcW w:w="433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D64BD14" w14:textId="77777777" w:rsidR="00272216" w:rsidRDefault="00272216"/>
                              </w:tc>
                            </w:tr>
                          </w:tbl>
                          <w:p w14:paraId="623C8560" w14:textId="77777777" w:rsidR="004F4B38" w:rsidRDefault="004F4B38">
                            <w:r>
                              <w:t xml:space="preserve">                                           </w:t>
                            </w:r>
                          </w:p>
                          <w:p w14:paraId="46D58BC4" w14:textId="77777777" w:rsidR="004F4B38" w:rsidRDefault="004F4B38">
                            <w:pPr>
                              <w:pStyle w:val="Heading2"/>
                            </w:pPr>
                          </w:p>
                          <w:p w14:paraId="095FBA85" w14:textId="77777777" w:rsidR="004F4B38" w:rsidRDefault="004F4B38">
                            <w:r>
                              <w:t>__________________________________________________</w:t>
                            </w:r>
                          </w:p>
                          <w:p w14:paraId="38832B67" w14:textId="77777777" w:rsidR="004F4B38" w:rsidRDefault="004F4B38"/>
                          <w:p w14:paraId="1B24D2E8" w14:textId="77777777" w:rsidR="004F4B38" w:rsidRDefault="004F4B38">
                            <w:r>
                              <w:t>__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AD338B9" id="AutoShape 5" o:spid="_x0000_s1043" style="position:absolute;margin-left:3.75pt;margin-top:1.8pt;width:295.05pt;height:52.7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" o:allowincell="f">
                <v:textbox inset="1pt,1pt,1pt,1pt"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350"/>
                        <w:gridCol w:w="4335"/>
                      </w:tblGrid>
                      <w:tr w:rsidR="00272216" w14:paraId="5CB68C98" w14:textId="77777777" w:rsidTr="00A069F9">
                        <w:trPr>
                          <w:trHeight w:val="803"/>
                        </w:trPr>
                        <w:tc>
                          <w:tcPr>
                            <w:tcW w:w="1350" w:type="dxa"/>
                            <w:tcBorders>
                              <w:right w:val="single" w:sz="4" w:space="0" w:color="auto"/>
                            </w:tcBorders>
                          </w:tcPr>
                          <w:p w14:paraId="14164838" w14:textId="77777777" w:rsidR="00A069F9" w:rsidRDefault="00272216" w:rsidP="00272216">
                            <w:pPr>
                              <w:rPr>
                                <w:rFonts w:ascii="Arial Black" w:hAnsi="Arial Black"/>
                                <w:b/>
                                <w:sz w:val="24"/>
                                <w:szCs w:val="24"/>
                              </w:rPr>
                            </w:pPr>
                            <w:r w:rsidRPr="00272216">
                              <w:rPr>
                                <w:rFonts w:ascii="Arial Black" w:hAnsi="Arial Black"/>
                                <w:b/>
                                <w:sz w:val="24"/>
                                <w:szCs w:val="24"/>
                              </w:rPr>
                              <w:t xml:space="preserve">CLUB </w:t>
                            </w:r>
                          </w:p>
                          <w:p w14:paraId="37A838C5" w14:textId="24559605" w:rsidR="00272216" w:rsidRDefault="00272216">
                            <w:r w:rsidRPr="00272216">
                              <w:rPr>
                                <w:rFonts w:ascii="Arial Black" w:hAnsi="Arial Black"/>
                                <w:b/>
                                <w:sz w:val="24"/>
                                <w:szCs w:val="24"/>
                              </w:rPr>
                              <w:t xml:space="preserve">NAME:  </w:t>
                            </w:r>
                            <w:r w:rsidRPr="00272216">
                              <w:t xml:space="preserve">        </w:t>
                            </w:r>
                          </w:p>
                        </w:tc>
                        <w:tc>
                          <w:tcPr>
                            <w:tcW w:w="433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D64BD14" w14:textId="77777777" w:rsidR="00272216" w:rsidRDefault="00272216"/>
                        </w:tc>
                      </w:tr>
                    </w:tbl>
                    <w:p w14:paraId="623C8560" w14:textId="77777777" w:rsidR="004F4B38" w:rsidRDefault="004F4B38">
                      <w:r>
                        <w:t xml:space="preserve">                                           </w:t>
                      </w:r>
                    </w:p>
                    <w:p w14:paraId="46D58BC4" w14:textId="77777777" w:rsidR="004F4B38" w:rsidRDefault="004F4B38">
                      <w:pPr>
                        <w:pStyle w:val="Heading2"/>
                      </w:pPr>
                    </w:p>
                    <w:p w14:paraId="095FBA85" w14:textId="77777777" w:rsidR="004F4B38" w:rsidRDefault="004F4B38">
                      <w:r>
                        <w:t>__________________________________________________</w:t>
                      </w:r>
                    </w:p>
                    <w:p w14:paraId="38832B67" w14:textId="77777777" w:rsidR="004F4B38" w:rsidRDefault="004F4B38"/>
                    <w:p w14:paraId="1B24D2E8" w14:textId="77777777" w:rsidR="004F4B38" w:rsidRDefault="004F4B38">
                      <w:r>
                        <w:t>__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1072" behindDoc="0" locked="0" layoutInCell="0" allowOverlap="1" wp14:anchorId="22F68BC0" wp14:editId="28F5C841">
                <wp:simplePos x="0" y="0"/>
                <wp:positionH relativeFrom="column">
                  <wp:posOffset>7880985</wp:posOffset>
                </wp:positionH>
                <wp:positionV relativeFrom="paragraph">
                  <wp:posOffset>90170</wp:posOffset>
                </wp:positionV>
                <wp:extent cx="2232660" cy="646430"/>
                <wp:effectExtent l="0" t="0" r="0" b="1270"/>
                <wp:wrapNone/>
                <wp:docPr id="7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2660" cy="646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DD37F49" w14:textId="77777777" w:rsidR="004F4B38" w:rsidRPr="00BA6414" w:rsidRDefault="004F4B38">
                            <w:pPr>
                              <w:rPr>
                                <w:b/>
                                <w:sz w:val="8"/>
                                <w:szCs w:val="8"/>
                              </w:rPr>
                            </w:pPr>
                          </w:p>
                          <w:p w14:paraId="45C6F227" w14:textId="77777777" w:rsidR="004F4B38" w:rsidRPr="00BA6414" w:rsidRDefault="004F4B38" w:rsidP="00BA6414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</w:pPr>
                            <w:r w:rsidRPr="00BA641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>GRADE NOMINATED</w:t>
                            </w:r>
                          </w:p>
                          <w:p w14:paraId="7C44ABD0" w14:textId="77777777" w:rsidR="004F4B38" w:rsidRPr="00BA6414" w:rsidRDefault="004F4B38" w:rsidP="00BA6414">
                            <w:pPr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BA641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>(1 FORM PER TEAM)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F68BC0" id="Rectangle 10" o:spid="_x0000_s1044" style="position:absolute;margin-left:620.55pt;margin-top:7.1pt;width:175.8pt;height:50.9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" o:allowincell="f" stroked="f">
                <v:textbox inset="1pt,1pt,1pt,1pt">
                  <w:txbxContent>
                    <w:p w14:paraId="4DD37F49" w14:textId="77777777" w:rsidR="004F4B38" w:rsidRPr="00BA6414" w:rsidRDefault="004F4B38">
                      <w:pPr>
                        <w:rPr>
                          <w:b/>
                          <w:sz w:val="8"/>
                          <w:szCs w:val="8"/>
                        </w:rPr>
                      </w:pPr>
                    </w:p>
                    <w:p w14:paraId="45C6F227" w14:textId="77777777" w:rsidR="004F4B38" w:rsidRPr="00BA6414" w:rsidRDefault="004F4B38" w:rsidP="00BA6414">
                      <w:pPr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</w:pPr>
                      <w:r w:rsidRPr="00BA6414"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  <w:t>GRADE NOMINATED</w:t>
                      </w:r>
                    </w:p>
                    <w:p w14:paraId="7C44ABD0" w14:textId="77777777" w:rsidR="004F4B38" w:rsidRPr="00BA6414" w:rsidRDefault="004F4B38" w:rsidP="00BA6414">
                      <w:pPr>
                        <w:rPr>
                          <w:rFonts w:asciiTheme="minorHAnsi" w:hAnsiTheme="minorHAnsi" w:cstheme="minorHAnsi"/>
                          <w:b/>
                        </w:rPr>
                      </w:pPr>
                      <w:r w:rsidRPr="00BA6414"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  <w:t>(1 FORM PER TEAM)</w:t>
                      </w:r>
                    </w:p>
                  </w:txbxContent>
                </v:textbox>
              </v:rect>
            </w:pict>
          </mc:Fallback>
        </mc:AlternateContent>
      </w:r>
    </w:p>
    <w:p w14:paraId="4B3C801A" w14:textId="77777777" w:rsidR="004F4B38" w:rsidRDefault="004F4B38"/>
    <w:p w14:paraId="6B0B5277" w14:textId="77777777" w:rsidR="004F4B38" w:rsidRDefault="004F4B38"/>
    <w:p w14:paraId="10DE3B32" w14:textId="4A65F19D" w:rsidR="00B55811" w:rsidRDefault="00B55811" w:rsidP="00B55811">
      <w:pPr>
        <w:jc w:val="center"/>
        <w:rPr>
          <w:rFonts w:asciiTheme="minorHAnsi" w:hAnsiTheme="minorHAnsi"/>
          <w:b/>
          <w:sz w:val="10"/>
          <w:szCs w:val="10"/>
        </w:rPr>
      </w:pPr>
    </w:p>
    <w:p w14:paraId="165435C6" w14:textId="77777777" w:rsidR="009C060A" w:rsidRDefault="009C060A" w:rsidP="00B55811">
      <w:pPr>
        <w:jc w:val="center"/>
        <w:rPr>
          <w:rFonts w:asciiTheme="minorHAnsi" w:hAnsiTheme="minorHAnsi"/>
          <w:b/>
          <w:sz w:val="10"/>
          <w:szCs w:val="10"/>
        </w:rPr>
      </w:pPr>
    </w:p>
    <w:p w14:paraId="03CAD115" w14:textId="77777777" w:rsidR="009C060A" w:rsidRDefault="009C060A" w:rsidP="00B55811">
      <w:pPr>
        <w:jc w:val="center"/>
        <w:rPr>
          <w:rFonts w:asciiTheme="minorHAnsi" w:hAnsiTheme="minorHAnsi"/>
          <w:b/>
          <w:sz w:val="10"/>
          <w:szCs w:val="10"/>
        </w:rPr>
      </w:pPr>
    </w:p>
    <w:p w14:paraId="71E6D0B5" w14:textId="77777777" w:rsidR="009C060A" w:rsidRDefault="009C060A" w:rsidP="00B55811">
      <w:pPr>
        <w:jc w:val="center"/>
        <w:rPr>
          <w:rFonts w:asciiTheme="minorHAnsi" w:hAnsiTheme="minorHAnsi"/>
          <w:b/>
          <w:sz w:val="10"/>
          <w:szCs w:val="10"/>
        </w:rPr>
      </w:pPr>
    </w:p>
    <w:p w14:paraId="71BB0C19" w14:textId="77777777" w:rsidR="009C060A" w:rsidRDefault="009C060A" w:rsidP="00B55811">
      <w:pPr>
        <w:jc w:val="center"/>
        <w:rPr>
          <w:rFonts w:asciiTheme="minorHAnsi" w:hAnsiTheme="minorHAnsi"/>
          <w:b/>
          <w:sz w:val="10"/>
          <w:szCs w:val="10"/>
        </w:rPr>
      </w:pPr>
    </w:p>
    <w:p w14:paraId="422049C9" w14:textId="77777777" w:rsidR="009C060A" w:rsidRDefault="009C060A" w:rsidP="00B55811">
      <w:pPr>
        <w:jc w:val="center"/>
        <w:rPr>
          <w:rFonts w:asciiTheme="minorHAnsi" w:hAnsiTheme="minorHAnsi"/>
          <w:b/>
          <w:sz w:val="10"/>
          <w:szCs w:val="10"/>
        </w:rPr>
      </w:pPr>
    </w:p>
    <w:p w14:paraId="10DB697D" w14:textId="77777777" w:rsidR="009C060A" w:rsidRDefault="009C060A" w:rsidP="00B55811">
      <w:pPr>
        <w:jc w:val="center"/>
        <w:rPr>
          <w:rFonts w:asciiTheme="minorHAnsi" w:hAnsiTheme="minorHAnsi"/>
          <w:b/>
          <w:sz w:val="10"/>
          <w:szCs w:val="10"/>
        </w:rPr>
      </w:pPr>
    </w:p>
    <w:p w14:paraId="2FBDFCE1" w14:textId="77777777" w:rsidR="009C060A" w:rsidRDefault="009C060A" w:rsidP="00B55811">
      <w:pPr>
        <w:jc w:val="center"/>
        <w:rPr>
          <w:rFonts w:asciiTheme="minorHAnsi" w:hAnsiTheme="minorHAnsi"/>
          <w:b/>
          <w:sz w:val="10"/>
          <w:szCs w:val="10"/>
        </w:rPr>
      </w:pPr>
    </w:p>
    <w:p w14:paraId="267D1771" w14:textId="77777777" w:rsidR="009C060A" w:rsidRDefault="009C060A" w:rsidP="00B55811">
      <w:pPr>
        <w:jc w:val="center"/>
        <w:rPr>
          <w:rFonts w:asciiTheme="minorHAnsi" w:hAnsiTheme="minorHAnsi"/>
          <w:b/>
          <w:sz w:val="10"/>
          <w:szCs w:val="10"/>
        </w:rPr>
      </w:pPr>
    </w:p>
    <w:p w14:paraId="18B817F9" w14:textId="77777777" w:rsidR="009C060A" w:rsidRDefault="009C060A" w:rsidP="00B55811">
      <w:pPr>
        <w:jc w:val="center"/>
        <w:rPr>
          <w:rFonts w:asciiTheme="minorHAnsi" w:hAnsiTheme="minorHAnsi"/>
          <w:b/>
          <w:sz w:val="10"/>
          <w:szCs w:val="10"/>
        </w:rPr>
      </w:pPr>
    </w:p>
    <w:p w14:paraId="62B413A8" w14:textId="77777777" w:rsidR="00C34618" w:rsidRDefault="00C34618" w:rsidP="009C060A">
      <w:pPr>
        <w:jc w:val="center"/>
        <w:rPr>
          <w:color w:val="0000FF"/>
        </w:rPr>
        <w:sectPr w:rsidR="00C34618">
          <w:pgSz w:w="16840" w:h="11907" w:orient="landscape" w:code="9"/>
          <w:pgMar w:top="357" w:right="369" w:bottom="357" w:left="357" w:header="720" w:footer="720" w:gutter="0"/>
          <w:cols w:space="720"/>
        </w:sectPr>
      </w:pPr>
    </w:p>
    <w:p w14:paraId="06F1F223" w14:textId="77777777" w:rsidR="00E35F4E" w:rsidRDefault="00E35F4E" w:rsidP="00E35F4E">
      <w:pPr>
        <w:rPr>
          <w:rFonts w:ascii="Arial" w:hAnsi="Arial"/>
          <w:sz w:val="22"/>
        </w:rPr>
      </w:pPr>
    </w:p>
    <w:p w14:paraId="0AE2EAA8" w14:textId="75F0C31E" w:rsidR="00E35F4E" w:rsidRDefault="00E35F4E" w:rsidP="00E35F4E">
      <w:pPr>
        <w:rPr>
          <w:rFonts w:ascii="Arial" w:hAnsi="Arial"/>
          <w:sz w:val="22"/>
        </w:rPr>
      </w:pPr>
      <w:r>
        <w:rPr>
          <w:rFonts w:ascii="Arial" w:hAnsi="Arial" w:cs="Arial"/>
          <w:b/>
          <w:noProof/>
          <w:lang w:val="en-US"/>
        </w:rPr>
        <w:drawing>
          <wp:anchor distT="0" distB="0" distL="114300" distR="114300" simplePos="0" relativeHeight="251678720" behindDoc="0" locked="0" layoutInCell="1" allowOverlap="1" wp14:anchorId="6F46980B" wp14:editId="76F125B7">
            <wp:simplePos x="0" y="0"/>
            <wp:positionH relativeFrom="column">
              <wp:posOffset>156845</wp:posOffset>
            </wp:positionH>
            <wp:positionV relativeFrom="paragraph">
              <wp:posOffset>158115</wp:posOffset>
            </wp:positionV>
            <wp:extent cx="426720" cy="449580"/>
            <wp:effectExtent l="0" t="0" r="0" b="762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50DC83" w14:textId="23A7C301" w:rsidR="00E35F4E" w:rsidRPr="007E681F" w:rsidRDefault="00E35F4E" w:rsidP="00E35F4E">
      <w:pPr>
        <w:pStyle w:val="Header"/>
        <w:jc w:val="center"/>
        <w:rPr>
          <w:rFonts w:ascii="Arial" w:hAnsi="Arial" w:cs="Arial"/>
          <w:b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4EF418" wp14:editId="78CD440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12140" cy="541655"/>
                <wp:effectExtent l="0" t="0" r="0" b="3175"/>
                <wp:wrapSquare wrapText="bothSides"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140" cy="541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40C75D" w14:textId="1CCE3470" w:rsidR="00E35F4E" w:rsidRPr="007C50F3" w:rsidRDefault="00E35F4E" w:rsidP="00E35F4E">
                            <w:pPr>
                              <w:pStyle w:val="Header"/>
                              <w:jc w:val="center"/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4EF418" id="Text Box 31" o:spid="_x0000_s1045" type="#_x0000_t202" style="position:absolute;left:0;text-align:left;margin-left:0;margin-top:0;width:48.2pt;height:42.65pt;z-index:25167769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" stroked="f">
                <v:textbox style="mso-fit-shape-to-text:t">
                  <w:txbxContent>
                    <w:p w14:paraId="4940C75D" w14:textId="1CCE3470" w:rsidR="00E35F4E" w:rsidRPr="007C50F3" w:rsidRDefault="00E35F4E" w:rsidP="00E35F4E">
                      <w:pPr>
                        <w:pStyle w:val="Header"/>
                        <w:jc w:val="center"/>
                        <w:rPr>
                          <w:rFonts w:ascii="Arial" w:hAnsi="Arial" w:cs="Arial"/>
                          <w:b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7E681F">
        <w:rPr>
          <w:rFonts w:ascii="Arial" w:hAnsi="Arial" w:cs="Arial"/>
          <w:b/>
          <w:lang w:val="en-US"/>
        </w:rPr>
        <w:t>AUTHORITY TO USE CREDIT CARD DETAILS</w:t>
      </w:r>
    </w:p>
    <w:p w14:paraId="3F28713F" w14:textId="77777777" w:rsidR="00E35F4E" w:rsidRDefault="00E35F4E" w:rsidP="00E35F4E">
      <w:pPr>
        <w:pStyle w:val="Header"/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 xml:space="preserve">                 </w:t>
      </w:r>
      <w:r w:rsidRPr="007E681F">
        <w:rPr>
          <w:rFonts w:ascii="Arial" w:hAnsi="Arial" w:cs="Arial"/>
          <w:b/>
          <w:lang w:val="en-US"/>
        </w:rPr>
        <w:t>NOMINATION OF TEAM/S FOR WAREHOUSE CRICKET COMPETITIONS</w:t>
      </w:r>
    </w:p>
    <w:p w14:paraId="22348C3B" w14:textId="77777777" w:rsidR="00E35F4E" w:rsidRPr="007E681F" w:rsidRDefault="00E35F4E" w:rsidP="00E35F4E">
      <w:pPr>
        <w:pStyle w:val="Header"/>
        <w:jc w:val="center"/>
        <w:rPr>
          <w:rFonts w:ascii="Arial" w:hAnsi="Arial" w:cs="Arial"/>
          <w:b/>
          <w:lang w:val="en-US"/>
        </w:rPr>
      </w:pP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6300"/>
      </w:tblGrid>
      <w:tr w:rsidR="00E35F4E" w:rsidRPr="00760799" w14:paraId="3A7C3B50" w14:textId="77777777" w:rsidTr="005A574F">
        <w:tc>
          <w:tcPr>
            <w:tcW w:w="3168" w:type="dxa"/>
            <w:vAlign w:val="center"/>
          </w:tcPr>
          <w:p w14:paraId="0D8D47B2" w14:textId="77777777" w:rsidR="00E35F4E" w:rsidRPr="00760799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  <w:sz w:val="36"/>
                <w:szCs w:val="36"/>
              </w:rPr>
            </w:pPr>
            <w:r w:rsidRPr="00760799">
              <w:rPr>
                <w:rFonts w:ascii="Arial" w:hAnsi="Arial" w:cs="Arial"/>
                <w:b/>
                <w:color w:val="0000FF"/>
                <w:sz w:val="36"/>
                <w:szCs w:val="36"/>
              </w:rPr>
              <w:t>Club Name:</w:t>
            </w:r>
          </w:p>
        </w:tc>
        <w:tc>
          <w:tcPr>
            <w:tcW w:w="6300" w:type="dxa"/>
            <w:vAlign w:val="center"/>
          </w:tcPr>
          <w:p w14:paraId="000427EC" w14:textId="77777777" w:rsidR="00E35F4E" w:rsidRPr="00760799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hAnsi="Arial" w:cs="Arial"/>
                <w:color w:val="000000"/>
                <w:sz w:val="36"/>
                <w:szCs w:val="36"/>
              </w:rPr>
              <w:t xml:space="preserve">                                  Cricket Club </w:t>
            </w:r>
          </w:p>
        </w:tc>
      </w:tr>
    </w:tbl>
    <w:p w14:paraId="4AFC36D8" w14:textId="77777777" w:rsidR="00E35F4E" w:rsidRPr="00760799" w:rsidRDefault="00E35F4E" w:rsidP="00E35F4E">
      <w:pPr>
        <w:spacing w:before="100" w:beforeAutospacing="1" w:after="100" w:afterAutospacing="1"/>
        <w:jc w:val="center"/>
        <w:rPr>
          <w:rFonts w:ascii="Arial" w:hAnsi="Arial" w:cs="Arial"/>
          <w:b/>
          <w:color w:val="000000"/>
          <w:sz w:val="22"/>
          <w:szCs w:val="22"/>
          <w:u w:val="single"/>
        </w:rPr>
      </w:pPr>
      <w:r w:rsidRPr="00760799"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THIS CREDIT CARD AUTHORITY PAYMENT RECORD CAN BE RETURNED </w:t>
      </w:r>
      <w:r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                </w:t>
      </w:r>
      <w:r w:rsidRPr="00760799">
        <w:rPr>
          <w:rFonts w:ascii="Arial" w:hAnsi="Arial" w:cs="Arial"/>
          <w:b/>
          <w:color w:val="000000"/>
          <w:sz w:val="22"/>
          <w:szCs w:val="22"/>
          <w:u w:val="single"/>
        </w:rPr>
        <w:t>BY</w:t>
      </w:r>
      <w:r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 EMAIL</w:t>
      </w:r>
      <w:r w:rsidRPr="00760799"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 ALONG WITH YOUR NOMINATION/S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900"/>
        <w:gridCol w:w="2250"/>
        <w:gridCol w:w="1710"/>
        <w:gridCol w:w="1440"/>
      </w:tblGrid>
      <w:tr w:rsidR="00E35F4E" w:rsidRPr="007B0663" w14:paraId="5EA62DA1" w14:textId="77777777" w:rsidTr="005A574F">
        <w:tc>
          <w:tcPr>
            <w:tcW w:w="3168" w:type="dxa"/>
            <w:vAlign w:val="center"/>
          </w:tcPr>
          <w:p w14:paraId="48D0C872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</w:rPr>
            </w:pPr>
            <w:r w:rsidRPr="007B0663">
              <w:rPr>
                <w:rFonts w:ascii="Arial" w:hAnsi="Arial" w:cs="Arial"/>
                <w:b/>
                <w:color w:val="0000FF"/>
              </w:rPr>
              <w:t>Name of Person Authorizing Payment:</w:t>
            </w:r>
          </w:p>
        </w:tc>
        <w:tc>
          <w:tcPr>
            <w:tcW w:w="3150" w:type="dxa"/>
            <w:gridSpan w:val="2"/>
            <w:vAlign w:val="center"/>
          </w:tcPr>
          <w:p w14:paraId="0CA69E4D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color w:val="000000"/>
              </w:rPr>
            </w:pPr>
          </w:p>
        </w:tc>
        <w:tc>
          <w:tcPr>
            <w:tcW w:w="3150" w:type="dxa"/>
            <w:gridSpan w:val="2"/>
            <w:vAlign w:val="center"/>
          </w:tcPr>
          <w:p w14:paraId="6F139E20" w14:textId="77777777" w:rsidR="00E35F4E" w:rsidRPr="002326F4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color w:val="000000"/>
              </w:rPr>
            </w:pPr>
            <w:r w:rsidRPr="002326F4">
              <w:rPr>
                <w:rFonts w:ascii="Arial" w:hAnsi="Arial" w:cs="Arial"/>
              </w:rPr>
              <w:t>Phone:</w:t>
            </w:r>
          </w:p>
        </w:tc>
      </w:tr>
      <w:tr w:rsidR="00E35F4E" w:rsidRPr="007B0663" w14:paraId="6C29FAE0" w14:textId="77777777" w:rsidTr="005A574F">
        <w:tc>
          <w:tcPr>
            <w:tcW w:w="3168" w:type="dxa"/>
            <w:vAlign w:val="center"/>
          </w:tcPr>
          <w:p w14:paraId="28316B02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</w:rPr>
            </w:pPr>
            <w:r w:rsidRPr="007B0663">
              <w:rPr>
                <w:rFonts w:ascii="Arial" w:hAnsi="Arial" w:cs="Arial"/>
                <w:b/>
                <w:color w:val="0000FF"/>
              </w:rPr>
              <w:t>Position in Club</w:t>
            </w:r>
          </w:p>
        </w:tc>
        <w:tc>
          <w:tcPr>
            <w:tcW w:w="3150" w:type="dxa"/>
            <w:gridSpan w:val="2"/>
            <w:vAlign w:val="center"/>
          </w:tcPr>
          <w:p w14:paraId="0AE2E653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color w:val="000000"/>
              </w:rPr>
            </w:pPr>
          </w:p>
        </w:tc>
        <w:tc>
          <w:tcPr>
            <w:tcW w:w="3150" w:type="dxa"/>
            <w:gridSpan w:val="2"/>
            <w:vAlign w:val="center"/>
          </w:tcPr>
          <w:p w14:paraId="3DAAB347" w14:textId="77777777" w:rsidR="00E35F4E" w:rsidRPr="00345C00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color w:val="000000"/>
                <w:sz w:val="12"/>
                <w:szCs w:val="12"/>
              </w:rPr>
            </w:pPr>
          </w:p>
          <w:p w14:paraId="58AC7C50" w14:textId="77777777" w:rsidR="00E35F4E" w:rsidRPr="002326F4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Mob:   ________________</w:t>
            </w:r>
          </w:p>
        </w:tc>
      </w:tr>
      <w:tr w:rsidR="00E35F4E" w:rsidRPr="007B0663" w14:paraId="22573986" w14:textId="77777777" w:rsidTr="005A574F">
        <w:tc>
          <w:tcPr>
            <w:tcW w:w="3168" w:type="dxa"/>
            <w:vMerge w:val="restart"/>
            <w:vAlign w:val="center"/>
          </w:tcPr>
          <w:p w14:paraId="218A6035" w14:textId="77777777" w:rsidR="00E35F4E" w:rsidRPr="007B0663" w:rsidRDefault="00E35F4E" w:rsidP="005A574F">
            <w:pPr>
              <w:spacing w:before="100" w:beforeAutospacing="1" w:after="100" w:afterAutospacing="1"/>
              <w:jc w:val="center"/>
              <w:rPr>
                <w:rFonts w:ascii="Arial" w:hAnsi="Arial" w:cs="Arial"/>
                <w:b/>
                <w:color w:val="0000FF"/>
                <w:sz w:val="36"/>
                <w:szCs w:val="36"/>
              </w:rPr>
            </w:pPr>
            <w:r w:rsidRPr="007B0663">
              <w:rPr>
                <w:rFonts w:ascii="Arial" w:hAnsi="Arial" w:cs="Arial"/>
                <w:b/>
                <w:color w:val="0000FF"/>
                <w:sz w:val="36"/>
                <w:szCs w:val="36"/>
              </w:rPr>
              <w:t>Purpose of Payment:</w:t>
            </w:r>
          </w:p>
          <w:p w14:paraId="54999C68" w14:textId="77777777" w:rsidR="00E35F4E" w:rsidRPr="00D70B3E" w:rsidRDefault="00E35F4E" w:rsidP="005A574F">
            <w:pPr>
              <w:spacing w:before="100" w:beforeAutospacing="1" w:after="100" w:afterAutospacing="1"/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  <w:r w:rsidRPr="00D70B3E"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NOMINATION OF TEAM/S IN </w:t>
            </w:r>
          </w:p>
          <w:p w14:paraId="241222BE" w14:textId="3CFF9EF5" w:rsidR="00E35F4E" w:rsidRDefault="00E35F4E" w:rsidP="005A574F">
            <w:pPr>
              <w:spacing w:before="100" w:beforeAutospacing="1" w:after="100" w:afterAutospacing="1"/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000000"/>
                <w:sz w:val="28"/>
                <w:szCs w:val="28"/>
              </w:rPr>
              <w:t>202</w:t>
            </w:r>
            <w:r w:rsidR="000407F6">
              <w:rPr>
                <w:rFonts w:ascii="Arial" w:hAnsi="Arial" w:cs="Arial"/>
                <w:b/>
                <w:color w:val="000000"/>
                <w:sz w:val="28"/>
                <w:szCs w:val="28"/>
              </w:rPr>
              <w:t>5</w:t>
            </w:r>
            <w:r>
              <w:rPr>
                <w:rFonts w:ascii="Arial" w:hAnsi="Arial" w:cs="Arial"/>
                <w:b/>
                <w:color w:val="000000"/>
                <w:sz w:val="28"/>
                <w:szCs w:val="28"/>
              </w:rPr>
              <w:t>/2</w:t>
            </w:r>
            <w:r w:rsidR="001F1550">
              <w:rPr>
                <w:rFonts w:ascii="Arial" w:hAnsi="Arial" w:cs="Arial"/>
                <w:b/>
                <w:color w:val="000000"/>
                <w:sz w:val="28"/>
                <w:szCs w:val="28"/>
              </w:rPr>
              <w:t>0</w:t>
            </w:r>
            <w:r w:rsidR="00C24C61">
              <w:rPr>
                <w:rFonts w:ascii="Arial" w:hAnsi="Arial" w:cs="Arial"/>
                <w:b/>
                <w:color w:val="000000"/>
                <w:sz w:val="28"/>
                <w:szCs w:val="28"/>
              </w:rPr>
              <w:t>2</w:t>
            </w:r>
            <w:r w:rsidR="000407F6">
              <w:rPr>
                <w:rFonts w:ascii="Arial" w:hAnsi="Arial" w:cs="Arial"/>
                <w:b/>
                <w:color w:val="000000"/>
                <w:sz w:val="28"/>
                <w:szCs w:val="28"/>
              </w:rPr>
              <w:t>6</w:t>
            </w:r>
          </w:p>
          <w:p w14:paraId="66CB8825" w14:textId="77777777" w:rsidR="00E35F4E" w:rsidRPr="007B0663" w:rsidRDefault="00E35F4E" w:rsidP="005A574F">
            <w:pPr>
              <w:spacing w:before="100" w:beforeAutospacing="1" w:after="100" w:afterAutospacing="1"/>
              <w:jc w:val="center"/>
              <w:rPr>
                <w:rFonts w:ascii="Arial" w:hAnsi="Arial" w:cs="Arial"/>
                <w:b/>
                <w:color w:val="0000FF"/>
              </w:rPr>
            </w:pPr>
            <w:r>
              <w:rPr>
                <w:rFonts w:ascii="Arial" w:hAnsi="Arial" w:cs="Arial"/>
                <w:b/>
                <w:color w:val="000000"/>
                <w:sz w:val="28"/>
                <w:szCs w:val="28"/>
              </w:rPr>
              <w:t>Summer Season</w:t>
            </w:r>
          </w:p>
        </w:tc>
        <w:tc>
          <w:tcPr>
            <w:tcW w:w="900" w:type="dxa"/>
            <w:vAlign w:val="center"/>
          </w:tcPr>
          <w:p w14:paraId="2932EB54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3960" w:type="dxa"/>
            <w:gridSpan w:val="2"/>
            <w:vAlign w:val="center"/>
          </w:tcPr>
          <w:p w14:paraId="217AC0F8" w14:textId="6C716235" w:rsidR="00E35F4E" w:rsidRPr="00345C00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 w:rsidRPr="00A54AEA">
              <w:rPr>
                <w:rFonts w:ascii="Arial" w:hAnsi="Arial" w:cs="Arial"/>
                <w:b/>
                <w:color w:val="000000"/>
              </w:rPr>
              <w:t xml:space="preserve">Saturday </w:t>
            </w:r>
            <w:r>
              <w:rPr>
                <w:rFonts w:ascii="Arial" w:hAnsi="Arial" w:cs="Arial"/>
                <w:b/>
                <w:color w:val="000000"/>
              </w:rPr>
              <w:t>Full</w:t>
            </w:r>
            <w:r w:rsidRPr="00A54AEA">
              <w:rPr>
                <w:rFonts w:ascii="Arial" w:hAnsi="Arial" w:cs="Arial"/>
                <w:b/>
                <w:color w:val="000000"/>
              </w:rPr>
              <w:t xml:space="preserve"> teams  </w:t>
            </w:r>
            <w:r>
              <w:rPr>
                <w:rFonts w:ascii="Arial" w:hAnsi="Arial" w:cs="Arial"/>
                <w:b/>
                <w:color w:val="000000"/>
              </w:rPr>
              <w:t xml:space="preserve">       @ $6</w:t>
            </w:r>
            <w:r w:rsidR="001F1550">
              <w:rPr>
                <w:rFonts w:ascii="Arial" w:hAnsi="Arial" w:cs="Arial"/>
                <w:b/>
                <w:color w:val="000000"/>
              </w:rPr>
              <w:t>25</w:t>
            </w:r>
          </w:p>
        </w:tc>
        <w:tc>
          <w:tcPr>
            <w:tcW w:w="1440" w:type="dxa"/>
            <w:vAlign w:val="center"/>
          </w:tcPr>
          <w:p w14:paraId="7D49C08F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</w:p>
          <w:p w14:paraId="116D1F52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  <w:r w:rsidRPr="007B0663">
              <w:rPr>
                <w:rFonts w:ascii="Arial" w:hAnsi="Arial" w:cs="Arial"/>
                <w:b/>
                <w:color w:val="000000"/>
              </w:rPr>
              <w:t xml:space="preserve"> </w:t>
            </w:r>
          </w:p>
        </w:tc>
      </w:tr>
      <w:tr w:rsidR="00E35F4E" w:rsidRPr="007B0663" w14:paraId="389800FC" w14:textId="77777777" w:rsidTr="005A574F">
        <w:tc>
          <w:tcPr>
            <w:tcW w:w="3168" w:type="dxa"/>
            <w:vMerge/>
            <w:vAlign w:val="center"/>
          </w:tcPr>
          <w:p w14:paraId="07468E05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  <w:sz w:val="28"/>
                <w:szCs w:val="28"/>
              </w:rPr>
            </w:pPr>
          </w:p>
        </w:tc>
        <w:tc>
          <w:tcPr>
            <w:tcW w:w="900" w:type="dxa"/>
            <w:vAlign w:val="center"/>
          </w:tcPr>
          <w:p w14:paraId="38C2FC1B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3960" w:type="dxa"/>
            <w:gridSpan w:val="2"/>
            <w:vAlign w:val="center"/>
          </w:tcPr>
          <w:p w14:paraId="2B4E6AAE" w14:textId="01E7BEA2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  <w:r w:rsidRPr="00A54AEA">
              <w:rPr>
                <w:rFonts w:ascii="Arial" w:hAnsi="Arial" w:cs="Arial"/>
                <w:b/>
                <w:color w:val="000000"/>
              </w:rPr>
              <w:t xml:space="preserve">Sat </w:t>
            </w:r>
            <w:r>
              <w:rPr>
                <w:rFonts w:ascii="Arial" w:hAnsi="Arial" w:cs="Arial"/>
                <w:b/>
                <w:color w:val="000000"/>
              </w:rPr>
              <w:t xml:space="preserve">Pre-Christmas </w:t>
            </w:r>
            <w:proofErr w:type="gramStart"/>
            <w:r>
              <w:rPr>
                <w:rFonts w:ascii="Arial" w:hAnsi="Arial" w:cs="Arial"/>
                <w:b/>
                <w:color w:val="000000"/>
              </w:rPr>
              <w:t>Team</w:t>
            </w:r>
            <w:r w:rsidRPr="00A54AEA">
              <w:rPr>
                <w:rFonts w:ascii="Arial" w:hAnsi="Arial" w:cs="Arial"/>
                <w:b/>
                <w:color w:val="000000"/>
              </w:rPr>
              <w:t xml:space="preserve">  </w:t>
            </w:r>
            <w:r>
              <w:rPr>
                <w:rFonts w:ascii="Arial" w:hAnsi="Arial" w:cs="Arial"/>
                <w:b/>
                <w:color w:val="000000"/>
              </w:rPr>
              <w:t>@</w:t>
            </w:r>
            <w:proofErr w:type="gramEnd"/>
            <w:r>
              <w:rPr>
                <w:rFonts w:ascii="Arial" w:hAnsi="Arial" w:cs="Arial"/>
                <w:b/>
                <w:color w:val="000000"/>
              </w:rPr>
              <w:t xml:space="preserve"> $3</w:t>
            </w:r>
            <w:r w:rsidR="001F1550">
              <w:rPr>
                <w:rFonts w:ascii="Arial" w:hAnsi="Arial" w:cs="Arial"/>
                <w:b/>
                <w:color w:val="000000"/>
              </w:rPr>
              <w:t>25</w:t>
            </w:r>
          </w:p>
        </w:tc>
        <w:tc>
          <w:tcPr>
            <w:tcW w:w="1440" w:type="dxa"/>
            <w:vAlign w:val="center"/>
          </w:tcPr>
          <w:p w14:paraId="7A5F6B00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</w:p>
          <w:p w14:paraId="3998DE61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  <w:r w:rsidRPr="007B0663">
              <w:rPr>
                <w:rFonts w:ascii="Arial" w:hAnsi="Arial" w:cs="Arial"/>
                <w:b/>
                <w:color w:val="000000"/>
              </w:rPr>
              <w:t xml:space="preserve"> </w:t>
            </w:r>
          </w:p>
        </w:tc>
      </w:tr>
      <w:tr w:rsidR="00E35F4E" w:rsidRPr="007B0663" w14:paraId="74AF1A84" w14:textId="77777777" w:rsidTr="005A574F">
        <w:tc>
          <w:tcPr>
            <w:tcW w:w="3168" w:type="dxa"/>
            <w:vMerge/>
            <w:vAlign w:val="center"/>
          </w:tcPr>
          <w:p w14:paraId="3A6AA3E8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  <w:sz w:val="28"/>
                <w:szCs w:val="28"/>
              </w:rPr>
            </w:pPr>
          </w:p>
        </w:tc>
        <w:tc>
          <w:tcPr>
            <w:tcW w:w="900" w:type="dxa"/>
            <w:vAlign w:val="center"/>
          </w:tcPr>
          <w:p w14:paraId="281EC563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3960" w:type="dxa"/>
            <w:gridSpan w:val="2"/>
            <w:vAlign w:val="center"/>
          </w:tcPr>
          <w:p w14:paraId="3F873318" w14:textId="611132AE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 xml:space="preserve">Sunday Teams (50 </w:t>
            </w:r>
            <w:proofErr w:type="gramStart"/>
            <w:r>
              <w:rPr>
                <w:rFonts w:ascii="Arial" w:hAnsi="Arial" w:cs="Arial"/>
                <w:b/>
                <w:color w:val="000000"/>
              </w:rPr>
              <w:t xml:space="preserve">Ov)   </w:t>
            </w:r>
            <w:proofErr w:type="gramEnd"/>
            <w:r>
              <w:rPr>
                <w:rFonts w:ascii="Arial" w:hAnsi="Arial" w:cs="Arial"/>
                <w:b/>
                <w:color w:val="000000"/>
              </w:rPr>
              <w:t xml:space="preserve">  @ $4</w:t>
            </w:r>
            <w:r w:rsidR="001F1550">
              <w:rPr>
                <w:rFonts w:ascii="Arial" w:hAnsi="Arial" w:cs="Arial"/>
                <w:b/>
                <w:color w:val="000000"/>
              </w:rPr>
              <w:t>75</w:t>
            </w:r>
          </w:p>
        </w:tc>
        <w:tc>
          <w:tcPr>
            <w:tcW w:w="1440" w:type="dxa"/>
            <w:vAlign w:val="center"/>
          </w:tcPr>
          <w:p w14:paraId="40BFE82D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</w:p>
          <w:p w14:paraId="1D3AD2A1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  <w:r w:rsidRPr="007B0663">
              <w:rPr>
                <w:rFonts w:ascii="Arial" w:hAnsi="Arial" w:cs="Arial"/>
                <w:b/>
                <w:color w:val="000000"/>
              </w:rPr>
              <w:t xml:space="preserve"> </w:t>
            </w:r>
          </w:p>
        </w:tc>
      </w:tr>
      <w:tr w:rsidR="00E35F4E" w:rsidRPr="007B0663" w14:paraId="7E447ADD" w14:textId="77777777" w:rsidTr="005A574F">
        <w:tc>
          <w:tcPr>
            <w:tcW w:w="3168" w:type="dxa"/>
            <w:vMerge/>
            <w:vAlign w:val="center"/>
          </w:tcPr>
          <w:p w14:paraId="7C992459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  <w:sz w:val="28"/>
                <w:szCs w:val="28"/>
              </w:rPr>
            </w:pPr>
          </w:p>
        </w:tc>
        <w:tc>
          <w:tcPr>
            <w:tcW w:w="900" w:type="dxa"/>
          </w:tcPr>
          <w:p w14:paraId="1A1467D7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3960" w:type="dxa"/>
            <w:gridSpan w:val="2"/>
          </w:tcPr>
          <w:p w14:paraId="1BE0602D" w14:textId="78D5EAF2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Sunday Teams (T20)        @ $3</w:t>
            </w:r>
            <w:r w:rsidR="001F1550">
              <w:rPr>
                <w:rFonts w:ascii="Arial" w:hAnsi="Arial" w:cs="Arial"/>
                <w:b/>
                <w:color w:val="000000"/>
              </w:rPr>
              <w:t>25</w:t>
            </w:r>
          </w:p>
        </w:tc>
        <w:tc>
          <w:tcPr>
            <w:tcW w:w="1440" w:type="dxa"/>
          </w:tcPr>
          <w:p w14:paraId="09D65340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  <w:r w:rsidRPr="007B0663">
              <w:rPr>
                <w:rFonts w:ascii="Arial" w:hAnsi="Arial" w:cs="Arial"/>
                <w:b/>
                <w:color w:val="000000"/>
              </w:rPr>
              <w:t>$</w:t>
            </w:r>
          </w:p>
        </w:tc>
      </w:tr>
      <w:tr w:rsidR="00E35F4E" w:rsidRPr="007B0663" w14:paraId="126ED642" w14:textId="77777777" w:rsidTr="005A574F">
        <w:tc>
          <w:tcPr>
            <w:tcW w:w="3168" w:type="dxa"/>
            <w:vAlign w:val="center"/>
          </w:tcPr>
          <w:p w14:paraId="242A6E77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  <w:sz w:val="28"/>
                <w:szCs w:val="28"/>
              </w:rPr>
            </w:pPr>
          </w:p>
        </w:tc>
        <w:tc>
          <w:tcPr>
            <w:tcW w:w="4860" w:type="dxa"/>
            <w:gridSpan w:val="3"/>
          </w:tcPr>
          <w:p w14:paraId="0ADCA094" w14:textId="77777777" w:rsidR="00E35F4E" w:rsidRPr="00345C00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12"/>
                <w:szCs w:val="12"/>
              </w:rPr>
            </w:pPr>
          </w:p>
          <w:p w14:paraId="4D08FCF8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  <w:r w:rsidRPr="007B0663">
              <w:rPr>
                <w:rFonts w:ascii="Arial" w:hAnsi="Arial" w:cs="Arial"/>
                <w:b/>
                <w:color w:val="000000"/>
              </w:rPr>
              <w:t>Total Payment</w:t>
            </w:r>
          </w:p>
        </w:tc>
        <w:tc>
          <w:tcPr>
            <w:tcW w:w="1440" w:type="dxa"/>
          </w:tcPr>
          <w:p w14:paraId="6CDDA090" w14:textId="77777777" w:rsidR="00E35F4E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</w:p>
          <w:p w14:paraId="0D65B8CA" w14:textId="77777777" w:rsidR="00E35F4E" w:rsidRPr="007B0663" w:rsidRDefault="00E35F4E" w:rsidP="005A574F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$</w:t>
            </w:r>
          </w:p>
        </w:tc>
      </w:tr>
    </w:tbl>
    <w:p w14:paraId="411E5048" w14:textId="77777777" w:rsidR="00E35F4E" w:rsidRPr="00E70457" w:rsidRDefault="00E35F4E" w:rsidP="00E35F4E">
      <w:pPr>
        <w:rPr>
          <w:sz w:val="16"/>
          <w:szCs w:val="16"/>
        </w:rPr>
      </w:pPr>
    </w:p>
    <w:p w14:paraId="42FABDBC" w14:textId="77777777" w:rsidR="00E35F4E" w:rsidRPr="005D3226" w:rsidRDefault="00E35F4E" w:rsidP="00E35F4E">
      <w:pPr>
        <w:spacing w:line="360" w:lineRule="auto"/>
        <w:jc w:val="center"/>
        <w:rPr>
          <w:rFonts w:ascii="Arial" w:hAnsi="Arial" w:cs="Arial"/>
          <w:sz w:val="16"/>
          <w:szCs w:val="16"/>
        </w:rPr>
      </w:pPr>
      <w:r w:rsidRPr="00832EAB">
        <w:rPr>
          <w:rFonts w:ascii="Arial" w:hAnsi="Arial" w:cs="Arial"/>
          <w:sz w:val="32"/>
          <w:szCs w:val="32"/>
        </w:rPr>
        <w:t xml:space="preserve">I authorize the Treasurer of </w:t>
      </w:r>
      <w:smartTag w:uri="urn:schemas-microsoft-com:office:smarttags" w:element="PersonName">
        <w:r w:rsidRPr="00832EAB">
          <w:rPr>
            <w:rFonts w:ascii="Arial" w:hAnsi="Arial" w:cs="Arial"/>
            <w:sz w:val="32"/>
            <w:szCs w:val="32"/>
          </w:rPr>
          <w:t>Warehouse Cricket</w:t>
        </w:r>
      </w:smartTag>
      <w:r w:rsidRPr="00832EAB">
        <w:rPr>
          <w:rFonts w:ascii="Arial" w:hAnsi="Arial" w:cs="Arial"/>
          <w:sz w:val="32"/>
          <w:szCs w:val="32"/>
        </w:rPr>
        <w:t xml:space="preserve"> to debit my Credit Card </w:t>
      </w:r>
      <w:r>
        <w:rPr>
          <w:rFonts w:ascii="Arial" w:hAnsi="Arial" w:cs="Arial"/>
          <w:sz w:val="32"/>
          <w:szCs w:val="32"/>
        </w:rPr>
        <w:t>as detailed below to the amount of   $</w:t>
      </w:r>
    </w:p>
    <w:tbl>
      <w:tblPr>
        <w:tblW w:w="9468" w:type="dxa"/>
        <w:tblLook w:val="01E0" w:firstRow="1" w:lastRow="1" w:firstColumn="1" w:lastColumn="1" w:noHBand="0" w:noVBand="0"/>
      </w:tblPr>
      <w:tblGrid>
        <w:gridCol w:w="2603"/>
        <w:gridCol w:w="5245"/>
        <w:gridCol w:w="1620"/>
      </w:tblGrid>
      <w:tr w:rsidR="00E35F4E" w:rsidRPr="007B0663" w14:paraId="727A38D9" w14:textId="77777777" w:rsidTr="005A574F">
        <w:trPr>
          <w:trHeight w:val="567"/>
        </w:trPr>
        <w:tc>
          <w:tcPr>
            <w:tcW w:w="2603" w:type="dxa"/>
            <w:vAlign w:val="center"/>
          </w:tcPr>
          <w:p w14:paraId="284DBE7F" w14:textId="77777777" w:rsidR="00E35F4E" w:rsidRPr="007B0663" w:rsidRDefault="00E35F4E" w:rsidP="005A574F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7B0663">
              <w:rPr>
                <w:rFonts w:ascii="Arial" w:hAnsi="Arial" w:cs="Arial"/>
                <w:sz w:val="32"/>
                <w:szCs w:val="32"/>
              </w:rPr>
              <w:t>Signed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vAlign w:val="center"/>
          </w:tcPr>
          <w:p w14:paraId="4991E8E0" w14:textId="77777777" w:rsidR="00E35F4E" w:rsidRPr="007B0663" w:rsidRDefault="00E35F4E" w:rsidP="005A574F">
            <w:pPr>
              <w:rPr>
                <w:sz w:val="28"/>
                <w:szCs w:val="28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7D9FB1F0" w14:textId="549CFD03" w:rsidR="00E35F4E" w:rsidRPr="007B0663" w:rsidRDefault="00E35F4E" w:rsidP="005A574F">
            <w:pPr>
              <w:rPr>
                <w:b/>
              </w:rPr>
            </w:pPr>
            <w:r>
              <w:rPr>
                <w:b/>
              </w:rPr>
              <w:t xml:space="preserve">  /       /202</w:t>
            </w:r>
            <w:r w:rsidR="000407F6">
              <w:rPr>
                <w:b/>
              </w:rPr>
              <w:t>5</w:t>
            </w:r>
          </w:p>
        </w:tc>
      </w:tr>
    </w:tbl>
    <w:p w14:paraId="55E3D5FD" w14:textId="77777777" w:rsidR="00E35F4E" w:rsidRDefault="00E35F4E" w:rsidP="00E35F4E">
      <w:pPr>
        <w:spacing w:line="360" w:lineRule="auto"/>
        <w:rPr>
          <w:rFonts w:ascii="Arial" w:hAnsi="Arial" w:cs="Arial"/>
          <w:sz w:val="16"/>
          <w:szCs w:val="16"/>
        </w:rPr>
      </w:pPr>
    </w:p>
    <w:tbl>
      <w:tblPr>
        <w:tblW w:w="1026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90"/>
        <w:gridCol w:w="100"/>
        <w:gridCol w:w="870"/>
        <w:gridCol w:w="877"/>
        <w:gridCol w:w="286"/>
        <w:gridCol w:w="286"/>
        <w:gridCol w:w="286"/>
        <w:gridCol w:w="286"/>
        <w:gridCol w:w="310"/>
        <w:gridCol w:w="286"/>
        <w:gridCol w:w="286"/>
        <w:gridCol w:w="286"/>
        <w:gridCol w:w="286"/>
        <w:gridCol w:w="310"/>
        <w:gridCol w:w="286"/>
        <w:gridCol w:w="286"/>
        <w:gridCol w:w="286"/>
        <w:gridCol w:w="286"/>
        <w:gridCol w:w="310"/>
        <w:gridCol w:w="286"/>
        <w:gridCol w:w="361"/>
        <w:gridCol w:w="357"/>
        <w:gridCol w:w="357"/>
      </w:tblGrid>
      <w:tr w:rsidR="00E35F4E" w:rsidRPr="007B0663" w14:paraId="5AFB8B9B" w14:textId="77777777" w:rsidTr="005A574F">
        <w:trPr>
          <w:trHeight w:val="567"/>
        </w:trPr>
        <w:tc>
          <w:tcPr>
            <w:tcW w:w="2690" w:type="dxa"/>
            <w:vAlign w:val="center"/>
          </w:tcPr>
          <w:p w14:paraId="2095402D" w14:textId="77777777" w:rsidR="00E35F4E" w:rsidRPr="007B0663" w:rsidRDefault="00E35F4E" w:rsidP="005A574F">
            <w:pPr>
              <w:rPr>
                <w:sz w:val="28"/>
                <w:szCs w:val="28"/>
              </w:rPr>
            </w:pPr>
            <w:r w:rsidRPr="007B0663">
              <w:rPr>
                <w:rFonts w:ascii="Arial" w:hAnsi="Arial" w:cs="Arial"/>
                <w:color w:val="000000"/>
                <w:sz w:val="28"/>
                <w:szCs w:val="28"/>
              </w:rPr>
              <w:t>Cardholder Name:</w:t>
            </w:r>
          </w:p>
        </w:tc>
        <w:tc>
          <w:tcPr>
            <w:tcW w:w="7570" w:type="dxa"/>
            <w:gridSpan w:val="22"/>
            <w:vAlign w:val="center"/>
          </w:tcPr>
          <w:p w14:paraId="18CBBC17" w14:textId="77777777" w:rsidR="00E35F4E" w:rsidRPr="007B0663" w:rsidRDefault="00E35F4E" w:rsidP="005A574F">
            <w:pPr>
              <w:rPr>
                <w:sz w:val="28"/>
                <w:szCs w:val="28"/>
              </w:rPr>
            </w:pPr>
          </w:p>
        </w:tc>
      </w:tr>
      <w:tr w:rsidR="00E35F4E" w:rsidRPr="00760799" w14:paraId="36DB2A75" w14:textId="77777777" w:rsidTr="005A574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4537" w:type="dxa"/>
            <w:gridSpan w:val="4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F279D8F" w14:textId="77777777" w:rsidR="00E35F4E" w:rsidRPr="00760799" w:rsidRDefault="00E35F4E" w:rsidP="005A574F">
            <w:pPr>
              <w:rPr>
                <w:rFonts w:ascii="Arial" w:hAnsi="Arial" w:cs="Arial"/>
                <w:color w:val="000000"/>
              </w:rPr>
            </w:pPr>
            <w:r w:rsidRPr="00760799">
              <w:rPr>
                <w:rFonts w:ascii="Arial" w:hAnsi="Arial" w:cs="Arial"/>
                <w:color w:val="000000"/>
              </w:rPr>
              <w:t>Credit Card Number</w:t>
            </w:r>
          </w:p>
          <w:p w14:paraId="2DD47880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  <w:tcBorders>
              <w:left w:val="nil"/>
            </w:tcBorders>
          </w:tcPr>
          <w:p w14:paraId="4B1FA296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17AD3766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6B3314E6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21B5BB62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  <w:tc>
          <w:tcPr>
            <w:tcW w:w="310" w:type="dxa"/>
            <w:shd w:val="clear" w:color="auto" w:fill="D9D9D9"/>
          </w:tcPr>
          <w:p w14:paraId="53E273F2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3186E07C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1E5EB929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32F211A4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0B9B9FD1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  <w:tc>
          <w:tcPr>
            <w:tcW w:w="310" w:type="dxa"/>
            <w:shd w:val="clear" w:color="auto" w:fill="D9D9D9"/>
          </w:tcPr>
          <w:p w14:paraId="6C4EC33B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24A49204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5882665D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1D9DDF7E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4C93B938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  <w:tc>
          <w:tcPr>
            <w:tcW w:w="310" w:type="dxa"/>
            <w:shd w:val="clear" w:color="auto" w:fill="D9D9D9"/>
          </w:tcPr>
          <w:p w14:paraId="5A356804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4DE45704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  <w:tc>
          <w:tcPr>
            <w:tcW w:w="361" w:type="dxa"/>
          </w:tcPr>
          <w:p w14:paraId="4BEB0E11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  <w:tc>
          <w:tcPr>
            <w:tcW w:w="357" w:type="dxa"/>
          </w:tcPr>
          <w:p w14:paraId="1387854F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  <w:tc>
          <w:tcPr>
            <w:tcW w:w="357" w:type="dxa"/>
          </w:tcPr>
          <w:p w14:paraId="5111E716" w14:textId="77777777" w:rsidR="00E35F4E" w:rsidRPr="00760799" w:rsidRDefault="00E35F4E" w:rsidP="005A574F">
            <w:pPr>
              <w:rPr>
                <w:rFonts w:ascii="Arial" w:hAnsi="Arial"/>
                <w:b/>
              </w:rPr>
            </w:pPr>
          </w:p>
        </w:tc>
      </w:tr>
      <w:tr w:rsidR="00E35F4E" w:rsidRPr="00760799" w14:paraId="64F277C9" w14:textId="77777777" w:rsidTr="005A574F">
        <w:trPr>
          <w:trHeight w:val="567"/>
        </w:trPr>
        <w:tc>
          <w:tcPr>
            <w:tcW w:w="2790" w:type="dxa"/>
            <w:gridSpan w:val="2"/>
            <w:vAlign w:val="center"/>
          </w:tcPr>
          <w:p w14:paraId="10F8A0D3" w14:textId="77777777" w:rsidR="00E35F4E" w:rsidRPr="00760799" w:rsidRDefault="00E35F4E" w:rsidP="005A574F">
            <w:r w:rsidRPr="00760799">
              <w:rPr>
                <w:rFonts w:ascii="Arial" w:hAnsi="Arial" w:cs="Arial"/>
                <w:color w:val="000000"/>
              </w:rPr>
              <w:t>Card Type:</w:t>
            </w:r>
          </w:p>
        </w:tc>
        <w:tc>
          <w:tcPr>
            <w:tcW w:w="7470" w:type="dxa"/>
            <w:gridSpan w:val="21"/>
            <w:vAlign w:val="center"/>
          </w:tcPr>
          <w:p w14:paraId="2D3E7BB8" w14:textId="77777777" w:rsidR="00E35F4E" w:rsidRPr="00760799" w:rsidRDefault="00E35F4E" w:rsidP="005A574F">
            <w:pPr>
              <w:rPr>
                <w:rFonts w:ascii="Arial" w:hAnsi="Arial" w:cs="Arial"/>
                <w:color w:val="000000"/>
              </w:rPr>
            </w:pPr>
            <w:r w:rsidRPr="00760799">
              <w:rPr>
                <w:rFonts w:ascii="Arial" w:hAnsi="Arial" w:cs="Arial"/>
                <w:color w:val="000000"/>
              </w:rPr>
              <w:t>□</w:t>
            </w:r>
            <w:r w:rsidRPr="00760799">
              <w:rPr>
                <w:rFonts w:ascii="Arial" w:hAnsi="Arial" w:cs="Arial"/>
                <w:color w:val="000000"/>
              </w:rPr>
              <w:tab/>
              <w:t>Visa</w:t>
            </w:r>
            <w:r w:rsidRPr="00760799">
              <w:rPr>
                <w:rFonts w:ascii="Arial" w:hAnsi="Arial" w:cs="Arial"/>
                <w:color w:val="000000"/>
              </w:rPr>
              <w:tab/>
              <w:t xml:space="preserve">                      □</w:t>
            </w:r>
            <w:r w:rsidRPr="00580397">
              <w:rPr>
                <w:rFonts w:ascii="Arial" w:hAnsi="Arial" w:cs="Arial"/>
                <w:b/>
                <w:color w:val="FF0000"/>
              </w:rPr>
              <w:t xml:space="preserve"> MasterCard          </w:t>
            </w:r>
          </w:p>
          <w:p w14:paraId="511D1D1B" w14:textId="77777777" w:rsidR="00E35F4E" w:rsidRPr="00760799" w:rsidRDefault="00E35F4E" w:rsidP="005A574F"/>
        </w:tc>
      </w:tr>
      <w:tr w:rsidR="00E35F4E" w:rsidRPr="00760799" w14:paraId="36A3EF03" w14:textId="77777777" w:rsidTr="005A574F">
        <w:trPr>
          <w:trHeight w:val="567"/>
        </w:trPr>
        <w:tc>
          <w:tcPr>
            <w:tcW w:w="2790" w:type="dxa"/>
            <w:gridSpan w:val="2"/>
            <w:vAlign w:val="center"/>
          </w:tcPr>
          <w:p w14:paraId="44EA5833" w14:textId="77777777" w:rsidR="00E35F4E" w:rsidRPr="00760799" w:rsidRDefault="00E35F4E" w:rsidP="005A574F">
            <w:r w:rsidRPr="00760799">
              <w:rPr>
                <w:rFonts w:ascii="Arial" w:hAnsi="Arial" w:cs="Arial"/>
                <w:color w:val="000000"/>
              </w:rPr>
              <w:t>Card Expiry Date:</w:t>
            </w:r>
          </w:p>
        </w:tc>
        <w:tc>
          <w:tcPr>
            <w:tcW w:w="870" w:type="dxa"/>
            <w:tcBorders>
              <w:bottom w:val="single" w:sz="36" w:space="0" w:color="auto"/>
            </w:tcBorders>
            <w:vAlign w:val="center"/>
          </w:tcPr>
          <w:p w14:paraId="6D4671DE" w14:textId="77777777" w:rsidR="00E35F4E" w:rsidRPr="00760799" w:rsidRDefault="00E35F4E" w:rsidP="005A574F">
            <w:r w:rsidRPr="00760799">
              <w:t>Month</w:t>
            </w:r>
          </w:p>
        </w:tc>
        <w:tc>
          <w:tcPr>
            <w:tcW w:w="1163" w:type="dxa"/>
            <w:gridSpan w:val="2"/>
            <w:tcBorders>
              <w:bottom w:val="single" w:sz="36" w:space="0" w:color="auto"/>
            </w:tcBorders>
            <w:vAlign w:val="center"/>
          </w:tcPr>
          <w:p w14:paraId="428B4D94" w14:textId="77777777" w:rsidR="00E35F4E" w:rsidRPr="00760799" w:rsidRDefault="00E35F4E" w:rsidP="005A574F"/>
        </w:tc>
        <w:tc>
          <w:tcPr>
            <w:tcW w:w="5437" w:type="dxa"/>
            <w:gridSpan w:val="18"/>
            <w:vAlign w:val="center"/>
          </w:tcPr>
          <w:p w14:paraId="752C1163" w14:textId="77777777" w:rsidR="00E35F4E" w:rsidRPr="00760799" w:rsidRDefault="00E35F4E" w:rsidP="005A574F">
            <w:r>
              <w:t xml:space="preserve">Year   </w:t>
            </w:r>
          </w:p>
        </w:tc>
      </w:tr>
      <w:tr w:rsidR="00E35F4E" w:rsidRPr="00760799" w14:paraId="4BF783F3" w14:textId="77777777" w:rsidTr="005A574F">
        <w:trPr>
          <w:trHeight w:val="567"/>
        </w:trPr>
        <w:tc>
          <w:tcPr>
            <w:tcW w:w="2790" w:type="dxa"/>
            <w:gridSpan w:val="2"/>
            <w:tcBorders>
              <w:right w:val="single" w:sz="36" w:space="0" w:color="auto"/>
            </w:tcBorders>
            <w:vAlign w:val="center"/>
          </w:tcPr>
          <w:p w14:paraId="4A151D3B" w14:textId="77777777" w:rsidR="00E35F4E" w:rsidRPr="00760799" w:rsidRDefault="00E35F4E" w:rsidP="005A574F">
            <w:r>
              <w:rPr>
                <w:rFonts w:ascii="Arial" w:hAnsi="Arial" w:cs="Arial"/>
                <w:color w:val="000000"/>
              </w:rPr>
              <w:t>CVC No (back of card)</w:t>
            </w:r>
          </w:p>
        </w:tc>
        <w:tc>
          <w:tcPr>
            <w:tcW w:w="2033" w:type="dxa"/>
            <w:gridSpan w:val="3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14:paraId="270F43CA" w14:textId="77777777" w:rsidR="00E35F4E" w:rsidRPr="00760799" w:rsidRDefault="00E35F4E" w:rsidP="005A574F"/>
        </w:tc>
        <w:tc>
          <w:tcPr>
            <w:tcW w:w="5437" w:type="dxa"/>
            <w:gridSpan w:val="18"/>
            <w:tcBorders>
              <w:left w:val="single" w:sz="36" w:space="0" w:color="auto"/>
            </w:tcBorders>
            <w:vAlign w:val="center"/>
          </w:tcPr>
          <w:p w14:paraId="0FA870AE" w14:textId="77777777" w:rsidR="00E35F4E" w:rsidRPr="00760799" w:rsidRDefault="00E35F4E" w:rsidP="005A574F"/>
        </w:tc>
      </w:tr>
    </w:tbl>
    <w:p w14:paraId="718DD8B7" w14:textId="4A760641" w:rsidR="00E35F4E" w:rsidRPr="00E70457" w:rsidRDefault="00E35F4E" w:rsidP="00E35F4E">
      <w:pPr>
        <w:spacing w:before="100" w:beforeAutospacing="1" w:after="100" w:afterAutospacing="1"/>
        <w:jc w:val="center"/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9F71C70" wp14:editId="5DBA2DA5">
                <wp:simplePos x="0" y="0"/>
                <wp:positionH relativeFrom="column">
                  <wp:posOffset>0</wp:posOffset>
                </wp:positionH>
                <wp:positionV relativeFrom="paragraph">
                  <wp:posOffset>695960</wp:posOffset>
                </wp:positionV>
                <wp:extent cx="579755" cy="853440"/>
                <wp:effectExtent l="0" t="2540" r="1270" b="1270"/>
                <wp:wrapSquare wrapText="bothSides"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755" cy="853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E9F3DD" w14:textId="7EBFB27A" w:rsidR="00E35F4E" w:rsidRPr="00FE0D17" w:rsidRDefault="00E35F4E" w:rsidP="00E35F4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52D24CF" wp14:editId="5693CA2B">
                                  <wp:extent cx="396240" cy="762000"/>
                                  <wp:effectExtent l="0" t="0" r="3810" b="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624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F71C70" id="Text Box 29" o:spid="_x0000_s1046" type="#_x0000_t202" style="position:absolute;left:0;text-align:left;margin-left:0;margin-top:54.8pt;width:45.65pt;height:67.2pt;z-index:25167564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" stroked="f">
                <v:textbox style="mso-fit-shape-to-text:t">
                  <w:txbxContent>
                    <w:p w14:paraId="3FE9F3DD" w14:textId="7EBFB27A" w:rsidR="00E35F4E" w:rsidRPr="00FE0D17" w:rsidRDefault="00E35F4E" w:rsidP="00E35F4E">
                      <w:r>
                        <w:rPr>
                          <w:noProof/>
                        </w:rPr>
                        <w:drawing>
                          <wp:inline distT="0" distB="0" distL="0" distR="0" wp14:anchorId="552D24CF" wp14:editId="5693CA2B">
                            <wp:extent cx="396240" cy="762000"/>
                            <wp:effectExtent l="0" t="0" r="3810" b="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624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60799">
        <w:rPr>
          <w:rFonts w:ascii="Arial" w:hAnsi="Arial" w:cs="Arial"/>
        </w:rPr>
        <w:t>All Credit Card details will be destroyed by Warehouse Cricket Officials after processing of the bank reconciliation which contains this payment.  No other paym</w:t>
      </w:r>
      <w:r w:rsidRPr="00ED53AC">
        <w:rPr>
          <w:rFonts w:ascii="Arial" w:hAnsi="Arial" w:cs="Arial"/>
          <w:sz w:val="22"/>
          <w:szCs w:val="22"/>
        </w:rPr>
        <w:t>ent will be made on this authority.</w:t>
      </w:r>
    </w:p>
    <w:p w14:paraId="69BFE3B5" w14:textId="311F3BEE" w:rsidR="00E35F4E" w:rsidRDefault="00E35F4E" w:rsidP="00E35F4E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80AE36E" wp14:editId="7C4B1BB8">
                <wp:simplePos x="0" y="0"/>
                <wp:positionH relativeFrom="column">
                  <wp:posOffset>107315</wp:posOffset>
                </wp:positionH>
                <wp:positionV relativeFrom="paragraph">
                  <wp:posOffset>104775</wp:posOffset>
                </wp:positionV>
                <wp:extent cx="4229100" cy="949960"/>
                <wp:effectExtent l="0" t="0" r="19050" b="21590"/>
                <wp:wrapSquare wrapText="bothSides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949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D36E3" w14:textId="77777777" w:rsidR="00E35F4E" w:rsidRPr="00760799" w:rsidRDefault="00E35F4E" w:rsidP="00E35F4E">
                            <w:pPr>
                              <w:jc w:val="center"/>
                              <w:rPr>
                                <w:rFonts w:ascii="Arial Rounded MT Bold" w:hAnsi="Arial Rounded MT Bold"/>
                                <w:color w:val="800000"/>
                                <w:lang w:val="en-US"/>
                              </w:rPr>
                            </w:pPr>
                            <w:r w:rsidRPr="00760799">
                              <w:rPr>
                                <w:rFonts w:ascii="Arial Rounded MT Bold" w:hAnsi="Arial Rounded MT Bold"/>
                                <w:color w:val="800000"/>
                                <w:lang w:val="en-US"/>
                              </w:rPr>
                              <w:t>Warehouse Cricket Suncorp Account - Cannon Hill</w:t>
                            </w:r>
                          </w:p>
                          <w:p w14:paraId="006F4E87" w14:textId="77777777" w:rsidR="00E35F4E" w:rsidRPr="00760799" w:rsidRDefault="00E35F4E" w:rsidP="00E35F4E">
                            <w:pPr>
                              <w:jc w:val="center"/>
                              <w:rPr>
                                <w:rFonts w:ascii="Arial Rounded MT Bold" w:hAnsi="Arial Rounded MT Bold"/>
                                <w:color w:val="800000"/>
                                <w:lang w:val="en-US"/>
                              </w:rPr>
                            </w:pPr>
                            <w:proofErr w:type="gramStart"/>
                            <w:r w:rsidRPr="00760799">
                              <w:rPr>
                                <w:rFonts w:ascii="Arial Rounded MT Bold" w:hAnsi="Arial Rounded MT Bold"/>
                                <w:color w:val="800000"/>
                                <w:lang w:val="en-US"/>
                              </w:rPr>
                              <w:t>BSB  =</w:t>
                            </w:r>
                            <w:proofErr w:type="gramEnd"/>
                            <w:r w:rsidRPr="00760799">
                              <w:rPr>
                                <w:rFonts w:ascii="Arial Rounded MT Bold" w:hAnsi="Arial Rounded MT Bold"/>
                                <w:color w:val="800000"/>
                                <w:lang w:val="en-US"/>
                              </w:rPr>
                              <w:t xml:space="preserve">    484-799</w:t>
                            </w:r>
                          </w:p>
                          <w:p w14:paraId="49243D07" w14:textId="77777777" w:rsidR="00E35F4E" w:rsidRDefault="00E35F4E" w:rsidP="00E35F4E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</w:pPr>
                            <w:r w:rsidRPr="00760799"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  <w:t>A/C    =   043622355</w:t>
                            </w:r>
                          </w:p>
                          <w:p w14:paraId="0E4600ED" w14:textId="77777777" w:rsidR="00E35F4E" w:rsidRPr="00760799" w:rsidRDefault="00E35F4E" w:rsidP="00E35F4E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  <w:t>Ref:   Your “Club Name”</w:t>
                            </w:r>
                          </w:p>
                          <w:p w14:paraId="2E9E38B3" w14:textId="77777777" w:rsidR="00E35F4E" w:rsidRDefault="00E35F4E" w:rsidP="00E35F4E">
                            <w:pPr>
                              <w:jc w:val="center"/>
                              <w:rPr>
                                <w:rFonts w:ascii="Arial Rounded MT Bold" w:hAnsi="Arial Rounded MT Bold"/>
                              </w:rPr>
                            </w:pPr>
                            <w:r w:rsidRPr="00760799"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  <w:t xml:space="preserve">Email advice to </w:t>
                            </w:r>
                            <w:r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  <w:t>Treasurer</w:t>
                            </w:r>
                            <w:r w:rsidRPr="00760799"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  <w:t xml:space="preserve">  </w:t>
                            </w:r>
                            <w:hyperlink r:id="rId13" w:history="1">
                              <w:r w:rsidRPr="009A6D1B">
                                <w:rPr>
                                  <w:rStyle w:val="Hyperlink"/>
                                  <w:rFonts w:ascii="Arial Rounded MT Bold" w:hAnsi="Arial Rounded MT Bold"/>
                                </w:rPr>
                                <w:t>treasurer@warehousecricket.org</w:t>
                              </w:r>
                            </w:hyperlink>
                            <w:r>
                              <w:rPr>
                                <w:rFonts w:ascii="Arial Rounded MT Bold" w:hAnsi="Arial Rounded MT Bold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0AE36E" id="Text Box 14" o:spid="_x0000_s1047" type="#_x0000_t202" style="position:absolute;margin-left:8.45pt;margin-top:8.25pt;width:333pt;height:74.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">
                <v:textbox>
                  <w:txbxContent>
                    <w:p w14:paraId="0D3D36E3" w14:textId="77777777" w:rsidR="00E35F4E" w:rsidRPr="00760799" w:rsidRDefault="00E35F4E" w:rsidP="00E35F4E">
                      <w:pPr>
                        <w:jc w:val="center"/>
                        <w:rPr>
                          <w:rFonts w:ascii="Arial Rounded MT Bold" w:hAnsi="Arial Rounded MT Bold"/>
                          <w:color w:val="800000"/>
                          <w:lang w:val="en-US"/>
                        </w:rPr>
                      </w:pPr>
                      <w:r w:rsidRPr="00760799">
                        <w:rPr>
                          <w:rFonts w:ascii="Arial Rounded MT Bold" w:hAnsi="Arial Rounded MT Bold"/>
                          <w:color w:val="800000"/>
                          <w:lang w:val="en-US"/>
                        </w:rPr>
                        <w:t>Warehouse Cricket Suncorp Account - Cannon Hill</w:t>
                      </w:r>
                    </w:p>
                    <w:p w14:paraId="006F4E87" w14:textId="77777777" w:rsidR="00E35F4E" w:rsidRPr="00760799" w:rsidRDefault="00E35F4E" w:rsidP="00E35F4E">
                      <w:pPr>
                        <w:jc w:val="center"/>
                        <w:rPr>
                          <w:rFonts w:ascii="Arial Rounded MT Bold" w:hAnsi="Arial Rounded MT Bold"/>
                          <w:color w:val="800000"/>
                          <w:lang w:val="en-US"/>
                        </w:rPr>
                      </w:pPr>
                      <w:proofErr w:type="gramStart"/>
                      <w:r w:rsidRPr="00760799">
                        <w:rPr>
                          <w:rFonts w:ascii="Arial Rounded MT Bold" w:hAnsi="Arial Rounded MT Bold"/>
                          <w:color w:val="800000"/>
                          <w:lang w:val="en-US"/>
                        </w:rPr>
                        <w:t>BSB  =</w:t>
                      </w:r>
                      <w:proofErr w:type="gramEnd"/>
                      <w:r w:rsidRPr="00760799">
                        <w:rPr>
                          <w:rFonts w:ascii="Arial Rounded MT Bold" w:hAnsi="Arial Rounded MT Bold"/>
                          <w:color w:val="800000"/>
                          <w:lang w:val="en-US"/>
                        </w:rPr>
                        <w:t xml:space="preserve">    484-799</w:t>
                      </w:r>
                    </w:p>
                    <w:p w14:paraId="49243D07" w14:textId="77777777" w:rsidR="00E35F4E" w:rsidRDefault="00E35F4E" w:rsidP="00E35F4E">
                      <w:pPr>
                        <w:jc w:val="center"/>
                        <w:rPr>
                          <w:rFonts w:ascii="Arial Rounded MT Bold" w:hAnsi="Arial Rounded MT Bold"/>
                          <w:b/>
                          <w:color w:val="800000"/>
                        </w:rPr>
                      </w:pPr>
                      <w:r w:rsidRPr="00760799">
                        <w:rPr>
                          <w:rFonts w:ascii="Arial Rounded MT Bold" w:hAnsi="Arial Rounded MT Bold"/>
                          <w:b/>
                          <w:color w:val="800000"/>
                        </w:rPr>
                        <w:t>A/C    =   043622355</w:t>
                      </w:r>
                    </w:p>
                    <w:p w14:paraId="0E4600ED" w14:textId="77777777" w:rsidR="00E35F4E" w:rsidRPr="00760799" w:rsidRDefault="00E35F4E" w:rsidP="00E35F4E">
                      <w:pPr>
                        <w:jc w:val="center"/>
                        <w:rPr>
                          <w:rFonts w:ascii="Arial Rounded MT Bold" w:hAnsi="Arial Rounded MT Bold"/>
                          <w:b/>
                          <w:color w:val="800000"/>
                        </w:rPr>
                      </w:pPr>
                      <w:r>
                        <w:rPr>
                          <w:rFonts w:ascii="Arial Rounded MT Bold" w:hAnsi="Arial Rounded MT Bold"/>
                          <w:b/>
                          <w:color w:val="800000"/>
                        </w:rPr>
                        <w:t>Ref:   Your “Club Name”</w:t>
                      </w:r>
                    </w:p>
                    <w:p w14:paraId="2E9E38B3" w14:textId="77777777" w:rsidR="00E35F4E" w:rsidRDefault="00E35F4E" w:rsidP="00E35F4E">
                      <w:pPr>
                        <w:jc w:val="center"/>
                        <w:rPr>
                          <w:rFonts w:ascii="Arial Rounded MT Bold" w:hAnsi="Arial Rounded MT Bold"/>
                        </w:rPr>
                      </w:pPr>
                      <w:r w:rsidRPr="00760799">
                        <w:rPr>
                          <w:rFonts w:ascii="Arial Rounded MT Bold" w:hAnsi="Arial Rounded MT Bold"/>
                          <w:b/>
                          <w:color w:val="800000"/>
                        </w:rPr>
                        <w:t xml:space="preserve">Email advice to </w:t>
                      </w:r>
                      <w:r>
                        <w:rPr>
                          <w:rFonts w:ascii="Arial Rounded MT Bold" w:hAnsi="Arial Rounded MT Bold"/>
                          <w:b/>
                          <w:color w:val="800000"/>
                        </w:rPr>
                        <w:t>Treasurer</w:t>
                      </w:r>
                      <w:r w:rsidRPr="00760799">
                        <w:rPr>
                          <w:rFonts w:ascii="Arial Rounded MT Bold" w:hAnsi="Arial Rounded MT Bold"/>
                          <w:b/>
                          <w:color w:val="800000"/>
                        </w:rPr>
                        <w:t xml:space="preserve">  </w:t>
                      </w:r>
                      <w:hyperlink r:id="rId14" w:history="1">
                        <w:r w:rsidRPr="009A6D1B">
                          <w:rPr>
                            <w:rStyle w:val="Hyperlink"/>
                            <w:rFonts w:ascii="Arial Rounded MT Bold" w:hAnsi="Arial Rounded MT Bold"/>
                          </w:rPr>
                          <w:t>treasurer@warehousecricket.org</w:t>
                        </w:r>
                      </w:hyperlink>
                      <w:r>
                        <w:rPr>
                          <w:rFonts w:ascii="Arial Rounded MT Bold" w:hAnsi="Arial Rounded MT Bold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18F8115" w14:textId="77777777" w:rsidR="00E35F4E" w:rsidRDefault="00E35F4E" w:rsidP="00E35F4E">
      <w:pPr>
        <w:spacing w:line="360" w:lineRule="auto"/>
        <w:rPr>
          <w:rFonts w:ascii="Arial" w:hAnsi="Arial" w:cs="Arial"/>
          <w:sz w:val="16"/>
          <w:szCs w:val="16"/>
        </w:rPr>
      </w:pPr>
    </w:p>
    <w:p w14:paraId="7957AC70" w14:textId="77777777" w:rsidR="00E35F4E" w:rsidRDefault="00E35F4E" w:rsidP="00E35F4E">
      <w:pPr>
        <w:rPr>
          <w:rFonts w:ascii="Arial" w:hAnsi="Arial"/>
          <w:sz w:val="22"/>
        </w:rPr>
      </w:pPr>
    </w:p>
    <w:p w14:paraId="337F2C2A" w14:textId="77777777" w:rsidR="00E35F4E" w:rsidRDefault="00E35F4E" w:rsidP="00E35F4E">
      <w:pPr>
        <w:rPr>
          <w:rFonts w:ascii="Arial" w:hAnsi="Arial"/>
          <w:sz w:val="22"/>
        </w:rPr>
      </w:pPr>
    </w:p>
    <w:p w14:paraId="30CE26CB" w14:textId="77777777" w:rsidR="00E35F4E" w:rsidRDefault="00E35F4E" w:rsidP="00E35F4E">
      <w:pPr>
        <w:rPr>
          <w:rFonts w:ascii="Arial" w:hAnsi="Arial"/>
          <w:sz w:val="22"/>
        </w:rPr>
      </w:pPr>
    </w:p>
    <w:p w14:paraId="64F0B5DF" w14:textId="77777777" w:rsidR="009C060A" w:rsidRPr="00B85FE3" w:rsidRDefault="009C060A" w:rsidP="00B55811">
      <w:pPr>
        <w:jc w:val="center"/>
        <w:rPr>
          <w:rFonts w:asciiTheme="minorHAnsi" w:hAnsiTheme="minorHAnsi"/>
          <w:b/>
          <w:sz w:val="10"/>
          <w:szCs w:val="10"/>
        </w:rPr>
      </w:pPr>
    </w:p>
    <w:sectPr w:rsidR="009C060A" w:rsidRPr="00B85FE3" w:rsidSect="00C34618">
      <w:pgSz w:w="11907" w:h="16840" w:code="9"/>
      <w:pgMar w:top="374" w:right="360" w:bottom="360" w:left="3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34D2191F"/>
    <w:multiLevelType w:val="hybridMultilevel"/>
    <w:tmpl w:val="BE44A7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1083936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1723" w:hanging="283"/>
        </w:pPr>
        <w:rPr>
          <w:rFonts w:ascii="Symbol" w:hAnsi="Symbol" w:hint="default"/>
        </w:rPr>
      </w:lvl>
    </w:lvlOverride>
  </w:num>
  <w:num w:numId="2" w16cid:durableId="7243346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TAwsAAiC3MjAyUdpeDU4uLM/DyQAkODWgBXdNVCLQAAAA=="/>
  </w:docVars>
  <w:rsids>
    <w:rsidRoot w:val="00D1670E"/>
    <w:rsid w:val="00002704"/>
    <w:rsid w:val="00015D24"/>
    <w:rsid w:val="00024BF0"/>
    <w:rsid w:val="00031CB9"/>
    <w:rsid w:val="000407F6"/>
    <w:rsid w:val="000436D9"/>
    <w:rsid w:val="0004453D"/>
    <w:rsid w:val="0004737B"/>
    <w:rsid w:val="0005500E"/>
    <w:rsid w:val="00064FB1"/>
    <w:rsid w:val="000676AD"/>
    <w:rsid w:val="00090675"/>
    <w:rsid w:val="000B18F4"/>
    <w:rsid w:val="000B6179"/>
    <w:rsid w:val="000E5B46"/>
    <w:rsid w:val="000F0BAE"/>
    <w:rsid w:val="000F7BDF"/>
    <w:rsid w:val="00105CE3"/>
    <w:rsid w:val="001204D1"/>
    <w:rsid w:val="00126391"/>
    <w:rsid w:val="00136D11"/>
    <w:rsid w:val="001436B5"/>
    <w:rsid w:val="00154FDC"/>
    <w:rsid w:val="00161095"/>
    <w:rsid w:val="00163D68"/>
    <w:rsid w:val="001A53D0"/>
    <w:rsid w:val="001B1F8E"/>
    <w:rsid w:val="001B7A9E"/>
    <w:rsid w:val="001E65FB"/>
    <w:rsid w:val="001F13E6"/>
    <w:rsid w:val="001F1550"/>
    <w:rsid w:val="001F38EE"/>
    <w:rsid w:val="001F6DA7"/>
    <w:rsid w:val="00211B67"/>
    <w:rsid w:val="00227D22"/>
    <w:rsid w:val="00240E2E"/>
    <w:rsid w:val="002550E8"/>
    <w:rsid w:val="00272216"/>
    <w:rsid w:val="002739CB"/>
    <w:rsid w:val="0027505A"/>
    <w:rsid w:val="00276B51"/>
    <w:rsid w:val="00282690"/>
    <w:rsid w:val="00297863"/>
    <w:rsid w:val="002A6E40"/>
    <w:rsid w:val="002B59AA"/>
    <w:rsid w:val="002C38C9"/>
    <w:rsid w:val="002F7586"/>
    <w:rsid w:val="00321145"/>
    <w:rsid w:val="003213CE"/>
    <w:rsid w:val="00323482"/>
    <w:rsid w:val="00327CF6"/>
    <w:rsid w:val="00342F8A"/>
    <w:rsid w:val="003509D0"/>
    <w:rsid w:val="00352BFD"/>
    <w:rsid w:val="00360E9C"/>
    <w:rsid w:val="00363811"/>
    <w:rsid w:val="00373D1B"/>
    <w:rsid w:val="00391E2C"/>
    <w:rsid w:val="003A0782"/>
    <w:rsid w:val="003C0679"/>
    <w:rsid w:val="003C1D2C"/>
    <w:rsid w:val="003D7E04"/>
    <w:rsid w:val="003E57AB"/>
    <w:rsid w:val="003F4F01"/>
    <w:rsid w:val="00403626"/>
    <w:rsid w:val="00407F5E"/>
    <w:rsid w:val="00410125"/>
    <w:rsid w:val="00461D62"/>
    <w:rsid w:val="004643C6"/>
    <w:rsid w:val="00477593"/>
    <w:rsid w:val="00480C33"/>
    <w:rsid w:val="00486CFE"/>
    <w:rsid w:val="004872E0"/>
    <w:rsid w:val="004872E1"/>
    <w:rsid w:val="004A528F"/>
    <w:rsid w:val="004B3F9E"/>
    <w:rsid w:val="004D05FC"/>
    <w:rsid w:val="004F4B38"/>
    <w:rsid w:val="00522BB9"/>
    <w:rsid w:val="005556A7"/>
    <w:rsid w:val="00570382"/>
    <w:rsid w:val="00590BC3"/>
    <w:rsid w:val="005A5C95"/>
    <w:rsid w:val="005B0E4F"/>
    <w:rsid w:val="005B2402"/>
    <w:rsid w:val="005B4A61"/>
    <w:rsid w:val="005E072D"/>
    <w:rsid w:val="005E256F"/>
    <w:rsid w:val="005E6A29"/>
    <w:rsid w:val="005F3604"/>
    <w:rsid w:val="00610538"/>
    <w:rsid w:val="00616234"/>
    <w:rsid w:val="00676E2D"/>
    <w:rsid w:val="00685606"/>
    <w:rsid w:val="00686394"/>
    <w:rsid w:val="006C2431"/>
    <w:rsid w:val="006C35CB"/>
    <w:rsid w:val="007002AF"/>
    <w:rsid w:val="00701765"/>
    <w:rsid w:val="00724A73"/>
    <w:rsid w:val="007347FD"/>
    <w:rsid w:val="00754936"/>
    <w:rsid w:val="00776A84"/>
    <w:rsid w:val="007812AA"/>
    <w:rsid w:val="0079240B"/>
    <w:rsid w:val="007A6DFD"/>
    <w:rsid w:val="007C566A"/>
    <w:rsid w:val="007C788A"/>
    <w:rsid w:val="007E1270"/>
    <w:rsid w:val="007F7FB5"/>
    <w:rsid w:val="00831348"/>
    <w:rsid w:val="00836B1E"/>
    <w:rsid w:val="0084238F"/>
    <w:rsid w:val="0084449B"/>
    <w:rsid w:val="008504CC"/>
    <w:rsid w:val="00861C0E"/>
    <w:rsid w:val="00863DB7"/>
    <w:rsid w:val="00864014"/>
    <w:rsid w:val="008A5970"/>
    <w:rsid w:val="008B12DC"/>
    <w:rsid w:val="008B13E8"/>
    <w:rsid w:val="008D7CA8"/>
    <w:rsid w:val="009068F6"/>
    <w:rsid w:val="00950533"/>
    <w:rsid w:val="0096519F"/>
    <w:rsid w:val="00976AC2"/>
    <w:rsid w:val="00977820"/>
    <w:rsid w:val="0098433C"/>
    <w:rsid w:val="00984DCE"/>
    <w:rsid w:val="009939C7"/>
    <w:rsid w:val="009C060A"/>
    <w:rsid w:val="009C5642"/>
    <w:rsid w:val="009D237A"/>
    <w:rsid w:val="00A05A60"/>
    <w:rsid w:val="00A06758"/>
    <w:rsid w:val="00A069F9"/>
    <w:rsid w:val="00A2151B"/>
    <w:rsid w:val="00A32661"/>
    <w:rsid w:val="00A331E8"/>
    <w:rsid w:val="00A542B8"/>
    <w:rsid w:val="00A54CF1"/>
    <w:rsid w:val="00A54F91"/>
    <w:rsid w:val="00A6245A"/>
    <w:rsid w:val="00A644AD"/>
    <w:rsid w:val="00A77D40"/>
    <w:rsid w:val="00A84601"/>
    <w:rsid w:val="00A95CB6"/>
    <w:rsid w:val="00AD6E14"/>
    <w:rsid w:val="00AE1B55"/>
    <w:rsid w:val="00B00133"/>
    <w:rsid w:val="00B07A41"/>
    <w:rsid w:val="00B11AC0"/>
    <w:rsid w:val="00B42666"/>
    <w:rsid w:val="00B506A0"/>
    <w:rsid w:val="00B50F3D"/>
    <w:rsid w:val="00B55811"/>
    <w:rsid w:val="00B57B99"/>
    <w:rsid w:val="00B72ABE"/>
    <w:rsid w:val="00B85FE3"/>
    <w:rsid w:val="00BA1590"/>
    <w:rsid w:val="00BA6414"/>
    <w:rsid w:val="00BC4E64"/>
    <w:rsid w:val="00BE4898"/>
    <w:rsid w:val="00BF4340"/>
    <w:rsid w:val="00C07802"/>
    <w:rsid w:val="00C07F2C"/>
    <w:rsid w:val="00C10A65"/>
    <w:rsid w:val="00C15306"/>
    <w:rsid w:val="00C24C61"/>
    <w:rsid w:val="00C27B67"/>
    <w:rsid w:val="00C31115"/>
    <w:rsid w:val="00C33F15"/>
    <w:rsid w:val="00C34618"/>
    <w:rsid w:val="00C36A2E"/>
    <w:rsid w:val="00C661E9"/>
    <w:rsid w:val="00C767E4"/>
    <w:rsid w:val="00C80728"/>
    <w:rsid w:val="00C80D54"/>
    <w:rsid w:val="00C978F2"/>
    <w:rsid w:val="00C9797A"/>
    <w:rsid w:val="00CA1A95"/>
    <w:rsid w:val="00CA5C02"/>
    <w:rsid w:val="00CB5395"/>
    <w:rsid w:val="00CF0D66"/>
    <w:rsid w:val="00D059DD"/>
    <w:rsid w:val="00D07EC0"/>
    <w:rsid w:val="00D1670E"/>
    <w:rsid w:val="00D4561A"/>
    <w:rsid w:val="00D76B1D"/>
    <w:rsid w:val="00D9470B"/>
    <w:rsid w:val="00DA2ABC"/>
    <w:rsid w:val="00DA628E"/>
    <w:rsid w:val="00DC0E02"/>
    <w:rsid w:val="00DE7D7B"/>
    <w:rsid w:val="00E03564"/>
    <w:rsid w:val="00E054A0"/>
    <w:rsid w:val="00E1165C"/>
    <w:rsid w:val="00E17B77"/>
    <w:rsid w:val="00E24E7E"/>
    <w:rsid w:val="00E35F4E"/>
    <w:rsid w:val="00E36869"/>
    <w:rsid w:val="00E504EA"/>
    <w:rsid w:val="00E53976"/>
    <w:rsid w:val="00E758A2"/>
    <w:rsid w:val="00E964E1"/>
    <w:rsid w:val="00EA5FB3"/>
    <w:rsid w:val="00EB0B91"/>
    <w:rsid w:val="00EC39C7"/>
    <w:rsid w:val="00ED5BE0"/>
    <w:rsid w:val="00EE3000"/>
    <w:rsid w:val="00EE58DC"/>
    <w:rsid w:val="00F07559"/>
    <w:rsid w:val="00F15D50"/>
    <w:rsid w:val="00F51ED8"/>
    <w:rsid w:val="00F53DF7"/>
    <w:rsid w:val="00F57622"/>
    <w:rsid w:val="00F72D21"/>
    <w:rsid w:val="00F72FA7"/>
    <w:rsid w:val="00F770A2"/>
    <w:rsid w:val="00F80500"/>
    <w:rsid w:val="00F80DF3"/>
    <w:rsid w:val="00F954BC"/>
    <w:rsid w:val="00FB0133"/>
    <w:rsid w:val="00FC4DA8"/>
    <w:rsid w:val="00FC65BD"/>
    <w:rsid w:val="00FC673B"/>
    <w:rsid w:val="00FE7306"/>
    <w:rsid w:val="00FF5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0576E4CC"/>
  <w15:chartTrackingRefBased/>
  <w15:docId w15:val="{A9970A32-92F3-445C-B1EF-93B820254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noProof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4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32"/>
    </w:rPr>
  </w:style>
  <w:style w:type="paragraph" w:styleId="Heading4">
    <w:name w:val="heading 4"/>
    <w:basedOn w:val="Normal"/>
    <w:next w:val="Normal"/>
    <w:qFormat/>
    <w:pPr>
      <w:keepNext/>
      <w:ind w:left="3600"/>
      <w:outlineLvl w:val="3"/>
    </w:pPr>
    <w:rPr>
      <w:b/>
      <w:sz w:val="4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846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82690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2C38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C38C9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rsid w:val="009C060A"/>
    <w:pPr>
      <w:tabs>
        <w:tab w:val="center" w:pos="4153"/>
        <w:tab w:val="right" w:pos="8306"/>
      </w:tabs>
    </w:pPr>
    <w:rPr>
      <w:sz w:val="24"/>
      <w:szCs w:val="24"/>
      <w:lang w:val="en-AU"/>
    </w:rPr>
  </w:style>
  <w:style w:type="character" w:customStyle="1" w:styleId="HeaderChar">
    <w:name w:val="Header Char"/>
    <w:basedOn w:val="DefaultParagraphFont"/>
    <w:link w:val="Header"/>
    <w:rsid w:val="009C060A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9C060A"/>
    <w:pPr>
      <w:ind w:left="720"/>
      <w:contextualSpacing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623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warehousecricket.org" TargetMode="External"/><Relationship Id="rId13" Type="http://schemas.openxmlformats.org/officeDocument/2006/relationships/hyperlink" Target="mailto:treasurer@warehousecricket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dmin@warehousecricket.org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hyperlink" Target="mailto:admin@warehousecricket.org" TargetMode="External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hyperlink" Target="mailto:admin@warehousecricket.or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hyperlink" Target="mailto:treasurer@warehousecricke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rehouse Cricket Association</vt:lpstr>
    </vt:vector>
  </TitlesOfParts>
  <Company>Warehouse Cricket Association</Company>
  <LinksUpToDate>false</LinksUpToDate>
  <CharactersWithSpaces>1557</CharactersWithSpaces>
  <SharedDoc>false</SharedDoc>
  <HLinks>
    <vt:vector size="12" baseType="variant">
      <vt:variant>
        <vt:i4>5570667</vt:i4>
      </vt:variant>
      <vt:variant>
        <vt:i4>3</vt:i4>
      </vt:variant>
      <vt:variant>
        <vt:i4>0</vt:i4>
      </vt:variant>
      <vt:variant>
        <vt:i4>5</vt:i4>
      </vt:variant>
      <vt:variant>
        <vt:lpwstr>mailto:treasurer@warehousecricket.org</vt:lpwstr>
      </vt:variant>
      <vt:variant>
        <vt:lpwstr/>
      </vt:variant>
      <vt:variant>
        <vt:i4>5570661</vt:i4>
      </vt:variant>
      <vt:variant>
        <vt:i4>0</vt:i4>
      </vt:variant>
      <vt:variant>
        <vt:i4>0</vt:i4>
      </vt:variant>
      <vt:variant>
        <vt:i4>5</vt:i4>
      </vt:variant>
      <vt:variant>
        <vt:lpwstr>mailto:admin@warehousecricke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ehouse Cricket Association</dc:title>
  <dc:subject/>
  <dc:creator>Laurence Christie</dc:creator>
  <cp:keywords/>
  <cp:lastModifiedBy>Laurence Christie</cp:lastModifiedBy>
  <cp:revision>2</cp:revision>
  <cp:lastPrinted>2019-03-27T01:10:00Z</cp:lastPrinted>
  <dcterms:created xsi:type="dcterms:W3CDTF">2025-07-30T06:45:00Z</dcterms:created>
  <dcterms:modified xsi:type="dcterms:W3CDTF">2025-07-30T06:45:00Z</dcterms:modified>
</cp:coreProperties>
</file>